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eastAsia="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commentRangeStart w:id="1"/>
          <w:r w:rsidRPr="00020D27">
            <w:rPr>
              <w:rFonts w:asciiTheme="minorHAnsi" w:hAnsiTheme="minorHAnsi" w:cstheme="minorHAnsi"/>
              <w:b/>
              <w:bCs/>
              <w:color w:val="4472C4" w:themeColor="accent1"/>
              <w:sz w:val="32"/>
              <w:szCs w:val="32"/>
            </w:rPr>
            <w:t>A1: Proposal</w:t>
          </w:r>
          <w:commentRangeEnd w:id="1"/>
          <w:r w:rsidR="0077771B">
            <w:rPr>
              <w:rStyle w:val="CommentReference"/>
              <w:rFonts w:asciiTheme="minorHAnsi" w:hAnsiTheme="minorHAnsi"/>
            </w:rPr>
            <w:commentReference w:id="1"/>
          </w:r>
        </w:p>
        <w:bookmarkEnd w:id="0"/>
        <w:p w14:paraId="25108834" w14:textId="2BED37E4" w:rsidR="00542C6F" w:rsidRPr="00EE60AB" w:rsidRDefault="00563C9E"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End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eastAsia="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lang w:eastAsia="en-GB"/>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FUpdgIAAFU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" filled="f" stroked="f" strokeweight=".5pt">
                    <v:textbox style="mso-fit-shape-to-text:t" inset="0,0,0,0">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3A867142" w14:textId="63FCC5E0" w:rsidR="0004000B"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2906100" w:history="1">
            <w:r w:rsidR="0004000B" w:rsidRPr="00C9091C">
              <w:rPr>
                <w:rStyle w:val="Hyperlink"/>
                <w:noProof/>
              </w:rPr>
              <w:t>1</w:t>
            </w:r>
            <w:r w:rsidR="0004000B">
              <w:rPr>
                <w:noProof/>
                <w:sz w:val="24"/>
                <w:szCs w:val="24"/>
                <w:lang w:eastAsia="en-GB"/>
              </w:rPr>
              <w:tab/>
            </w:r>
            <w:r w:rsidR="0004000B" w:rsidRPr="00C9091C">
              <w:rPr>
                <w:rStyle w:val="Hyperlink"/>
                <w:noProof/>
              </w:rPr>
              <w:t>Introduction</w:t>
            </w:r>
            <w:r w:rsidR="0004000B">
              <w:rPr>
                <w:noProof/>
                <w:webHidden/>
              </w:rPr>
              <w:tab/>
            </w:r>
            <w:r w:rsidR="0004000B">
              <w:rPr>
                <w:noProof/>
                <w:webHidden/>
              </w:rPr>
              <w:fldChar w:fldCharType="begin"/>
            </w:r>
            <w:r w:rsidR="0004000B">
              <w:rPr>
                <w:noProof/>
                <w:webHidden/>
              </w:rPr>
              <w:instrText xml:space="preserve"> PAGEREF _Toc182906100 \h </w:instrText>
            </w:r>
            <w:r w:rsidR="0004000B">
              <w:rPr>
                <w:noProof/>
                <w:webHidden/>
              </w:rPr>
            </w:r>
            <w:r w:rsidR="0004000B">
              <w:rPr>
                <w:noProof/>
                <w:webHidden/>
              </w:rPr>
              <w:fldChar w:fldCharType="separate"/>
            </w:r>
            <w:r w:rsidR="0004000B">
              <w:rPr>
                <w:noProof/>
                <w:webHidden/>
              </w:rPr>
              <w:t>1</w:t>
            </w:r>
            <w:r w:rsidR="0004000B">
              <w:rPr>
                <w:noProof/>
                <w:webHidden/>
              </w:rPr>
              <w:fldChar w:fldCharType="end"/>
            </w:r>
          </w:hyperlink>
        </w:p>
        <w:p w14:paraId="52B3B516" w14:textId="1A86DB59" w:rsidR="0004000B" w:rsidRDefault="00563C9E">
          <w:pPr>
            <w:pStyle w:val="TOC2"/>
            <w:tabs>
              <w:tab w:val="left" w:pos="960"/>
              <w:tab w:val="right" w:leader="dot" w:pos="9016"/>
            </w:tabs>
            <w:rPr>
              <w:noProof/>
              <w:sz w:val="24"/>
              <w:szCs w:val="24"/>
              <w:lang w:eastAsia="en-GB"/>
            </w:rPr>
          </w:pPr>
          <w:hyperlink w:anchor="_Toc182906101" w:history="1">
            <w:r w:rsidR="0004000B" w:rsidRPr="00C9091C">
              <w:rPr>
                <w:rStyle w:val="Hyperlink"/>
                <w:noProof/>
              </w:rPr>
              <w:t>1.1</w:t>
            </w:r>
            <w:r w:rsidR="0004000B">
              <w:rPr>
                <w:noProof/>
                <w:sz w:val="24"/>
                <w:szCs w:val="24"/>
                <w:lang w:eastAsia="en-GB"/>
              </w:rPr>
              <w:tab/>
            </w:r>
            <w:r w:rsidR="0004000B" w:rsidRPr="00C9091C">
              <w:rPr>
                <w:rStyle w:val="Hyperlink"/>
                <w:noProof/>
              </w:rPr>
              <w:t>Background and Rationale</w:t>
            </w:r>
            <w:r w:rsidR="0004000B">
              <w:rPr>
                <w:noProof/>
                <w:webHidden/>
              </w:rPr>
              <w:tab/>
            </w:r>
            <w:r w:rsidR="0004000B">
              <w:rPr>
                <w:noProof/>
                <w:webHidden/>
              </w:rPr>
              <w:fldChar w:fldCharType="begin"/>
            </w:r>
            <w:r w:rsidR="0004000B">
              <w:rPr>
                <w:noProof/>
                <w:webHidden/>
              </w:rPr>
              <w:instrText xml:space="preserve"> PAGEREF _Toc182906101 \h </w:instrText>
            </w:r>
            <w:r w:rsidR="0004000B">
              <w:rPr>
                <w:noProof/>
                <w:webHidden/>
              </w:rPr>
            </w:r>
            <w:r w:rsidR="0004000B">
              <w:rPr>
                <w:noProof/>
                <w:webHidden/>
              </w:rPr>
              <w:fldChar w:fldCharType="separate"/>
            </w:r>
            <w:r w:rsidR="0004000B">
              <w:rPr>
                <w:noProof/>
                <w:webHidden/>
              </w:rPr>
              <w:t>1</w:t>
            </w:r>
            <w:r w:rsidR="0004000B">
              <w:rPr>
                <w:noProof/>
                <w:webHidden/>
              </w:rPr>
              <w:fldChar w:fldCharType="end"/>
            </w:r>
          </w:hyperlink>
        </w:p>
        <w:p w14:paraId="5336F691" w14:textId="29179B88" w:rsidR="0004000B" w:rsidRDefault="00563C9E">
          <w:pPr>
            <w:pStyle w:val="TOC2"/>
            <w:tabs>
              <w:tab w:val="left" w:pos="960"/>
              <w:tab w:val="right" w:leader="dot" w:pos="9016"/>
            </w:tabs>
            <w:rPr>
              <w:noProof/>
              <w:sz w:val="24"/>
              <w:szCs w:val="24"/>
              <w:lang w:eastAsia="en-GB"/>
            </w:rPr>
          </w:pPr>
          <w:hyperlink w:anchor="_Toc182906102" w:history="1">
            <w:r w:rsidR="0004000B" w:rsidRPr="00C9091C">
              <w:rPr>
                <w:rStyle w:val="Hyperlink"/>
                <w:noProof/>
              </w:rPr>
              <w:t>1.2</w:t>
            </w:r>
            <w:r w:rsidR="0004000B">
              <w:rPr>
                <w:noProof/>
                <w:sz w:val="24"/>
                <w:szCs w:val="24"/>
                <w:lang w:eastAsia="en-GB"/>
              </w:rPr>
              <w:tab/>
            </w:r>
            <w:r w:rsidR="0004000B" w:rsidRPr="00C9091C">
              <w:rPr>
                <w:rStyle w:val="Hyperlink"/>
                <w:noProof/>
              </w:rPr>
              <w:t>Key Themes/Topics</w:t>
            </w:r>
            <w:r w:rsidR="0004000B">
              <w:rPr>
                <w:noProof/>
                <w:webHidden/>
              </w:rPr>
              <w:tab/>
            </w:r>
            <w:r w:rsidR="0004000B">
              <w:rPr>
                <w:noProof/>
                <w:webHidden/>
              </w:rPr>
              <w:fldChar w:fldCharType="begin"/>
            </w:r>
            <w:r w:rsidR="0004000B">
              <w:rPr>
                <w:noProof/>
                <w:webHidden/>
              </w:rPr>
              <w:instrText xml:space="preserve"> PAGEREF _Toc182906102 \h </w:instrText>
            </w:r>
            <w:r w:rsidR="0004000B">
              <w:rPr>
                <w:noProof/>
                <w:webHidden/>
              </w:rPr>
            </w:r>
            <w:r w:rsidR="0004000B">
              <w:rPr>
                <w:noProof/>
                <w:webHidden/>
              </w:rPr>
              <w:fldChar w:fldCharType="separate"/>
            </w:r>
            <w:r w:rsidR="0004000B">
              <w:rPr>
                <w:noProof/>
                <w:webHidden/>
              </w:rPr>
              <w:t>1</w:t>
            </w:r>
            <w:r w:rsidR="0004000B">
              <w:rPr>
                <w:noProof/>
                <w:webHidden/>
              </w:rPr>
              <w:fldChar w:fldCharType="end"/>
            </w:r>
          </w:hyperlink>
        </w:p>
        <w:p w14:paraId="7E9DEFE4" w14:textId="33CBFBEB" w:rsidR="0004000B" w:rsidRDefault="00563C9E">
          <w:pPr>
            <w:pStyle w:val="TOC1"/>
            <w:tabs>
              <w:tab w:val="left" w:pos="440"/>
              <w:tab w:val="right" w:leader="dot" w:pos="9016"/>
            </w:tabs>
            <w:rPr>
              <w:noProof/>
              <w:sz w:val="24"/>
              <w:szCs w:val="24"/>
              <w:lang w:eastAsia="en-GB"/>
            </w:rPr>
          </w:pPr>
          <w:hyperlink w:anchor="_Toc182906103" w:history="1">
            <w:r w:rsidR="0004000B" w:rsidRPr="00C9091C">
              <w:rPr>
                <w:rStyle w:val="Hyperlink"/>
                <w:noProof/>
              </w:rPr>
              <w:t>2</w:t>
            </w:r>
            <w:r w:rsidR="0004000B">
              <w:rPr>
                <w:noProof/>
                <w:sz w:val="24"/>
                <w:szCs w:val="24"/>
                <w:lang w:eastAsia="en-GB"/>
              </w:rPr>
              <w:tab/>
            </w:r>
            <w:r w:rsidR="0004000B" w:rsidRPr="00C9091C">
              <w:rPr>
                <w:rStyle w:val="Hyperlink"/>
                <w:noProof/>
              </w:rPr>
              <w:t>Project Planning</w:t>
            </w:r>
            <w:r w:rsidR="0004000B">
              <w:rPr>
                <w:noProof/>
                <w:webHidden/>
              </w:rPr>
              <w:tab/>
            </w:r>
            <w:r w:rsidR="0004000B">
              <w:rPr>
                <w:noProof/>
                <w:webHidden/>
              </w:rPr>
              <w:fldChar w:fldCharType="begin"/>
            </w:r>
            <w:r w:rsidR="0004000B">
              <w:rPr>
                <w:noProof/>
                <w:webHidden/>
              </w:rPr>
              <w:instrText xml:space="preserve"> PAGEREF _Toc182906103 \h </w:instrText>
            </w:r>
            <w:r w:rsidR="0004000B">
              <w:rPr>
                <w:noProof/>
                <w:webHidden/>
              </w:rPr>
            </w:r>
            <w:r w:rsidR="0004000B">
              <w:rPr>
                <w:noProof/>
                <w:webHidden/>
              </w:rPr>
              <w:fldChar w:fldCharType="separate"/>
            </w:r>
            <w:r w:rsidR="0004000B">
              <w:rPr>
                <w:noProof/>
                <w:webHidden/>
              </w:rPr>
              <w:t>2</w:t>
            </w:r>
            <w:r w:rsidR="0004000B">
              <w:rPr>
                <w:noProof/>
                <w:webHidden/>
              </w:rPr>
              <w:fldChar w:fldCharType="end"/>
            </w:r>
          </w:hyperlink>
        </w:p>
        <w:p w14:paraId="0C08E828" w14:textId="0BE39B1E" w:rsidR="0004000B" w:rsidRDefault="00563C9E">
          <w:pPr>
            <w:pStyle w:val="TOC2"/>
            <w:tabs>
              <w:tab w:val="left" w:pos="960"/>
              <w:tab w:val="right" w:leader="dot" w:pos="9016"/>
            </w:tabs>
            <w:rPr>
              <w:noProof/>
              <w:sz w:val="24"/>
              <w:szCs w:val="24"/>
              <w:lang w:eastAsia="en-GB"/>
            </w:rPr>
          </w:pPr>
          <w:hyperlink w:anchor="_Toc182906104" w:history="1">
            <w:r w:rsidR="0004000B" w:rsidRPr="00C9091C">
              <w:rPr>
                <w:rStyle w:val="Hyperlink"/>
                <w:noProof/>
              </w:rPr>
              <w:t>2.1</w:t>
            </w:r>
            <w:r w:rsidR="0004000B">
              <w:rPr>
                <w:noProof/>
                <w:sz w:val="24"/>
                <w:szCs w:val="24"/>
                <w:lang w:eastAsia="en-GB"/>
              </w:rPr>
              <w:tab/>
            </w:r>
            <w:r w:rsidR="0004000B" w:rsidRPr="00C9091C">
              <w:rPr>
                <w:rStyle w:val="Hyperlink"/>
                <w:noProof/>
              </w:rPr>
              <w:t>Initial Project Plan</w:t>
            </w:r>
            <w:r w:rsidR="0004000B">
              <w:rPr>
                <w:noProof/>
                <w:webHidden/>
              </w:rPr>
              <w:tab/>
            </w:r>
            <w:r w:rsidR="0004000B">
              <w:rPr>
                <w:noProof/>
                <w:webHidden/>
              </w:rPr>
              <w:fldChar w:fldCharType="begin"/>
            </w:r>
            <w:r w:rsidR="0004000B">
              <w:rPr>
                <w:noProof/>
                <w:webHidden/>
              </w:rPr>
              <w:instrText xml:space="preserve"> PAGEREF _Toc182906104 \h </w:instrText>
            </w:r>
            <w:r w:rsidR="0004000B">
              <w:rPr>
                <w:noProof/>
                <w:webHidden/>
              </w:rPr>
            </w:r>
            <w:r w:rsidR="0004000B">
              <w:rPr>
                <w:noProof/>
                <w:webHidden/>
              </w:rPr>
              <w:fldChar w:fldCharType="separate"/>
            </w:r>
            <w:r w:rsidR="0004000B">
              <w:rPr>
                <w:noProof/>
                <w:webHidden/>
              </w:rPr>
              <w:t>2</w:t>
            </w:r>
            <w:r w:rsidR="0004000B">
              <w:rPr>
                <w:noProof/>
                <w:webHidden/>
              </w:rPr>
              <w:fldChar w:fldCharType="end"/>
            </w:r>
          </w:hyperlink>
        </w:p>
        <w:p w14:paraId="4CBEF06A" w14:textId="7C1B896A" w:rsidR="0004000B" w:rsidRDefault="00563C9E">
          <w:pPr>
            <w:pStyle w:val="TOC2"/>
            <w:tabs>
              <w:tab w:val="left" w:pos="960"/>
              <w:tab w:val="right" w:leader="dot" w:pos="9016"/>
            </w:tabs>
            <w:rPr>
              <w:noProof/>
              <w:sz w:val="24"/>
              <w:szCs w:val="24"/>
              <w:lang w:eastAsia="en-GB"/>
            </w:rPr>
          </w:pPr>
          <w:hyperlink w:anchor="_Toc182906105" w:history="1">
            <w:r w:rsidR="0004000B" w:rsidRPr="00C9091C">
              <w:rPr>
                <w:rStyle w:val="Hyperlink"/>
                <w:noProof/>
              </w:rPr>
              <w:t>2.2</w:t>
            </w:r>
            <w:r w:rsidR="0004000B">
              <w:rPr>
                <w:noProof/>
                <w:sz w:val="24"/>
                <w:szCs w:val="24"/>
                <w:lang w:eastAsia="en-GB"/>
              </w:rPr>
              <w:tab/>
            </w:r>
            <w:r w:rsidR="0004000B" w:rsidRPr="00C9091C">
              <w:rPr>
                <w:rStyle w:val="Hyperlink"/>
                <w:noProof/>
              </w:rPr>
              <w:t>Resources</w:t>
            </w:r>
            <w:r w:rsidR="0004000B">
              <w:rPr>
                <w:noProof/>
                <w:webHidden/>
              </w:rPr>
              <w:tab/>
            </w:r>
            <w:r w:rsidR="0004000B">
              <w:rPr>
                <w:noProof/>
                <w:webHidden/>
              </w:rPr>
              <w:fldChar w:fldCharType="begin"/>
            </w:r>
            <w:r w:rsidR="0004000B">
              <w:rPr>
                <w:noProof/>
                <w:webHidden/>
              </w:rPr>
              <w:instrText xml:space="preserve"> PAGEREF _Toc182906105 \h </w:instrText>
            </w:r>
            <w:r w:rsidR="0004000B">
              <w:rPr>
                <w:noProof/>
                <w:webHidden/>
              </w:rPr>
            </w:r>
            <w:r w:rsidR="0004000B">
              <w:rPr>
                <w:noProof/>
                <w:webHidden/>
              </w:rPr>
              <w:fldChar w:fldCharType="separate"/>
            </w:r>
            <w:r w:rsidR="0004000B">
              <w:rPr>
                <w:noProof/>
                <w:webHidden/>
              </w:rPr>
              <w:t>3</w:t>
            </w:r>
            <w:r w:rsidR="0004000B">
              <w:rPr>
                <w:noProof/>
                <w:webHidden/>
              </w:rPr>
              <w:fldChar w:fldCharType="end"/>
            </w:r>
          </w:hyperlink>
        </w:p>
        <w:p w14:paraId="541A00F4" w14:textId="7D477888" w:rsidR="0004000B" w:rsidRDefault="00563C9E">
          <w:pPr>
            <w:pStyle w:val="TOC2"/>
            <w:tabs>
              <w:tab w:val="left" w:pos="960"/>
              <w:tab w:val="right" w:leader="dot" w:pos="9016"/>
            </w:tabs>
            <w:rPr>
              <w:noProof/>
              <w:sz w:val="24"/>
              <w:szCs w:val="24"/>
              <w:lang w:eastAsia="en-GB"/>
            </w:rPr>
          </w:pPr>
          <w:hyperlink w:anchor="_Toc182906106" w:history="1">
            <w:r w:rsidR="0004000B" w:rsidRPr="00C9091C">
              <w:rPr>
                <w:rStyle w:val="Hyperlink"/>
                <w:noProof/>
              </w:rPr>
              <w:t>2.3</w:t>
            </w:r>
            <w:r w:rsidR="0004000B">
              <w:rPr>
                <w:noProof/>
                <w:sz w:val="24"/>
                <w:szCs w:val="24"/>
                <w:lang w:eastAsia="en-GB"/>
              </w:rPr>
              <w:tab/>
            </w:r>
            <w:r w:rsidR="0004000B" w:rsidRPr="00C9091C">
              <w:rPr>
                <w:rStyle w:val="Hyperlink"/>
                <w:noProof/>
              </w:rPr>
              <w:t>Risk Assessments</w:t>
            </w:r>
            <w:r w:rsidR="0004000B">
              <w:rPr>
                <w:noProof/>
                <w:webHidden/>
              </w:rPr>
              <w:tab/>
            </w:r>
            <w:r w:rsidR="0004000B">
              <w:rPr>
                <w:noProof/>
                <w:webHidden/>
              </w:rPr>
              <w:fldChar w:fldCharType="begin"/>
            </w:r>
            <w:r w:rsidR="0004000B">
              <w:rPr>
                <w:noProof/>
                <w:webHidden/>
              </w:rPr>
              <w:instrText xml:space="preserve"> PAGEREF _Toc182906106 \h </w:instrText>
            </w:r>
            <w:r w:rsidR="0004000B">
              <w:rPr>
                <w:noProof/>
                <w:webHidden/>
              </w:rPr>
            </w:r>
            <w:r w:rsidR="0004000B">
              <w:rPr>
                <w:noProof/>
                <w:webHidden/>
              </w:rPr>
              <w:fldChar w:fldCharType="separate"/>
            </w:r>
            <w:r w:rsidR="0004000B">
              <w:rPr>
                <w:noProof/>
                <w:webHidden/>
              </w:rPr>
              <w:t>4</w:t>
            </w:r>
            <w:r w:rsidR="0004000B">
              <w:rPr>
                <w:noProof/>
                <w:webHidden/>
              </w:rPr>
              <w:fldChar w:fldCharType="end"/>
            </w:r>
          </w:hyperlink>
        </w:p>
        <w:p w14:paraId="04A36071" w14:textId="1E8CECAB" w:rsidR="0004000B" w:rsidRDefault="00563C9E">
          <w:pPr>
            <w:pStyle w:val="TOC1"/>
            <w:tabs>
              <w:tab w:val="left" w:pos="440"/>
              <w:tab w:val="right" w:leader="dot" w:pos="9016"/>
            </w:tabs>
            <w:rPr>
              <w:noProof/>
              <w:sz w:val="24"/>
              <w:szCs w:val="24"/>
              <w:lang w:eastAsia="en-GB"/>
            </w:rPr>
          </w:pPr>
          <w:hyperlink w:anchor="_Toc182906107" w:history="1">
            <w:r w:rsidR="0004000B" w:rsidRPr="00C9091C">
              <w:rPr>
                <w:rStyle w:val="Hyperlink"/>
                <w:noProof/>
              </w:rPr>
              <w:t>3</w:t>
            </w:r>
            <w:r w:rsidR="0004000B">
              <w:rPr>
                <w:noProof/>
                <w:sz w:val="24"/>
                <w:szCs w:val="24"/>
                <w:lang w:eastAsia="en-GB"/>
              </w:rPr>
              <w:tab/>
            </w:r>
            <w:r w:rsidR="0004000B" w:rsidRPr="00C9091C">
              <w:rPr>
                <w:rStyle w:val="Hyperlink"/>
                <w:noProof/>
              </w:rPr>
              <w:t>Project Review and Methodology</w:t>
            </w:r>
            <w:r w:rsidR="0004000B">
              <w:rPr>
                <w:noProof/>
                <w:webHidden/>
              </w:rPr>
              <w:tab/>
            </w:r>
            <w:r w:rsidR="0004000B">
              <w:rPr>
                <w:noProof/>
                <w:webHidden/>
              </w:rPr>
              <w:fldChar w:fldCharType="begin"/>
            </w:r>
            <w:r w:rsidR="0004000B">
              <w:rPr>
                <w:noProof/>
                <w:webHidden/>
              </w:rPr>
              <w:instrText xml:space="preserve"> PAGEREF _Toc182906107 \h </w:instrText>
            </w:r>
            <w:r w:rsidR="0004000B">
              <w:rPr>
                <w:noProof/>
                <w:webHidden/>
              </w:rPr>
            </w:r>
            <w:r w:rsidR="0004000B">
              <w:rPr>
                <w:noProof/>
                <w:webHidden/>
              </w:rPr>
              <w:fldChar w:fldCharType="separate"/>
            </w:r>
            <w:r w:rsidR="0004000B">
              <w:rPr>
                <w:noProof/>
                <w:webHidden/>
              </w:rPr>
              <w:t>4</w:t>
            </w:r>
            <w:r w:rsidR="0004000B">
              <w:rPr>
                <w:noProof/>
                <w:webHidden/>
              </w:rPr>
              <w:fldChar w:fldCharType="end"/>
            </w:r>
          </w:hyperlink>
        </w:p>
        <w:p w14:paraId="0AB793B0" w14:textId="7D7C662B" w:rsidR="0004000B" w:rsidRDefault="00563C9E">
          <w:pPr>
            <w:pStyle w:val="TOC2"/>
            <w:tabs>
              <w:tab w:val="left" w:pos="960"/>
              <w:tab w:val="right" w:leader="dot" w:pos="9016"/>
            </w:tabs>
            <w:rPr>
              <w:noProof/>
              <w:sz w:val="24"/>
              <w:szCs w:val="24"/>
              <w:lang w:eastAsia="en-GB"/>
            </w:rPr>
          </w:pPr>
          <w:hyperlink w:anchor="_Toc182906108" w:history="1">
            <w:r w:rsidR="0004000B" w:rsidRPr="00C9091C">
              <w:rPr>
                <w:rStyle w:val="Hyperlink"/>
                <w:noProof/>
              </w:rPr>
              <w:t>3.1</w:t>
            </w:r>
            <w:r w:rsidR="0004000B">
              <w:rPr>
                <w:noProof/>
                <w:sz w:val="24"/>
                <w:szCs w:val="24"/>
                <w:lang w:eastAsia="en-GB"/>
              </w:rPr>
              <w:tab/>
            </w:r>
            <w:r w:rsidR="0004000B" w:rsidRPr="00C9091C">
              <w:rPr>
                <w:rStyle w:val="Hyperlink"/>
                <w:noProof/>
              </w:rPr>
              <w:t>Critique of Past Final Year Projects</w:t>
            </w:r>
            <w:r w:rsidR="0004000B">
              <w:rPr>
                <w:noProof/>
                <w:webHidden/>
              </w:rPr>
              <w:tab/>
            </w:r>
            <w:r w:rsidR="0004000B">
              <w:rPr>
                <w:noProof/>
                <w:webHidden/>
              </w:rPr>
              <w:fldChar w:fldCharType="begin"/>
            </w:r>
            <w:r w:rsidR="0004000B">
              <w:rPr>
                <w:noProof/>
                <w:webHidden/>
              </w:rPr>
              <w:instrText xml:space="preserve"> PAGEREF _Toc182906108 \h </w:instrText>
            </w:r>
            <w:r w:rsidR="0004000B">
              <w:rPr>
                <w:noProof/>
                <w:webHidden/>
              </w:rPr>
            </w:r>
            <w:r w:rsidR="0004000B">
              <w:rPr>
                <w:noProof/>
                <w:webHidden/>
              </w:rPr>
              <w:fldChar w:fldCharType="separate"/>
            </w:r>
            <w:r w:rsidR="0004000B">
              <w:rPr>
                <w:noProof/>
                <w:webHidden/>
              </w:rPr>
              <w:t>4</w:t>
            </w:r>
            <w:r w:rsidR="0004000B">
              <w:rPr>
                <w:noProof/>
                <w:webHidden/>
              </w:rPr>
              <w:fldChar w:fldCharType="end"/>
            </w:r>
          </w:hyperlink>
        </w:p>
        <w:p w14:paraId="3FA98919" w14:textId="28683502" w:rsidR="0004000B" w:rsidRDefault="00563C9E">
          <w:pPr>
            <w:pStyle w:val="TOC3"/>
            <w:tabs>
              <w:tab w:val="left" w:pos="1200"/>
              <w:tab w:val="right" w:leader="dot" w:pos="9016"/>
            </w:tabs>
            <w:rPr>
              <w:noProof/>
              <w:sz w:val="24"/>
              <w:szCs w:val="24"/>
              <w:lang w:eastAsia="en-GB"/>
            </w:rPr>
          </w:pPr>
          <w:hyperlink w:anchor="_Toc182906109" w:history="1">
            <w:r w:rsidR="0004000B" w:rsidRPr="00C9091C">
              <w:rPr>
                <w:rStyle w:val="Hyperlink"/>
                <w:noProof/>
                <w:lang w:eastAsia="en-US"/>
              </w:rPr>
              <w:t>3.1.1</w:t>
            </w:r>
            <w:r w:rsidR="0004000B">
              <w:rPr>
                <w:noProof/>
                <w:sz w:val="24"/>
                <w:szCs w:val="24"/>
                <w:lang w:eastAsia="en-GB"/>
              </w:rPr>
              <w:tab/>
            </w:r>
            <w:r w:rsidR="0004000B" w:rsidRPr="00C9091C">
              <w:rPr>
                <w:rStyle w:val="Hyperlink"/>
                <w:noProof/>
                <w:lang w:eastAsia="en-US"/>
              </w:rPr>
              <w:t>Evaluation of the use of Gamification and Augmented Reality Features on Active City Tourism – Goff, S</w:t>
            </w:r>
            <w:r w:rsidR="0004000B">
              <w:rPr>
                <w:noProof/>
                <w:webHidden/>
              </w:rPr>
              <w:tab/>
            </w:r>
            <w:r w:rsidR="0004000B">
              <w:rPr>
                <w:noProof/>
                <w:webHidden/>
              </w:rPr>
              <w:fldChar w:fldCharType="begin"/>
            </w:r>
            <w:r w:rsidR="0004000B">
              <w:rPr>
                <w:noProof/>
                <w:webHidden/>
              </w:rPr>
              <w:instrText xml:space="preserve"> PAGEREF _Toc182906109 \h </w:instrText>
            </w:r>
            <w:r w:rsidR="0004000B">
              <w:rPr>
                <w:noProof/>
                <w:webHidden/>
              </w:rPr>
            </w:r>
            <w:r w:rsidR="0004000B">
              <w:rPr>
                <w:noProof/>
                <w:webHidden/>
              </w:rPr>
              <w:fldChar w:fldCharType="separate"/>
            </w:r>
            <w:r w:rsidR="0004000B">
              <w:rPr>
                <w:noProof/>
                <w:webHidden/>
              </w:rPr>
              <w:t>4</w:t>
            </w:r>
            <w:r w:rsidR="0004000B">
              <w:rPr>
                <w:noProof/>
                <w:webHidden/>
              </w:rPr>
              <w:fldChar w:fldCharType="end"/>
            </w:r>
          </w:hyperlink>
        </w:p>
        <w:p w14:paraId="65FD6CD4" w14:textId="0D657D60" w:rsidR="0004000B" w:rsidRDefault="00563C9E">
          <w:pPr>
            <w:pStyle w:val="TOC3"/>
            <w:tabs>
              <w:tab w:val="left" w:pos="1200"/>
              <w:tab w:val="right" w:leader="dot" w:pos="9016"/>
            </w:tabs>
            <w:rPr>
              <w:noProof/>
              <w:sz w:val="24"/>
              <w:szCs w:val="24"/>
              <w:lang w:eastAsia="en-GB"/>
            </w:rPr>
          </w:pPr>
          <w:hyperlink w:anchor="_Toc182906110" w:history="1">
            <w:r w:rsidR="0004000B" w:rsidRPr="00C9091C">
              <w:rPr>
                <w:rStyle w:val="Hyperlink"/>
                <w:noProof/>
                <w:lang w:eastAsia="en-US"/>
              </w:rPr>
              <w:t>3.1.2</w:t>
            </w:r>
            <w:r w:rsidR="0004000B">
              <w:rPr>
                <w:noProof/>
                <w:sz w:val="24"/>
                <w:szCs w:val="24"/>
                <w:lang w:eastAsia="en-GB"/>
              </w:rPr>
              <w:tab/>
            </w:r>
            <w:r w:rsidR="0004000B" w:rsidRPr="00C9091C">
              <w:rPr>
                <w:rStyle w:val="Hyperlink"/>
                <w:noProof/>
                <w:lang w:eastAsia="en-US"/>
              </w:rPr>
              <w:t>Virtual Reality Exposure Therapy as a Treatment for Social Anxiety Disorders – Day, M</w:t>
            </w:r>
            <w:r w:rsidR="0004000B">
              <w:rPr>
                <w:noProof/>
                <w:webHidden/>
              </w:rPr>
              <w:tab/>
            </w:r>
            <w:r w:rsidR="0004000B">
              <w:rPr>
                <w:noProof/>
                <w:webHidden/>
              </w:rPr>
              <w:fldChar w:fldCharType="begin"/>
            </w:r>
            <w:r w:rsidR="0004000B">
              <w:rPr>
                <w:noProof/>
                <w:webHidden/>
              </w:rPr>
              <w:instrText xml:space="preserve"> PAGEREF _Toc182906110 \h </w:instrText>
            </w:r>
            <w:r w:rsidR="0004000B">
              <w:rPr>
                <w:noProof/>
                <w:webHidden/>
              </w:rPr>
            </w:r>
            <w:r w:rsidR="0004000B">
              <w:rPr>
                <w:noProof/>
                <w:webHidden/>
              </w:rPr>
              <w:fldChar w:fldCharType="separate"/>
            </w:r>
            <w:r w:rsidR="0004000B">
              <w:rPr>
                <w:noProof/>
                <w:webHidden/>
              </w:rPr>
              <w:t>5</w:t>
            </w:r>
            <w:r w:rsidR="0004000B">
              <w:rPr>
                <w:noProof/>
                <w:webHidden/>
              </w:rPr>
              <w:fldChar w:fldCharType="end"/>
            </w:r>
          </w:hyperlink>
        </w:p>
        <w:p w14:paraId="4644FEAC" w14:textId="591F4CC7" w:rsidR="0004000B" w:rsidRDefault="00563C9E">
          <w:pPr>
            <w:pStyle w:val="TOC2"/>
            <w:tabs>
              <w:tab w:val="left" w:pos="960"/>
              <w:tab w:val="right" w:leader="dot" w:pos="9016"/>
            </w:tabs>
            <w:rPr>
              <w:noProof/>
              <w:sz w:val="24"/>
              <w:szCs w:val="24"/>
              <w:lang w:eastAsia="en-GB"/>
            </w:rPr>
          </w:pPr>
          <w:hyperlink w:anchor="_Toc182906111" w:history="1">
            <w:r w:rsidR="0004000B" w:rsidRPr="00C9091C">
              <w:rPr>
                <w:rStyle w:val="Hyperlink"/>
                <w:noProof/>
              </w:rPr>
              <w:t>3.2</w:t>
            </w:r>
            <w:r w:rsidR="0004000B">
              <w:rPr>
                <w:noProof/>
                <w:sz w:val="24"/>
                <w:szCs w:val="24"/>
                <w:lang w:eastAsia="en-GB"/>
              </w:rPr>
              <w:tab/>
            </w:r>
            <w:r w:rsidR="0004000B" w:rsidRPr="00C9091C">
              <w:rPr>
                <w:rStyle w:val="Hyperlink"/>
                <w:noProof/>
              </w:rPr>
              <w:t>Literature Search Methodology</w:t>
            </w:r>
            <w:r w:rsidR="0004000B">
              <w:rPr>
                <w:noProof/>
                <w:webHidden/>
              </w:rPr>
              <w:tab/>
            </w:r>
            <w:r w:rsidR="0004000B">
              <w:rPr>
                <w:noProof/>
                <w:webHidden/>
              </w:rPr>
              <w:fldChar w:fldCharType="begin"/>
            </w:r>
            <w:r w:rsidR="0004000B">
              <w:rPr>
                <w:noProof/>
                <w:webHidden/>
              </w:rPr>
              <w:instrText xml:space="preserve"> PAGEREF _Toc182906111 \h </w:instrText>
            </w:r>
            <w:r w:rsidR="0004000B">
              <w:rPr>
                <w:noProof/>
                <w:webHidden/>
              </w:rPr>
            </w:r>
            <w:r w:rsidR="0004000B">
              <w:rPr>
                <w:noProof/>
                <w:webHidden/>
              </w:rPr>
              <w:fldChar w:fldCharType="separate"/>
            </w:r>
            <w:r w:rsidR="0004000B">
              <w:rPr>
                <w:noProof/>
                <w:webHidden/>
              </w:rPr>
              <w:t>6</w:t>
            </w:r>
            <w:r w:rsidR="0004000B">
              <w:rPr>
                <w:noProof/>
                <w:webHidden/>
              </w:rPr>
              <w:fldChar w:fldCharType="end"/>
            </w:r>
          </w:hyperlink>
        </w:p>
        <w:p w14:paraId="5FEAD769" w14:textId="61FCF5B4" w:rsidR="0004000B" w:rsidRDefault="00563C9E">
          <w:pPr>
            <w:pStyle w:val="TOC3"/>
            <w:tabs>
              <w:tab w:val="left" w:pos="1200"/>
              <w:tab w:val="right" w:leader="dot" w:pos="9016"/>
            </w:tabs>
            <w:rPr>
              <w:noProof/>
              <w:sz w:val="24"/>
              <w:szCs w:val="24"/>
              <w:lang w:eastAsia="en-GB"/>
            </w:rPr>
          </w:pPr>
          <w:hyperlink w:anchor="_Toc182906112" w:history="1">
            <w:r w:rsidR="0004000B" w:rsidRPr="00C9091C">
              <w:rPr>
                <w:rStyle w:val="Hyperlink"/>
                <w:noProof/>
                <w:lang w:eastAsia="en-US"/>
              </w:rPr>
              <w:t>3.2.1</w:t>
            </w:r>
            <w:r w:rsidR="0004000B">
              <w:rPr>
                <w:noProof/>
                <w:sz w:val="24"/>
                <w:szCs w:val="24"/>
                <w:lang w:eastAsia="en-GB"/>
              </w:rPr>
              <w:tab/>
            </w:r>
            <w:r w:rsidR="0004000B" w:rsidRPr="00C9091C">
              <w:rPr>
                <w:rStyle w:val="Hyperlink"/>
                <w:noProof/>
                <w:lang w:eastAsia="en-US"/>
              </w:rPr>
              <w:t>Keyword based searches using engines such as google scholar.</w:t>
            </w:r>
            <w:r w:rsidR="0004000B">
              <w:rPr>
                <w:noProof/>
                <w:webHidden/>
              </w:rPr>
              <w:tab/>
            </w:r>
            <w:r w:rsidR="0004000B">
              <w:rPr>
                <w:noProof/>
                <w:webHidden/>
              </w:rPr>
              <w:fldChar w:fldCharType="begin"/>
            </w:r>
            <w:r w:rsidR="0004000B">
              <w:rPr>
                <w:noProof/>
                <w:webHidden/>
              </w:rPr>
              <w:instrText xml:space="preserve"> PAGEREF _Toc182906112 \h </w:instrText>
            </w:r>
            <w:r w:rsidR="0004000B">
              <w:rPr>
                <w:noProof/>
                <w:webHidden/>
              </w:rPr>
            </w:r>
            <w:r w:rsidR="0004000B">
              <w:rPr>
                <w:noProof/>
                <w:webHidden/>
              </w:rPr>
              <w:fldChar w:fldCharType="separate"/>
            </w:r>
            <w:r w:rsidR="0004000B">
              <w:rPr>
                <w:noProof/>
                <w:webHidden/>
              </w:rPr>
              <w:t>6</w:t>
            </w:r>
            <w:r w:rsidR="0004000B">
              <w:rPr>
                <w:noProof/>
                <w:webHidden/>
              </w:rPr>
              <w:fldChar w:fldCharType="end"/>
            </w:r>
          </w:hyperlink>
        </w:p>
        <w:p w14:paraId="4F56C98F" w14:textId="5C366DCB" w:rsidR="0004000B" w:rsidRDefault="00563C9E">
          <w:pPr>
            <w:pStyle w:val="TOC3"/>
            <w:tabs>
              <w:tab w:val="left" w:pos="1200"/>
              <w:tab w:val="right" w:leader="dot" w:pos="9016"/>
            </w:tabs>
            <w:rPr>
              <w:noProof/>
              <w:sz w:val="24"/>
              <w:szCs w:val="24"/>
              <w:lang w:eastAsia="en-GB"/>
            </w:rPr>
          </w:pPr>
          <w:hyperlink w:anchor="_Toc182906113" w:history="1">
            <w:r w:rsidR="0004000B" w:rsidRPr="00C9091C">
              <w:rPr>
                <w:rStyle w:val="Hyperlink"/>
                <w:noProof/>
                <w:lang w:eastAsia="en-US"/>
              </w:rPr>
              <w:t>3.2.2</w:t>
            </w:r>
            <w:r w:rsidR="0004000B">
              <w:rPr>
                <w:noProof/>
                <w:sz w:val="24"/>
                <w:szCs w:val="24"/>
                <w:lang w:eastAsia="en-GB"/>
              </w:rPr>
              <w:tab/>
            </w:r>
            <w:r w:rsidR="0004000B" w:rsidRPr="00C9091C">
              <w:rPr>
                <w:rStyle w:val="Hyperlink"/>
                <w:noProof/>
                <w:lang w:eastAsia="en-US"/>
              </w:rPr>
              <w:t>Birmingham City University’s library services and its collection of past student projects.</w:t>
            </w:r>
            <w:r w:rsidR="0004000B">
              <w:rPr>
                <w:noProof/>
                <w:webHidden/>
              </w:rPr>
              <w:tab/>
            </w:r>
            <w:r w:rsidR="0004000B">
              <w:rPr>
                <w:noProof/>
                <w:webHidden/>
              </w:rPr>
              <w:fldChar w:fldCharType="begin"/>
            </w:r>
            <w:r w:rsidR="0004000B">
              <w:rPr>
                <w:noProof/>
                <w:webHidden/>
              </w:rPr>
              <w:instrText xml:space="preserve"> PAGEREF _Toc182906113 \h </w:instrText>
            </w:r>
            <w:r w:rsidR="0004000B">
              <w:rPr>
                <w:noProof/>
                <w:webHidden/>
              </w:rPr>
            </w:r>
            <w:r w:rsidR="0004000B">
              <w:rPr>
                <w:noProof/>
                <w:webHidden/>
              </w:rPr>
              <w:fldChar w:fldCharType="separate"/>
            </w:r>
            <w:r w:rsidR="0004000B">
              <w:rPr>
                <w:noProof/>
                <w:webHidden/>
              </w:rPr>
              <w:t>6</w:t>
            </w:r>
            <w:r w:rsidR="0004000B">
              <w:rPr>
                <w:noProof/>
                <w:webHidden/>
              </w:rPr>
              <w:fldChar w:fldCharType="end"/>
            </w:r>
          </w:hyperlink>
        </w:p>
        <w:p w14:paraId="4F7F5ACD" w14:textId="0F5E3F80" w:rsidR="0004000B" w:rsidRDefault="00563C9E">
          <w:pPr>
            <w:pStyle w:val="TOC3"/>
            <w:tabs>
              <w:tab w:val="left" w:pos="1200"/>
              <w:tab w:val="right" w:leader="dot" w:pos="9016"/>
            </w:tabs>
            <w:rPr>
              <w:noProof/>
              <w:sz w:val="24"/>
              <w:szCs w:val="24"/>
              <w:lang w:eastAsia="en-GB"/>
            </w:rPr>
          </w:pPr>
          <w:hyperlink w:anchor="_Toc182906114" w:history="1">
            <w:r w:rsidR="0004000B" w:rsidRPr="00C9091C">
              <w:rPr>
                <w:rStyle w:val="Hyperlink"/>
                <w:noProof/>
                <w:lang w:eastAsia="en-US"/>
              </w:rPr>
              <w:t>3.2.3</w:t>
            </w:r>
            <w:r w:rsidR="0004000B">
              <w:rPr>
                <w:noProof/>
                <w:sz w:val="24"/>
                <w:szCs w:val="24"/>
                <w:lang w:eastAsia="en-GB"/>
              </w:rPr>
              <w:tab/>
            </w:r>
            <w:r w:rsidR="0004000B" w:rsidRPr="00C9091C">
              <w:rPr>
                <w:rStyle w:val="Hyperlink"/>
                <w:noProof/>
                <w:lang w:eastAsia="en-US"/>
              </w:rPr>
              <w:t>Resources shared by others</w:t>
            </w:r>
            <w:r w:rsidR="0004000B">
              <w:rPr>
                <w:noProof/>
                <w:webHidden/>
              </w:rPr>
              <w:tab/>
            </w:r>
            <w:r w:rsidR="0004000B">
              <w:rPr>
                <w:noProof/>
                <w:webHidden/>
              </w:rPr>
              <w:fldChar w:fldCharType="begin"/>
            </w:r>
            <w:r w:rsidR="0004000B">
              <w:rPr>
                <w:noProof/>
                <w:webHidden/>
              </w:rPr>
              <w:instrText xml:space="preserve"> PAGEREF _Toc182906114 \h </w:instrText>
            </w:r>
            <w:r w:rsidR="0004000B">
              <w:rPr>
                <w:noProof/>
                <w:webHidden/>
              </w:rPr>
            </w:r>
            <w:r w:rsidR="0004000B">
              <w:rPr>
                <w:noProof/>
                <w:webHidden/>
              </w:rPr>
              <w:fldChar w:fldCharType="separate"/>
            </w:r>
            <w:r w:rsidR="0004000B">
              <w:rPr>
                <w:noProof/>
                <w:webHidden/>
              </w:rPr>
              <w:t>6</w:t>
            </w:r>
            <w:r w:rsidR="0004000B">
              <w:rPr>
                <w:noProof/>
                <w:webHidden/>
              </w:rPr>
              <w:fldChar w:fldCharType="end"/>
            </w:r>
          </w:hyperlink>
        </w:p>
        <w:p w14:paraId="63CB3ADE" w14:textId="6118D654" w:rsidR="0004000B" w:rsidRDefault="00563C9E">
          <w:pPr>
            <w:pStyle w:val="TOC2"/>
            <w:tabs>
              <w:tab w:val="left" w:pos="960"/>
              <w:tab w:val="right" w:leader="dot" w:pos="9016"/>
            </w:tabs>
            <w:rPr>
              <w:noProof/>
              <w:sz w:val="24"/>
              <w:szCs w:val="24"/>
              <w:lang w:eastAsia="en-GB"/>
            </w:rPr>
          </w:pPr>
          <w:hyperlink w:anchor="_Toc182906115" w:history="1">
            <w:r w:rsidR="0004000B" w:rsidRPr="00C9091C">
              <w:rPr>
                <w:rStyle w:val="Hyperlink"/>
                <w:noProof/>
              </w:rPr>
              <w:t>3.3</w:t>
            </w:r>
            <w:r w:rsidR="0004000B">
              <w:rPr>
                <w:noProof/>
                <w:sz w:val="24"/>
                <w:szCs w:val="24"/>
                <w:lang w:eastAsia="en-GB"/>
              </w:rPr>
              <w:tab/>
            </w:r>
            <w:r w:rsidR="0004000B" w:rsidRPr="00C9091C">
              <w:rPr>
                <w:rStyle w:val="Hyperlink"/>
                <w:noProof/>
              </w:rPr>
              <w:t>Initial Literature Search Results</w:t>
            </w:r>
            <w:r w:rsidR="0004000B">
              <w:rPr>
                <w:noProof/>
                <w:webHidden/>
              </w:rPr>
              <w:tab/>
            </w:r>
            <w:r w:rsidR="0004000B">
              <w:rPr>
                <w:noProof/>
                <w:webHidden/>
              </w:rPr>
              <w:fldChar w:fldCharType="begin"/>
            </w:r>
            <w:r w:rsidR="0004000B">
              <w:rPr>
                <w:noProof/>
                <w:webHidden/>
              </w:rPr>
              <w:instrText xml:space="preserve"> PAGEREF _Toc182906115 \h </w:instrText>
            </w:r>
            <w:r w:rsidR="0004000B">
              <w:rPr>
                <w:noProof/>
                <w:webHidden/>
              </w:rPr>
            </w:r>
            <w:r w:rsidR="0004000B">
              <w:rPr>
                <w:noProof/>
                <w:webHidden/>
              </w:rPr>
              <w:fldChar w:fldCharType="separate"/>
            </w:r>
            <w:r w:rsidR="0004000B">
              <w:rPr>
                <w:noProof/>
                <w:webHidden/>
              </w:rPr>
              <w:t>6</w:t>
            </w:r>
            <w:r w:rsidR="0004000B">
              <w:rPr>
                <w:noProof/>
                <w:webHidden/>
              </w:rPr>
              <w:fldChar w:fldCharType="end"/>
            </w:r>
          </w:hyperlink>
        </w:p>
        <w:p w14:paraId="069E5309" w14:textId="5D6CE023" w:rsidR="0004000B" w:rsidRDefault="00563C9E">
          <w:pPr>
            <w:pStyle w:val="TOC1"/>
            <w:tabs>
              <w:tab w:val="left" w:pos="440"/>
              <w:tab w:val="right" w:leader="dot" w:pos="9016"/>
            </w:tabs>
            <w:rPr>
              <w:noProof/>
              <w:sz w:val="24"/>
              <w:szCs w:val="24"/>
              <w:lang w:eastAsia="en-GB"/>
            </w:rPr>
          </w:pPr>
          <w:hyperlink w:anchor="_Toc182906116" w:history="1">
            <w:r w:rsidR="0004000B" w:rsidRPr="00C9091C">
              <w:rPr>
                <w:rStyle w:val="Hyperlink"/>
                <w:noProof/>
              </w:rPr>
              <w:t>4</w:t>
            </w:r>
            <w:r w:rsidR="0004000B">
              <w:rPr>
                <w:noProof/>
                <w:sz w:val="24"/>
                <w:szCs w:val="24"/>
                <w:lang w:eastAsia="en-GB"/>
              </w:rPr>
              <w:tab/>
            </w:r>
            <w:r w:rsidR="0004000B" w:rsidRPr="00C9091C">
              <w:rPr>
                <w:rStyle w:val="Hyperlink"/>
                <w:noProof/>
              </w:rPr>
              <w:t>Report introduction</w:t>
            </w:r>
            <w:r w:rsidR="0004000B">
              <w:rPr>
                <w:noProof/>
                <w:webHidden/>
              </w:rPr>
              <w:tab/>
            </w:r>
            <w:r w:rsidR="0004000B">
              <w:rPr>
                <w:noProof/>
                <w:webHidden/>
              </w:rPr>
              <w:fldChar w:fldCharType="begin"/>
            </w:r>
            <w:r w:rsidR="0004000B">
              <w:rPr>
                <w:noProof/>
                <w:webHidden/>
              </w:rPr>
              <w:instrText xml:space="preserve"> PAGEREF _Toc182906116 \h </w:instrText>
            </w:r>
            <w:r w:rsidR="0004000B">
              <w:rPr>
                <w:noProof/>
                <w:webHidden/>
              </w:rPr>
            </w:r>
            <w:r w:rsidR="0004000B">
              <w:rPr>
                <w:noProof/>
                <w:webHidden/>
              </w:rPr>
              <w:fldChar w:fldCharType="separate"/>
            </w:r>
            <w:r w:rsidR="0004000B">
              <w:rPr>
                <w:noProof/>
                <w:webHidden/>
              </w:rPr>
              <w:t>7</w:t>
            </w:r>
            <w:r w:rsidR="0004000B">
              <w:rPr>
                <w:noProof/>
                <w:webHidden/>
              </w:rPr>
              <w:fldChar w:fldCharType="end"/>
            </w:r>
          </w:hyperlink>
        </w:p>
        <w:p w14:paraId="02E42178" w14:textId="22671149" w:rsidR="0004000B" w:rsidRDefault="00563C9E">
          <w:pPr>
            <w:pStyle w:val="TOC1"/>
            <w:tabs>
              <w:tab w:val="left" w:pos="440"/>
              <w:tab w:val="right" w:leader="dot" w:pos="9016"/>
            </w:tabs>
            <w:rPr>
              <w:noProof/>
              <w:sz w:val="24"/>
              <w:szCs w:val="24"/>
              <w:lang w:eastAsia="en-GB"/>
            </w:rPr>
          </w:pPr>
          <w:hyperlink w:anchor="_Toc182906117" w:history="1">
            <w:r w:rsidR="0004000B" w:rsidRPr="00C9091C">
              <w:rPr>
                <w:rStyle w:val="Hyperlink"/>
                <w:noProof/>
              </w:rPr>
              <w:t>5</w:t>
            </w:r>
            <w:r w:rsidR="0004000B">
              <w:rPr>
                <w:noProof/>
                <w:sz w:val="24"/>
                <w:szCs w:val="24"/>
                <w:lang w:eastAsia="en-GB"/>
              </w:rPr>
              <w:tab/>
            </w:r>
            <w:r w:rsidR="0004000B" w:rsidRPr="00C9091C">
              <w:rPr>
                <w:rStyle w:val="Hyperlink"/>
                <w:noProof/>
              </w:rPr>
              <w:t>Aim and Objectives</w:t>
            </w:r>
            <w:r w:rsidR="0004000B">
              <w:rPr>
                <w:noProof/>
                <w:webHidden/>
              </w:rPr>
              <w:tab/>
            </w:r>
            <w:r w:rsidR="0004000B">
              <w:rPr>
                <w:noProof/>
                <w:webHidden/>
              </w:rPr>
              <w:fldChar w:fldCharType="begin"/>
            </w:r>
            <w:r w:rsidR="0004000B">
              <w:rPr>
                <w:noProof/>
                <w:webHidden/>
              </w:rPr>
              <w:instrText xml:space="preserve"> PAGEREF _Toc182906117 \h </w:instrText>
            </w:r>
            <w:r w:rsidR="0004000B">
              <w:rPr>
                <w:noProof/>
                <w:webHidden/>
              </w:rPr>
            </w:r>
            <w:r w:rsidR="0004000B">
              <w:rPr>
                <w:noProof/>
                <w:webHidden/>
              </w:rPr>
              <w:fldChar w:fldCharType="separate"/>
            </w:r>
            <w:r w:rsidR="0004000B">
              <w:rPr>
                <w:noProof/>
                <w:webHidden/>
              </w:rPr>
              <w:t>8</w:t>
            </w:r>
            <w:r w:rsidR="0004000B">
              <w:rPr>
                <w:noProof/>
                <w:webHidden/>
              </w:rPr>
              <w:fldChar w:fldCharType="end"/>
            </w:r>
          </w:hyperlink>
        </w:p>
        <w:p w14:paraId="04E4979E" w14:textId="13D2C779" w:rsidR="0004000B" w:rsidRDefault="00563C9E">
          <w:pPr>
            <w:pStyle w:val="TOC2"/>
            <w:tabs>
              <w:tab w:val="left" w:pos="960"/>
              <w:tab w:val="right" w:leader="dot" w:pos="9016"/>
            </w:tabs>
            <w:rPr>
              <w:noProof/>
              <w:sz w:val="24"/>
              <w:szCs w:val="24"/>
              <w:lang w:eastAsia="en-GB"/>
            </w:rPr>
          </w:pPr>
          <w:hyperlink w:anchor="_Toc182906118" w:history="1">
            <w:r w:rsidR="0004000B" w:rsidRPr="00C9091C">
              <w:rPr>
                <w:rStyle w:val="Hyperlink"/>
                <w:noProof/>
              </w:rPr>
              <w:t>5.1</w:t>
            </w:r>
            <w:r w:rsidR="0004000B">
              <w:rPr>
                <w:noProof/>
                <w:sz w:val="24"/>
                <w:szCs w:val="24"/>
                <w:lang w:eastAsia="en-GB"/>
              </w:rPr>
              <w:tab/>
            </w:r>
            <w:r w:rsidR="0004000B" w:rsidRPr="00C9091C">
              <w:rPr>
                <w:rStyle w:val="Hyperlink"/>
                <w:noProof/>
              </w:rPr>
              <w:t>Project Aim</w:t>
            </w:r>
            <w:r w:rsidR="0004000B">
              <w:rPr>
                <w:noProof/>
                <w:webHidden/>
              </w:rPr>
              <w:tab/>
            </w:r>
            <w:r w:rsidR="0004000B">
              <w:rPr>
                <w:noProof/>
                <w:webHidden/>
              </w:rPr>
              <w:fldChar w:fldCharType="begin"/>
            </w:r>
            <w:r w:rsidR="0004000B">
              <w:rPr>
                <w:noProof/>
                <w:webHidden/>
              </w:rPr>
              <w:instrText xml:space="preserve"> PAGEREF _Toc182906118 \h </w:instrText>
            </w:r>
            <w:r w:rsidR="0004000B">
              <w:rPr>
                <w:noProof/>
                <w:webHidden/>
              </w:rPr>
            </w:r>
            <w:r w:rsidR="0004000B">
              <w:rPr>
                <w:noProof/>
                <w:webHidden/>
              </w:rPr>
              <w:fldChar w:fldCharType="separate"/>
            </w:r>
            <w:r w:rsidR="0004000B">
              <w:rPr>
                <w:noProof/>
                <w:webHidden/>
              </w:rPr>
              <w:t>8</w:t>
            </w:r>
            <w:r w:rsidR="0004000B">
              <w:rPr>
                <w:noProof/>
                <w:webHidden/>
              </w:rPr>
              <w:fldChar w:fldCharType="end"/>
            </w:r>
          </w:hyperlink>
        </w:p>
        <w:p w14:paraId="50994385" w14:textId="70986EDB" w:rsidR="0004000B" w:rsidRDefault="00563C9E">
          <w:pPr>
            <w:pStyle w:val="TOC2"/>
            <w:tabs>
              <w:tab w:val="left" w:pos="960"/>
              <w:tab w:val="right" w:leader="dot" w:pos="9016"/>
            </w:tabs>
            <w:rPr>
              <w:noProof/>
              <w:sz w:val="24"/>
              <w:szCs w:val="24"/>
              <w:lang w:eastAsia="en-GB"/>
            </w:rPr>
          </w:pPr>
          <w:hyperlink w:anchor="_Toc182906119" w:history="1">
            <w:r w:rsidR="0004000B" w:rsidRPr="00C9091C">
              <w:rPr>
                <w:rStyle w:val="Hyperlink"/>
                <w:noProof/>
              </w:rPr>
              <w:t>5.2</w:t>
            </w:r>
            <w:r w:rsidR="0004000B">
              <w:rPr>
                <w:noProof/>
                <w:sz w:val="24"/>
                <w:szCs w:val="24"/>
                <w:lang w:eastAsia="en-GB"/>
              </w:rPr>
              <w:tab/>
            </w:r>
            <w:r w:rsidR="0004000B" w:rsidRPr="00C9091C">
              <w:rPr>
                <w:rStyle w:val="Hyperlink"/>
                <w:noProof/>
              </w:rPr>
              <w:t>Project Objectives</w:t>
            </w:r>
            <w:r w:rsidR="0004000B">
              <w:rPr>
                <w:noProof/>
                <w:webHidden/>
              </w:rPr>
              <w:tab/>
            </w:r>
            <w:r w:rsidR="0004000B">
              <w:rPr>
                <w:noProof/>
                <w:webHidden/>
              </w:rPr>
              <w:fldChar w:fldCharType="begin"/>
            </w:r>
            <w:r w:rsidR="0004000B">
              <w:rPr>
                <w:noProof/>
                <w:webHidden/>
              </w:rPr>
              <w:instrText xml:space="preserve"> PAGEREF _Toc182906119 \h </w:instrText>
            </w:r>
            <w:r w:rsidR="0004000B">
              <w:rPr>
                <w:noProof/>
                <w:webHidden/>
              </w:rPr>
            </w:r>
            <w:r w:rsidR="0004000B">
              <w:rPr>
                <w:noProof/>
                <w:webHidden/>
              </w:rPr>
              <w:fldChar w:fldCharType="separate"/>
            </w:r>
            <w:r w:rsidR="0004000B">
              <w:rPr>
                <w:noProof/>
                <w:webHidden/>
              </w:rPr>
              <w:t>8</w:t>
            </w:r>
            <w:r w:rsidR="0004000B">
              <w:rPr>
                <w:noProof/>
                <w:webHidden/>
              </w:rPr>
              <w:fldChar w:fldCharType="end"/>
            </w:r>
          </w:hyperlink>
        </w:p>
        <w:p w14:paraId="22C01BDA" w14:textId="3F85ADF0" w:rsidR="0004000B" w:rsidRDefault="00563C9E">
          <w:pPr>
            <w:pStyle w:val="TOC1"/>
            <w:tabs>
              <w:tab w:val="left" w:pos="440"/>
              <w:tab w:val="right" w:leader="dot" w:pos="9016"/>
            </w:tabs>
            <w:rPr>
              <w:noProof/>
              <w:sz w:val="24"/>
              <w:szCs w:val="24"/>
              <w:lang w:eastAsia="en-GB"/>
            </w:rPr>
          </w:pPr>
          <w:hyperlink w:anchor="_Toc182906120" w:history="1">
            <w:r w:rsidR="0004000B" w:rsidRPr="00C9091C">
              <w:rPr>
                <w:rStyle w:val="Hyperlink"/>
                <w:noProof/>
              </w:rPr>
              <w:t>6</w:t>
            </w:r>
            <w:r w:rsidR="0004000B">
              <w:rPr>
                <w:noProof/>
                <w:sz w:val="24"/>
                <w:szCs w:val="24"/>
                <w:lang w:eastAsia="en-GB"/>
              </w:rPr>
              <w:tab/>
            </w:r>
            <w:r w:rsidR="0004000B" w:rsidRPr="00C9091C">
              <w:rPr>
                <w:rStyle w:val="Hyperlink"/>
                <w:noProof/>
              </w:rPr>
              <w:t>Literature Search Methodology</w:t>
            </w:r>
            <w:r w:rsidR="0004000B">
              <w:rPr>
                <w:noProof/>
                <w:webHidden/>
              </w:rPr>
              <w:tab/>
            </w:r>
            <w:r w:rsidR="0004000B">
              <w:rPr>
                <w:noProof/>
                <w:webHidden/>
              </w:rPr>
              <w:fldChar w:fldCharType="begin"/>
            </w:r>
            <w:r w:rsidR="0004000B">
              <w:rPr>
                <w:noProof/>
                <w:webHidden/>
              </w:rPr>
              <w:instrText xml:space="preserve"> PAGEREF _Toc182906120 \h </w:instrText>
            </w:r>
            <w:r w:rsidR="0004000B">
              <w:rPr>
                <w:noProof/>
                <w:webHidden/>
              </w:rPr>
            </w:r>
            <w:r w:rsidR="0004000B">
              <w:rPr>
                <w:noProof/>
                <w:webHidden/>
              </w:rPr>
              <w:fldChar w:fldCharType="separate"/>
            </w:r>
            <w:r w:rsidR="0004000B">
              <w:rPr>
                <w:noProof/>
                <w:webHidden/>
              </w:rPr>
              <w:t>8</w:t>
            </w:r>
            <w:r w:rsidR="0004000B">
              <w:rPr>
                <w:noProof/>
                <w:webHidden/>
              </w:rPr>
              <w:fldChar w:fldCharType="end"/>
            </w:r>
          </w:hyperlink>
        </w:p>
        <w:p w14:paraId="3EF93CE2" w14:textId="268F24CD" w:rsidR="0004000B" w:rsidRDefault="00563C9E">
          <w:pPr>
            <w:pStyle w:val="TOC1"/>
            <w:tabs>
              <w:tab w:val="left" w:pos="440"/>
              <w:tab w:val="right" w:leader="dot" w:pos="9016"/>
            </w:tabs>
            <w:rPr>
              <w:noProof/>
              <w:sz w:val="24"/>
              <w:szCs w:val="24"/>
              <w:lang w:eastAsia="en-GB"/>
            </w:rPr>
          </w:pPr>
          <w:hyperlink w:anchor="_Toc182906121" w:history="1">
            <w:r w:rsidR="0004000B" w:rsidRPr="00C9091C">
              <w:rPr>
                <w:rStyle w:val="Hyperlink"/>
                <w:noProof/>
              </w:rPr>
              <w:t>7</w:t>
            </w:r>
            <w:r w:rsidR="0004000B">
              <w:rPr>
                <w:noProof/>
                <w:sz w:val="24"/>
                <w:szCs w:val="24"/>
                <w:lang w:eastAsia="en-GB"/>
              </w:rPr>
              <w:tab/>
            </w:r>
            <w:r w:rsidR="0004000B" w:rsidRPr="00C9091C">
              <w:rPr>
                <w:rStyle w:val="Hyperlink"/>
                <w:noProof/>
              </w:rPr>
              <w:t>Themes</w:t>
            </w:r>
            <w:r w:rsidR="0004000B">
              <w:rPr>
                <w:noProof/>
                <w:webHidden/>
              </w:rPr>
              <w:tab/>
            </w:r>
            <w:r w:rsidR="0004000B">
              <w:rPr>
                <w:noProof/>
                <w:webHidden/>
              </w:rPr>
              <w:fldChar w:fldCharType="begin"/>
            </w:r>
            <w:r w:rsidR="0004000B">
              <w:rPr>
                <w:noProof/>
                <w:webHidden/>
              </w:rPr>
              <w:instrText xml:space="preserve"> PAGEREF _Toc182906121 \h </w:instrText>
            </w:r>
            <w:r w:rsidR="0004000B">
              <w:rPr>
                <w:noProof/>
                <w:webHidden/>
              </w:rPr>
            </w:r>
            <w:r w:rsidR="0004000B">
              <w:rPr>
                <w:noProof/>
                <w:webHidden/>
              </w:rPr>
              <w:fldChar w:fldCharType="separate"/>
            </w:r>
            <w:r w:rsidR="0004000B">
              <w:rPr>
                <w:noProof/>
                <w:webHidden/>
              </w:rPr>
              <w:t>11</w:t>
            </w:r>
            <w:r w:rsidR="0004000B">
              <w:rPr>
                <w:noProof/>
                <w:webHidden/>
              </w:rPr>
              <w:fldChar w:fldCharType="end"/>
            </w:r>
          </w:hyperlink>
        </w:p>
        <w:p w14:paraId="7AA176E6" w14:textId="002347D4" w:rsidR="0004000B" w:rsidRDefault="00563C9E">
          <w:pPr>
            <w:pStyle w:val="TOC1"/>
            <w:tabs>
              <w:tab w:val="left" w:pos="440"/>
              <w:tab w:val="right" w:leader="dot" w:pos="9016"/>
            </w:tabs>
            <w:rPr>
              <w:noProof/>
              <w:sz w:val="24"/>
              <w:szCs w:val="24"/>
              <w:lang w:eastAsia="en-GB"/>
            </w:rPr>
          </w:pPr>
          <w:hyperlink w:anchor="_Toc182906122" w:history="1">
            <w:r w:rsidR="0004000B" w:rsidRPr="00C9091C">
              <w:rPr>
                <w:rStyle w:val="Hyperlink"/>
                <w:noProof/>
              </w:rPr>
              <w:t>8</w:t>
            </w:r>
            <w:r w:rsidR="0004000B">
              <w:rPr>
                <w:noProof/>
                <w:sz w:val="24"/>
                <w:szCs w:val="24"/>
                <w:lang w:eastAsia="en-GB"/>
              </w:rPr>
              <w:tab/>
            </w:r>
            <w:r w:rsidR="0004000B" w:rsidRPr="00C9091C">
              <w:rPr>
                <w:rStyle w:val="Hyperlink"/>
                <w:noProof/>
              </w:rPr>
              <w:t>Review of Literature</w:t>
            </w:r>
            <w:r w:rsidR="0004000B">
              <w:rPr>
                <w:noProof/>
                <w:webHidden/>
              </w:rPr>
              <w:tab/>
            </w:r>
            <w:r w:rsidR="0004000B">
              <w:rPr>
                <w:noProof/>
                <w:webHidden/>
              </w:rPr>
              <w:fldChar w:fldCharType="begin"/>
            </w:r>
            <w:r w:rsidR="0004000B">
              <w:rPr>
                <w:noProof/>
                <w:webHidden/>
              </w:rPr>
              <w:instrText xml:space="preserve"> PAGEREF _Toc182906122 \h </w:instrText>
            </w:r>
            <w:r w:rsidR="0004000B">
              <w:rPr>
                <w:noProof/>
                <w:webHidden/>
              </w:rPr>
            </w:r>
            <w:r w:rsidR="0004000B">
              <w:rPr>
                <w:noProof/>
                <w:webHidden/>
              </w:rPr>
              <w:fldChar w:fldCharType="separate"/>
            </w:r>
            <w:r w:rsidR="0004000B">
              <w:rPr>
                <w:noProof/>
                <w:webHidden/>
              </w:rPr>
              <w:t>12</w:t>
            </w:r>
            <w:r w:rsidR="0004000B">
              <w:rPr>
                <w:noProof/>
                <w:webHidden/>
              </w:rPr>
              <w:fldChar w:fldCharType="end"/>
            </w:r>
          </w:hyperlink>
        </w:p>
        <w:p w14:paraId="1F5B5CBA" w14:textId="2768B8D7" w:rsidR="0004000B" w:rsidRDefault="00563C9E">
          <w:pPr>
            <w:pStyle w:val="TOC2"/>
            <w:tabs>
              <w:tab w:val="left" w:pos="960"/>
              <w:tab w:val="right" w:leader="dot" w:pos="9016"/>
            </w:tabs>
            <w:rPr>
              <w:noProof/>
              <w:sz w:val="24"/>
              <w:szCs w:val="24"/>
              <w:lang w:eastAsia="en-GB"/>
            </w:rPr>
          </w:pPr>
          <w:hyperlink w:anchor="_Toc182906123" w:history="1">
            <w:r w:rsidR="0004000B" w:rsidRPr="00C9091C">
              <w:rPr>
                <w:rStyle w:val="Hyperlink"/>
                <w:noProof/>
              </w:rPr>
              <w:t>8.1</w:t>
            </w:r>
            <w:r w:rsidR="0004000B">
              <w:rPr>
                <w:noProof/>
                <w:sz w:val="24"/>
                <w:szCs w:val="24"/>
                <w:lang w:eastAsia="en-GB"/>
              </w:rPr>
              <w:tab/>
            </w:r>
            <w:r w:rsidR="0004000B" w:rsidRPr="00C9091C">
              <w:rPr>
                <w:rStyle w:val="Hyperlink"/>
                <w:noProof/>
              </w:rPr>
              <w:t>Gamified Rehabilitation for Stroke</w:t>
            </w:r>
            <w:r w:rsidR="0004000B">
              <w:rPr>
                <w:noProof/>
                <w:webHidden/>
              </w:rPr>
              <w:tab/>
            </w:r>
            <w:r w:rsidR="0004000B">
              <w:rPr>
                <w:noProof/>
                <w:webHidden/>
              </w:rPr>
              <w:fldChar w:fldCharType="begin"/>
            </w:r>
            <w:r w:rsidR="0004000B">
              <w:rPr>
                <w:noProof/>
                <w:webHidden/>
              </w:rPr>
              <w:instrText xml:space="preserve"> PAGEREF _Toc182906123 \h </w:instrText>
            </w:r>
            <w:r w:rsidR="0004000B">
              <w:rPr>
                <w:noProof/>
                <w:webHidden/>
              </w:rPr>
            </w:r>
            <w:r w:rsidR="0004000B">
              <w:rPr>
                <w:noProof/>
                <w:webHidden/>
              </w:rPr>
              <w:fldChar w:fldCharType="separate"/>
            </w:r>
            <w:r w:rsidR="0004000B">
              <w:rPr>
                <w:noProof/>
                <w:webHidden/>
              </w:rPr>
              <w:t>12</w:t>
            </w:r>
            <w:r w:rsidR="0004000B">
              <w:rPr>
                <w:noProof/>
                <w:webHidden/>
              </w:rPr>
              <w:fldChar w:fldCharType="end"/>
            </w:r>
          </w:hyperlink>
        </w:p>
        <w:p w14:paraId="0F011920" w14:textId="1BEE6030" w:rsidR="0004000B" w:rsidRDefault="00563C9E">
          <w:pPr>
            <w:pStyle w:val="TOC3"/>
            <w:tabs>
              <w:tab w:val="left" w:pos="1200"/>
              <w:tab w:val="right" w:leader="dot" w:pos="9016"/>
            </w:tabs>
            <w:rPr>
              <w:noProof/>
              <w:sz w:val="24"/>
              <w:szCs w:val="24"/>
              <w:lang w:eastAsia="en-GB"/>
            </w:rPr>
          </w:pPr>
          <w:hyperlink w:anchor="_Toc182906124" w:history="1">
            <w:r w:rsidR="0004000B" w:rsidRPr="00C9091C">
              <w:rPr>
                <w:rStyle w:val="Hyperlink"/>
                <w:noProof/>
                <w:lang w:val="en-US" w:eastAsia="en-US"/>
              </w:rPr>
              <w:t>8.1.1</w:t>
            </w:r>
            <w:r w:rsidR="0004000B">
              <w:rPr>
                <w:noProof/>
                <w:sz w:val="24"/>
                <w:szCs w:val="24"/>
                <w:lang w:eastAsia="en-GB"/>
              </w:rPr>
              <w:tab/>
            </w:r>
            <w:r w:rsidR="0004000B" w:rsidRPr="00C9091C">
              <w:rPr>
                <w:rStyle w:val="Hyperlink"/>
                <w:noProof/>
                <w:lang w:val="en-US" w:eastAsia="en-US"/>
              </w:rPr>
              <w:t>Meaningful Play and feedback</w:t>
            </w:r>
            <w:r w:rsidR="0004000B">
              <w:rPr>
                <w:noProof/>
                <w:webHidden/>
              </w:rPr>
              <w:tab/>
            </w:r>
            <w:r w:rsidR="0004000B">
              <w:rPr>
                <w:noProof/>
                <w:webHidden/>
              </w:rPr>
              <w:fldChar w:fldCharType="begin"/>
            </w:r>
            <w:r w:rsidR="0004000B">
              <w:rPr>
                <w:noProof/>
                <w:webHidden/>
              </w:rPr>
              <w:instrText xml:space="preserve"> PAGEREF _Toc182906124 \h </w:instrText>
            </w:r>
            <w:r w:rsidR="0004000B">
              <w:rPr>
                <w:noProof/>
                <w:webHidden/>
              </w:rPr>
            </w:r>
            <w:r w:rsidR="0004000B">
              <w:rPr>
                <w:noProof/>
                <w:webHidden/>
              </w:rPr>
              <w:fldChar w:fldCharType="separate"/>
            </w:r>
            <w:r w:rsidR="0004000B">
              <w:rPr>
                <w:noProof/>
                <w:webHidden/>
              </w:rPr>
              <w:t>12</w:t>
            </w:r>
            <w:r w:rsidR="0004000B">
              <w:rPr>
                <w:noProof/>
                <w:webHidden/>
              </w:rPr>
              <w:fldChar w:fldCharType="end"/>
            </w:r>
          </w:hyperlink>
        </w:p>
        <w:p w14:paraId="382D9407" w14:textId="7BDF388D" w:rsidR="0004000B" w:rsidRDefault="00563C9E">
          <w:pPr>
            <w:pStyle w:val="TOC3"/>
            <w:tabs>
              <w:tab w:val="left" w:pos="1200"/>
              <w:tab w:val="right" w:leader="dot" w:pos="9016"/>
            </w:tabs>
            <w:rPr>
              <w:noProof/>
              <w:sz w:val="24"/>
              <w:szCs w:val="24"/>
              <w:lang w:eastAsia="en-GB"/>
            </w:rPr>
          </w:pPr>
          <w:hyperlink w:anchor="_Toc182906125" w:history="1">
            <w:r w:rsidR="0004000B" w:rsidRPr="00C9091C">
              <w:rPr>
                <w:rStyle w:val="Hyperlink"/>
                <w:noProof/>
                <w:lang w:val="en-US" w:eastAsia="en-US"/>
              </w:rPr>
              <w:t>8.1.2</w:t>
            </w:r>
            <w:r w:rsidR="0004000B">
              <w:rPr>
                <w:noProof/>
                <w:sz w:val="24"/>
                <w:szCs w:val="24"/>
                <w:lang w:eastAsia="en-GB"/>
              </w:rPr>
              <w:tab/>
            </w:r>
            <w:r w:rsidR="0004000B" w:rsidRPr="00C9091C">
              <w:rPr>
                <w:rStyle w:val="Hyperlink"/>
                <w:noProof/>
                <w:lang w:val="en-US" w:eastAsia="en-US"/>
              </w:rPr>
              <w:t>Social Interaction</w:t>
            </w:r>
            <w:r w:rsidR="0004000B">
              <w:rPr>
                <w:noProof/>
                <w:webHidden/>
              </w:rPr>
              <w:tab/>
            </w:r>
            <w:r w:rsidR="0004000B">
              <w:rPr>
                <w:noProof/>
                <w:webHidden/>
              </w:rPr>
              <w:fldChar w:fldCharType="begin"/>
            </w:r>
            <w:r w:rsidR="0004000B">
              <w:rPr>
                <w:noProof/>
                <w:webHidden/>
              </w:rPr>
              <w:instrText xml:space="preserve"> PAGEREF _Toc182906125 \h </w:instrText>
            </w:r>
            <w:r w:rsidR="0004000B">
              <w:rPr>
                <w:noProof/>
                <w:webHidden/>
              </w:rPr>
            </w:r>
            <w:r w:rsidR="0004000B">
              <w:rPr>
                <w:noProof/>
                <w:webHidden/>
              </w:rPr>
              <w:fldChar w:fldCharType="separate"/>
            </w:r>
            <w:r w:rsidR="0004000B">
              <w:rPr>
                <w:noProof/>
                <w:webHidden/>
              </w:rPr>
              <w:t>13</w:t>
            </w:r>
            <w:r w:rsidR="0004000B">
              <w:rPr>
                <w:noProof/>
                <w:webHidden/>
              </w:rPr>
              <w:fldChar w:fldCharType="end"/>
            </w:r>
          </w:hyperlink>
        </w:p>
        <w:p w14:paraId="47949B3F" w14:textId="278D78D4" w:rsidR="0004000B" w:rsidRDefault="00563C9E">
          <w:pPr>
            <w:pStyle w:val="TOC3"/>
            <w:tabs>
              <w:tab w:val="left" w:pos="1200"/>
              <w:tab w:val="right" w:leader="dot" w:pos="9016"/>
            </w:tabs>
            <w:rPr>
              <w:noProof/>
              <w:sz w:val="24"/>
              <w:szCs w:val="24"/>
              <w:lang w:eastAsia="en-GB"/>
            </w:rPr>
          </w:pPr>
          <w:hyperlink w:anchor="_Toc182906126" w:history="1">
            <w:r w:rsidR="0004000B" w:rsidRPr="00C9091C">
              <w:rPr>
                <w:rStyle w:val="Hyperlink"/>
                <w:noProof/>
                <w:lang w:val="en-US" w:eastAsia="en-US"/>
              </w:rPr>
              <w:t>8.1.3</w:t>
            </w:r>
            <w:r w:rsidR="0004000B">
              <w:rPr>
                <w:noProof/>
                <w:sz w:val="24"/>
                <w:szCs w:val="24"/>
                <w:lang w:eastAsia="en-GB"/>
              </w:rPr>
              <w:tab/>
            </w:r>
            <w:r w:rsidR="0004000B" w:rsidRPr="00C9091C">
              <w:rPr>
                <w:rStyle w:val="Hyperlink"/>
                <w:noProof/>
                <w:lang w:val="en-US" w:eastAsia="en-US"/>
              </w:rPr>
              <w:t>Simple interaction devices</w:t>
            </w:r>
            <w:r w:rsidR="0004000B">
              <w:rPr>
                <w:noProof/>
                <w:webHidden/>
              </w:rPr>
              <w:tab/>
            </w:r>
            <w:r w:rsidR="0004000B">
              <w:rPr>
                <w:noProof/>
                <w:webHidden/>
              </w:rPr>
              <w:fldChar w:fldCharType="begin"/>
            </w:r>
            <w:r w:rsidR="0004000B">
              <w:rPr>
                <w:noProof/>
                <w:webHidden/>
              </w:rPr>
              <w:instrText xml:space="preserve"> PAGEREF _Toc182906126 \h </w:instrText>
            </w:r>
            <w:r w:rsidR="0004000B">
              <w:rPr>
                <w:noProof/>
                <w:webHidden/>
              </w:rPr>
            </w:r>
            <w:r w:rsidR="0004000B">
              <w:rPr>
                <w:noProof/>
                <w:webHidden/>
              </w:rPr>
              <w:fldChar w:fldCharType="separate"/>
            </w:r>
            <w:r w:rsidR="0004000B">
              <w:rPr>
                <w:noProof/>
                <w:webHidden/>
              </w:rPr>
              <w:t>13</w:t>
            </w:r>
            <w:r w:rsidR="0004000B">
              <w:rPr>
                <w:noProof/>
                <w:webHidden/>
              </w:rPr>
              <w:fldChar w:fldCharType="end"/>
            </w:r>
          </w:hyperlink>
        </w:p>
        <w:p w14:paraId="2B149D66" w14:textId="134C9F4B" w:rsidR="0004000B" w:rsidRDefault="00563C9E">
          <w:pPr>
            <w:pStyle w:val="TOC3"/>
            <w:tabs>
              <w:tab w:val="left" w:pos="1200"/>
              <w:tab w:val="right" w:leader="dot" w:pos="9016"/>
            </w:tabs>
            <w:rPr>
              <w:noProof/>
              <w:sz w:val="24"/>
              <w:szCs w:val="24"/>
              <w:lang w:eastAsia="en-GB"/>
            </w:rPr>
          </w:pPr>
          <w:hyperlink w:anchor="_Toc182906127" w:history="1">
            <w:r w:rsidR="0004000B" w:rsidRPr="00C9091C">
              <w:rPr>
                <w:rStyle w:val="Hyperlink"/>
                <w:noProof/>
                <w:lang w:val="en-US" w:eastAsia="en-US"/>
              </w:rPr>
              <w:t>8.1.4</w:t>
            </w:r>
            <w:r w:rsidR="0004000B">
              <w:rPr>
                <w:noProof/>
                <w:sz w:val="24"/>
                <w:szCs w:val="24"/>
                <w:lang w:eastAsia="en-GB"/>
              </w:rPr>
              <w:tab/>
            </w:r>
            <w:r w:rsidR="0004000B" w:rsidRPr="00C9091C">
              <w:rPr>
                <w:rStyle w:val="Hyperlink"/>
                <w:noProof/>
                <w:lang w:val="en-US" w:eastAsia="en-US"/>
              </w:rPr>
              <w:t>Motivational Rewards</w:t>
            </w:r>
            <w:r w:rsidR="0004000B">
              <w:rPr>
                <w:noProof/>
                <w:webHidden/>
              </w:rPr>
              <w:tab/>
            </w:r>
            <w:r w:rsidR="0004000B">
              <w:rPr>
                <w:noProof/>
                <w:webHidden/>
              </w:rPr>
              <w:fldChar w:fldCharType="begin"/>
            </w:r>
            <w:r w:rsidR="0004000B">
              <w:rPr>
                <w:noProof/>
                <w:webHidden/>
              </w:rPr>
              <w:instrText xml:space="preserve"> PAGEREF _Toc182906127 \h </w:instrText>
            </w:r>
            <w:r w:rsidR="0004000B">
              <w:rPr>
                <w:noProof/>
                <w:webHidden/>
              </w:rPr>
            </w:r>
            <w:r w:rsidR="0004000B">
              <w:rPr>
                <w:noProof/>
                <w:webHidden/>
              </w:rPr>
              <w:fldChar w:fldCharType="separate"/>
            </w:r>
            <w:r w:rsidR="0004000B">
              <w:rPr>
                <w:noProof/>
                <w:webHidden/>
              </w:rPr>
              <w:t>14</w:t>
            </w:r>
            <w:r w:rsidR="0004000B">
              <w:rPr>
                <w:noProof/>
                <w:webHidden/>
              </w:rPr>
              <w:fldChar w:fldCharType="end"/>
            </w:r>
          </w:hyperlink>
        </w:p>
        <w:p w14:paraId="50E71FE8" w14:textId="60858081" w:rsidR="0004000B" w:rsidRDefault="00563C9E">
          <w:pPr>
            <w:pStyle w:val="TOC2"/>
            <w:tabs>
              <w:tab w:val="left" w:pos="960"/>
              <w:tab w:val="right" w:leader="dot" w:pos="9016"/>
            </w:tabs>
            <w:rPr>
              <w:noProof/>
              <w:sz w:val="24"/>
              <w:szCs w:val="24"/>
              <w:lang w:eastAsia="en-GB"/>
            </w:rPr>
          </w:pPr>
          <w:hyperlink w:anchor="_Toc182906128" w:history="1">
            <w:r w:rsidR="0004000B" w:rsidRPr="00C9091C">
              <w:rPr>
                <w:rStyle w:val="Hyperlink"/>
                <w:noProof/>
              </w:rPr>
              <w:t>8.2</w:t>
            </w:r>
            <w:r w:rsidR="0004000B">
              <w:rPr>
                <w:noProof/>
                <w:sz w:val="24"/>
                <w:szCs w:val="24"/>
                <w:lang w:eastAsia="en-GB"/>
              </w:rPr>
              <w:tab/>
            </w:r>
            <w:r w:rsidR="0004000B" w:rsidRPr="00C9091C">
              <w:rPr>
                <w:rStyle w:val="Hyperlink"/>
                <w:noProof/>
              </w:rPr>
              <w:t>Digital application to enhance motivation of the therapy</w:t>
            </w:r>
            <w:r w:rsidR="0004000B">
              <w:rPr>
                <w:noProof/>
                <w:webHidden/>
              </w:rPr>
              <w:tab/>
            </w:r>
            <w:r w:rsidR="0004000B">
              <w:rPr>
                <w:noProof/>
                <w:webHidden/>
              </w:rPr>
              <w:fldChar w:fldCharType="begin"/>
            </w:r>
            <w:r w:rsidR="0004000B">
              <w:rPr>
                <w:noProof/>
                <w:webHidden/>
              </w:rPr>
              <w:instrText xml:space="preserve"> PAGEREF _Toc182906128 \h </w:instrText>
            </w:r>
            <w:r w:rsidR="0004000B">
              <w:rPr>
                <w:noProof/>
                <w:webHidden/>
              </w:rPr>
            </w:r>
            <w:r w:rsidR="0004000B">
              <w:rPr>
                <w:noProof/>
                <w:webHidden/>
              </w:rPr>
              <w:fldChar w:fldCharType="separate"/>
            </w:r>
            <w:r w:rsidR="0004000B">
              <w:rPr>
                <w:noProof/>
                <w:webHidden/>
              </w:rPr>
              <w:t>15</w:t>
            </w:r>
            <w:r w:rsidR="0004000B">
              <w:rPr>
                <w:noProof/>
                <w:webHidden/>
              </w:rPr>
              <w:fldChar w:fldCharType="end"/>
            </w:r>
          </w:hyperlink>
        </w:p>
        <w:p w14:paraId="4DBFD68E" w14:textId="22C17A8B" w:rsidR="0004000B" w:rsidRDefault="00563C9E">
          <w:pPr>
            <w:pStyle w:val="TOC2"/>
            <w:tabs>
              <w:tab w:val="left" w:pos="960"/>
              <w:tab w:val="right" w:leader="dot" w:pos="9016"/>
            </w:tabs>
            <w:rPr>
              <w:noProof/>
              <w:sz w:val="24"/>
              <w:szCs w:val="24"/>
              <w:lang w:eastAsia="en-GB"/>
            </w:rPr>
          </w:pPr>
          <w:hyperlink w:anchor="_Toc182906129" w:history="1">
            <w:r w:rsidR="0004000B" w:rsidRPr="00C9091C">
              <w:rPr>
                <w:rStyle w:val="Hyperlink"/>
                <w:noProof/>
              </w:rPr>
              <w:t>8.3</w:t>
            </w:r>
            <w:r w:rsidR="0004000B">
              <w:rPr>
                <w:noProof/>
                <w:sz w:val="24"/>
                <w:szCs w:val="24"/>
                <w:lang w:eastAsia="en-GB"/>
              </w:rPr>
              <w:tab/>
            </w:r>
            <w:r w:rsidR="0004000B" w:rsidRPr="00C9091C">
              <w:rPr>
                <w:rStyle w:val="Hyperlink"/>
                <w:noProof/>
              </w:rPr>
              <w:t>digital application to enhance upper limb movement</w:t>
            </w:r>
            <w:r w:rsidR="0004000B">
              <w:rPr>
                <w:noProof/>
                <w:webHidden/>
              </w:rPr>
              <w:tab/>
            </w:r>
            <w:r w:rsidR="0004000B">
              <w:rPr>
                <w:noProof/>
                <w:webHidden/>
              </w:rPr>
              <w:fldChar w:fldCharType="begin"/>
            </w:r>
            <w:r w:rsidR="0004000B">
              <w:rPr>
                <w:noProof/>
                <w:webHidden/>
              </w:rPr>
              <w:instrText xml:space="preserve"> PAGEREF _Toc182906129 \h </w:instrText>
            </w:r>
            <w:r w:rsidR="0004000B">
              <w:rPr>
                <w:noProof/>
                <w:webHidden/>
              </w:rPr>
            </w:r>
            <w:r w:rsidR="0004000B">
              <w:rPr>
                <w:noProof/>
                <w:webHidden/>
              </w:rPr>
              <w:fldChar w:fldCharType="separate"/>
            </w:r>
            <w:r w:rsidR="0004000B">
              <w:rPr>
                <w:noProof/>
                <w:webHidden/>
              </w:rPr>
              <w:t>15</w:t>
            </w:r>
            <w:r w:rsidR="0004000B">
              <w:rPr>
                <w:noProof/>
                <w:webHidden/>
              </w:rPr>
              <w:fldChar w:fldCharType="end"/>
            </w:r>
          </w:hyperlink>
        </w:p>
        <w:p w14:paraId="5396E62B" w14:textId="6F8D0092" w:rsidR="0004000B" w:rsidRDefault="00563C9E">
          <w:pPr>
            <w:pStyle w:val="TOC2"/>
            <w:tabs>
              <w:tab w:val="left" w:pos="960"/>
              <w:tab w:val="right" w:leader="dot" w:pos="9016"/>
            </w:tabs>
            <w:rPr>
              <w:noProof/>
              <w:sz w:val="24"/>
              <w:szCs w:val="24"/>
              <w:lang w:eastAsia="en-GB"/>
            </w:rPr>
          </w:pPr>
          <w:hyperlink w:anchor="_Toc182906130" w:history="1">
            <w:r w:rsidR="0004000B" w:rsidRPr="00C9091C">
              <w:rPr>
                <w:rStyle w:val="Hyperlink"/>
                <w:noProof/>
              </w:rPr>
              <w:t>8.4</w:t>
            </w:r>
            <w:r w:rsidR="0004000B">
              <w:rPr>
                <w:noProof/>
                <w:sz w:val="24"/>
                <w:szCs w:val="24"/>
                <w:lang w:eastAsia="en-GB"/>
              </w:rPr>
              <w:tab/>
            </w:r>
            <w:r w:rsidR="0004000B" w:rsidRPr="00C9091C">
              <w:rPr>
                <w:rStyle w:val="Hyperlink"/>
                <w:noProof/>
              </w:rPr>
              <w:t>Haptics</w:t>
            </w:r>
            <w:r w:rsidR="0004000B">
              <w:rPr>
                <w:noProof/>
                <w:webHidden/>
              </w:rPr>
              <w:tab/>
            </w:r>
            <w:r w:rsidR="0004000B">
              <w:rPr>
                <w:noProof/>
                <w:webHidden/>
              </w:rPr>
              <w:fldChar w:fldCharType="begin"/>
            </w:r>
            <w:r w:rsidR="0004000B">
              <w:rPr>
                <w:noProof/>
                <w:webHidden/>
              </w:rPr>
              <w:instrText xml:space="preserve"> PAGEREF _Toc182906130 \h </w:instrText>
            </w:r>
            <w:r w:rsidR="0004000B">
              <w:rPr>
                <w:noProof/>
                <w:webHidden/>
              </w:rPr>
            </w:r>
            <w:r w:rsidR="0004000B">
              <w:rPr>
                <w:noProof/>
                <w:webHidden/>
              </w:rPr>
              <w:fldChar w:fldCharType="separate"/>
            </w:r>
            <w:r w:rsidR="0004000B">
              <w:rPr>
                <w:noProof/>
                <w:webHidden/>
              </w:rPr>
              <w:t>15</w:t>
            </w:r>
            <w:r w:rsidR="0004000B">
              <w:rPr>
                <w:noProof/>
                <w:webHidden/>
              </w:rPr>
              <w:fldChar w:fldCharType="end"/>
            </w:r>
          </w:hyperlink>
        </w:p>
        <w:p w14:paraId="5F08DEA1" w14:textId="5AAD91DE" w:rsidR="0004000B" w:rsidRDefault="00563C9E">
          <w:pPr>
            <w:pStyle w:val="TOC2"/>
            <w:tabs>
              <w:tab w:val="left" w:pos="960"/>
              <w:tab w:val="right" w:leader="dot" w:pos="9016"/>
            </w:tabs>
            <w:rPr>
              <w:noProof/>
              <w:sz w:val="24"/>
              <w:szCs w:val="24"/>
              <w:lang w:eastAsia="en-GB"/>
            </w:rPr>
          </w:pPr>
          <w:hyperlink w:anchor="_Toc182906131" w:history="1">
            <w:r w:rsidR="0004000B" w:rsidRPr="00C9091C">
              <w:rPr>
                <w:rStyle w:val="Hyperlink"/>
                <w:noProof/>
              </w:rPr>
              <w:t>8.5</w:t>
            </w:r>
            <w:r w:rsidR="0004000B">
              <w:rPr>
                <w:noProof/>
                <w:sz w:val="24"/>
                <w:szCs w:val="24"/>
                <w:lang w:eastAsia="en-GB"/>
              </w:rPr>
              <w:tab/>
            </w:r>
            <w:r w:rsidR="0004000B" w:rsidRPr="00C9091C">
              <w:rPr>
                <w:rStyle w:val="Hyperlink"/>
                <w:noProof/>
              </w:rPr>
              <w:t>Multiplayer Games for Stroke Rehabilitation.</w:t>
            </w:r>
            <w:r w:rsidR="0004000B">
              <w:rPr>
                <w:noProof/>
                <w:webHidden/>
              </w:rPr>
              <w:tab/>
            </w:r>
            <w:r w:rsidR="0004000B">
              <w:rPr>
                <w:noProof/>
                <w:webHidden/>
              </w:rPr>
              <w:fldChar w:fldCharType="begin"/>
            </w:r>
            <w:r w:rsidR="0004000B">
              <w:rPr>
                <w:noProof/>
                <w:webHidden/>
              </w:rPr>
              <w:instrText xml:space="preserve"> PAGEREF _Toc182906131 \h </w:instrText>
            </w:r>
            <w:r w:rsidR="0004000B">
              <w:rPr>
                <w:noProof/>
                <w:webHidden/>
              </w:rPr>
            </w:r>
            <w:r w:rsidR="0004000B">
              <w:rPr>
                <w:noProof/>
                <w:webHidden/>
              </w:rPr>
              <w:fldChar w:fldCharType="separate"/>
            </w:r>
            <w:r w:rsidR="0004000B">
              <w:rPr>
                <w:noProof/>
                <w:webHidden/>
              </w:rPr>
              <w:t>15</w:t>
            </w:r>
            <w:r w:rsidR="0004000B">
              <w:rPr>
                <w:noProof/>
                <w:webHidden/>
              </w:rPr>
              <w:fldChar w:fldCharType="end"/>
            </w:r>
          </w:hyperlink>
        </w:p>
        <w:p w14:paraId="7251AC9D" w14:textId="0BF298A0" w:rsidR="0004000B" w:rsidRDefault="00563C9E">
          <w:pPr>
            <w:pStyle w:val="TOC1"/>
            <w:tabs>
              <w:tab w:val="left" w:pos="440"/>
              <w:tab w:val="right" w:leader="dot" w:pos="9016"/>
            </w:tabs>
            <w:rPr>
              <w:noProof/>
              <w:sz w:val="24"/>
              <w:szCs w:val="24"/>
              <w:lang w:eastAsia="en-GB"/>
            </w:rPr>
          </w:pPr>
          <w:hyperlink w:anchor="_Toc182906132" w:history="1">
            <w:r w:rsidR="0004000B" w:rsidRPr="00C9091C">
              <w:rPr>
                <w:rStyle w:val="Hyperlink"/>
                <w:noProof/>
              </w:rPr>
              <w:t>9</w:t>
            </w:r>
            <w:r w:rsidR="0004000B">
              <w:rPr>
                <w:noProof/>
                <w:sz w:val="24"/>
                <w:szCs w:val="24"/>
                <w:lang w:eastAsia="en-GB"/>
              </w:rPr>
              <w:tab/>
            </w:r>
            <w:r w:rsidR="0004000B" w:rsidRPr="00C9091C">
              <w:rPr>
                <w:rStyle w:val="Hyperlink"/>
                <w:noProof/>
              </w:rPr>
              <w:t>Summary</w:t>
            </w:r>
            <w:r w:rsidR="0004000B">
              <w:rPr>
                <w:noProof/>
                <w:webHidden/>
              </w:rPr>
              <w:tab/>
            </w:r>
            <w:r w:rsidR="0004000B">
              <w:rPr>
                <w:noProof/>
                <w:webHidden/>
              </w:rPr>
              <w:fldChar w:fldCharType="begin"/>
            </w:r>
            <w:r w:rsidR="0004000B">
              <w:rPr>
                <w:noProof/>
                <w:webHidden/>
              </w:rPr>
              <w:instrText xml:space="preserve"> PAGEREF _Toc182906132 \h </w:instrText>
            </w:r>
            <w:r w:rsidR="0004000B">
              <w:rPr>
                <w:noProof/>
                <w:webHidden/>
              </w:rPr>
            </w:r>
            <w:r w:rsidR="0004000B">
              <w:rPr>
                <w:noProof/>
                <w:webHidden/>
              </w:rPr>
              <w:fldChar w:fldCharType="separate"/>
            </w:r>
            <w:r w:rsidR="0004000B">
              <w:rPr>
                <w:noProof/>
                <w:webHidden/>
              </w:rPr>
              <w:t>17</w:t>
            </w:r>
            <w:r w:rsidR="0004000B">
              <w:rPr>
                <w:noProof/>
                <w:webHidden/>
              </w:rPr>
              <w:fldChar w:fldCharType="end"/>
            </w:r>
          </w:hyperlink>
        </w:p>
        <w:p w14:paraId="4257F2FA" w14:textId="3037CBCB" w:rsidR="0004000B" w:rsidRDefault="00563C9E">
          <w:pPr>
            <w:pStyle w:val="TOC2"/>
            <w:tabs>
              <w:tab w:val="left" w:pos="960"/>
              <w:tab w:val="right" w:leader="dot" w:pos="9016"/>
            </w:tabs>
            <w:rPr>
              <w:noProof/>
              <w:sz w:val="24"/>
              <w:szCs w:val="24"/>
              <w:lang w:eastAsia="en-GB"/>
            </w:rPr>
          </w:pPr>
          <w:hyperlink w:anchor="_Toc182906133" w:history="1">
            <w:r w:rsidR="0004000B" w:rsidRPr="00C9091C">
              <w:rPr>
                <w:rStyle w:val="Hyperlink"/>
                <w:noProof/>
              </w:rPr>
              <w:t>9.1</w:t>
            </w:r>
            <w:r w:rsidR="0004000B">
              <w:rPr>
                <w:noProof/>
                <w:sz w:val="24"/>
                <w:szCs w:val="24"/>
                <w:lang w:eastAsia="en-GB"/>
              </w:rPr>
              <w:tab/>
            </w:r>
            <w:r w:rsidR="0004000B" w:rsidRPr="00C9091C">
              <w:rPr>
                <w:rStyle w:val="Hyperlink"/>
                <w:noProof/>
              </w:rPr>
              <w:t>Scope of the games</w:t>
            </w:r>
            <w:r w:rsidR="0004000B">
              <w:rPr>
                <w:noProof/>
                <w:webHidden/>
              </w:rPr>
              <w:tab/>
            </w:r>
            <w:r w:rsidR="0004000B">
              <w:rPr>
                <w:noProof/>
                <w:webHidden/>
              </w:rPr>
              <w:fldChar w:fldCharType="begin"/>
            </w:r>
            <w:r w:rsidR="0004000B">
              <w:rPr>
                <w:noProof/>
                <w:webHidden/>
              </w:rPr>
              <w:instrText xml:space="preserve"> PAGEREF _Toc182906133 \h </w:instrText>
            </w:r>
            <w:r w:rsidR="0004000B">
              <w:rPr>
                <w:noProof/>
                <w:webHidden/>
              </w:rPr>
            </w:r>
            <w:r w:rsidR="0004000B">
              <w:rPr>
                <w:noProof/>
                <w:webHidden/>
              </w:rPr>
              <w:fldChar w:fldCharType="separate"/>
            </w:r>
            <w:r w:rsidR="0004000B">
              <w:rPr>
                <w:noProof/>
                <w:webHidden/>
              </w:rPr>
              <w:t>17</w:t>
            </w:r>
            <w:r w:rsidR="0004000B">
              <w:rPr>
                <w:noProof/>
                <w:webHidden/>
              </w:rPr>
              <w:fldChar w:fldCharType="end"/>
            </w:r>
          </w:hyperlink>
        </w:p>
        <w:p w14:paraId="4311490C" w14:textId="74401209" w:rsidR="0004000B" w:rsidRDefault="00563C9E">
          <w:pPr>
            <w:pStyle w:val="TOC2"/>
            <w:tabs>
              <w:tab w:val="left" w:pos="960"/>
              <w:tab w:val="right" w:leader="dot" w:pos="9016"/>
            </w:tabs>
            <w:rPr>
              <w:noProof/>
              <w:sz w:val="24"/>
              <w:szCs w:val="24"/>
              <w:lang w:eastAsia="en-GB"/>
            </w:rPr>
          </w:pPr>
          <w:hyperlink w:anchor="_Toc182906134" w:history="1">
            <w:r w:rsidR="0004000B" w:rsidRPr="00C9091C">
              <w:rPr>
                <w:rStyle w:val="Hyperlink"/>
                <w:noProof/>
              </w:rPr>
              <w:t>9.2</w:t>
            </w:r>
            <w:r w:rsidR="0004000B">
              <w:rPr>
                <w:noProof/>
                <w:sz w:val="24"/>
                <w:szCs w:val="24"/>
                <w:lang w:eastAsia="en-GB"/>
              </w:rPr>
              <w:tab/>
            </w:r>
            <w:r w:rsidR="0004000B" w:rsidRPr="00C9091C">
              <w:rPr>
                <w:rStyle w:val="Hyperlink"/>
                <w:noProof/>
              </w:rPr>
              <w:t>Prototype design</w:t>
            </w:r>
            <w:r w:rsidR="0004000B">
              <w:rPr>
                <w:noProof/>
                <w:webHidden/>
              </w:rPr>
              <w:tab/>
            </w:r>
            <w:r w:rsidR="0004000B">
              <w:rPr>
                <w:noProof/>
                <w:webHidden/>
              </w:rPr>
              <w:fldChar w:fldCharType="begin"/>
            </w:r>
            <w:r w:rsidR="0004000B">
              <w:rPr>
                <w:noProof/>
                <w:webHidden/>
              </w:rPr>
              <w:instrText xml:space="preserve"> PAGEREF _Toc182906134 \h </w:instrText>
            </w:r>
            <w:r w:rsidR="0004000B">
              <w:rPr>
                <w:noProof/>
                <w:webHidden/>
              </w:rPr>
            </w:r>
            <w:r w:rsidR="0004000B">
              <w:rPr>
                <w:noProof/>
                <w:webHidden/>
              </w:rPr>
              <w:fldChar w:fldCharType="separate"/>
            </w:r>
            <w:r w:rsidR="0004000B">
              <w:rPr>
                <w:noProof/>
                <w:webHidden/>
              </w:rPr>
              <w:t>17</w:t>
            </w:r>
            <w:r w:rsidR="0004000B">
              <w:rPr>
                <w:noProof/>
                <w:webHidden/>
              </w:rPr>
              <w:fldChar w:fldCharType="end"/>
            </w:r>
          </w:hyperlink>
        </w:p>
        <w:p w14:paraId="092C1E3D" w14:textId="6A7D21A4" w:rsidR="0004000B" w:rsidRDefault="00563C9E">
          <w:pPr>
            <w:pStyle w:val="TOC1"/>
            <w:tabs>
              <w:tab w:val="left" w:pos="720"/>
              <w:tab w:val="right" w:leader="dot" w:pos="9016"/>
            </w:tabs>
            <w:rPr>
              <w:noProof/>
              <w:sz w:val="24"/>
              <w:szCs w:val="24"/>
              <w:lang w:eastAsia="en-GB"/>
            </w:rPr>
          </w:pPr>
          <w:hyperlink w:anchor="_Toc182906135" w:history="1">
            <w:r w:rsidR="0004000B" w:rsidRPr="00C9091C">
              <w:rPr>
                <w:rStyle w:val="Hyperlink"/>
                <w:noProof/>
              </w:rPr>
              <w:t>10</w:t>
            </w:r>
            <w:r w:rsidR="0004000B">
              <w:rPr>
                <w:noProof/>
                <w:sz w:val="24"/>
                <w:szCs w:val="24"/>
                <w:lang w:eastAsia="en-GB"/>
              </w:rPr>
              <w:tab/>
            </w:r>
            <w:r w:rsidR="0004000B" w:rsidRPr="00C9091C">
              <w:rPr>
                <w:rStyle w:val="Hyperlink"/>
                <w:noProof/>
              </w:rPr>
              <w:t>References</w:t>
            </w:r>
            <w:r w:rsidR="0004000B">
              <w:rPr>
                <w:noProof/>
                <w:webHidden/>
              </w:rPr>
              <w:tab/>
            </w:r>
            <w:r w:rsidR="0004000B">
              <w:rPr>
                <w:noProof/>
                <w:webHidden/>
              </w:rPr>
              <w:fldChar w:fldCharType="begin"/>
            </w:r>
            <w:r w:rsidR="0004000B">
              <w:rPr>
                <w:noProof/>
                <w:webHidden/>
              </w:rPr>
              <w:instrText xml:space="preserve"> PAGEREF _Toc182906135 \h </w:instrText>
            </w:r>
            <w:r w:rsidR="0004000B">
              <w:rPr>
                <w:noProof/>
                <w:webHidden/>
              </w:rPr>
            </w:r>
            <w:r w:rsidR="0004000B">
              <w:rPr>
                <w:noProof/>
                <w:webHidden/>
              </w:rPr>
              <w:fldChar w:fldCharType="separate"/>
            </w:r>
            <w:r w:rsidR="0004000B">
              <w:rPr>
                <w:noProof/>
                <w:webHidden/>
              </w:rPr>
              <w:t>17</w:t>
            </w:r>
            <w:r w:rsidR="0004000B">
              <w:rPr>
                <w:noProof/>
                <w:webHidden/>
              </w:rPr>
              <w:fldChar w:fldCharType="end"/>
            </w:r>
          </w:hyperlink>
        </w:p>
        <w:p w14:paraId="7C90CB92" w14:textId="1A453A66" w:rsidR="0004000B" w:rsidRDefault="00563C9E">
          <w:pPr>
            <w:pStyle w:val="TOC1"/>
            <w:tabs>
              <w:tab w:val="left" w:pos="720"/>
              <w:tab w:val="right" w:leader="dot" w:pos="9016"/>
            </w:tabs>
            <w:rPr>
              <w:noProof/>
              <w:sz w:val="24"/>
              <w:szCs w:val="24"/>
              <w:lang w:eastAsia="en-GB"/>
            </w:rPr>
          </w:pPr>
          <w:hyperlink w:anchor="_Toc182906136" w:history="1">
            <w:r w:rsidR="0004000B" w:rsidRPr="00C9091C">
              <w:rPr>
                <w:rStyle w:val="Hyperlink"/>
                <w:noProof/>
              </w:rPr>
              <w:t>11</w:t>
            </w:r>
            <w:r w:rsidR="0004000B">
              <w:rPr>
                <w:noProof/>
                <w:sz w:val="24"/>
                <w:szCs w:val="24"/>
                <w:lang w:eastAsia="en-GB"/>
              </w:rPr>
              <w:tab/>
            </w:r>
            <w:r w:rsidR="0004000B" w:rsidRPr="00C9091C">
              <w:rPr>
                <w:rStyle w:val="Hyperlink"/>
                <w:noProof/>
              </w:rPr>
              <w:t>Bibliography</w:t>
            </w:r>
            <w:r w:rsidR="0004000B">
              <w:rPr>
                <w:noProof/>
                <w:webHidden/>
              </w:rPr>
              <w:tab/>
            </w:r>
            <w:r w:rsidR="0004000B">
              <w:rPr>
                <w:noProof/>
                <w:webHidden/>
              </w:rPr>
              <w:fldChar w:fldCharType="begin"/>
            </w:r>
            <w:r w:rsidR="0004000B">
              <w:rPr>
                <w:noProof/>
                <w:webHidden/>
              </w:rPr>
              <w:instrText xml:space="preserve"> PAGEREF _Toc182906136 \h </w:instrText>
            </w:r>
            <w:r w:rsidR="0004000B">
              <w:rPr>
                <w:noProof/>
                <w:webHidden/>
              </w:rPr>
            </w:r>
            <w:r w:rsidR="0004000B">
              <w:rPr>
                <w:noProof/>
                <w:webHidden/>
              </w:rPr>
              <w:fldChar w:fldCharType="separate"/>
            </w:r>
            <w:r w:rsidR="0004000B">
              <w:rPr>
                <w:noProof/>
                <w:webHidden/>
              </w:rPr>
              <w:t>20</w:t>
            </w:r>
            <w:r w:rsidR="0004000B">
              <w:rPr>
                <w:noProof/>
                <w:webHidden/>
              </w:rPr>
              <w:fldChar w:fldCharType="end"/>
            </w:r>
          </w:hyperlink>
        </w:p>
        <w:p w14:paraId="67F65DDD" w14:textId="59DE8FD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4"/>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2" w:name="_Toc182906100"/>
      <w:r w:rsidRPr="007444C0">
        <w:rPr>
          <w:lang w:val="en-GB"/>
        </w:rPr>
        <w:lastRenderedPageBreak/>
        <w:t>Introduction</w:t>
      </w:r>
      <w:bookmarkEnd w:id="2"/>
    </w:p>
    <w:p w14:paraId="43153379" w14:textId="77777777" w:rsidR="00D07985" w:rsidRDefault="00A32F85" w:rsidP="00D07985">
      <w:pPr>
        <w:pStyle w:val="Heading2"/>
        <w:numPr>
          <w:ilvl w:val="1"/>
          <w:numId w:val="1"/>
        </w:numPr>
        <w:rPr>
          <w:lang w:val="en-GB"/>
        </w:rPr>
      </w:pPr>
      <w:bookmarkStart w:id="3" w:name="_Toc182906101"/>
      <w:r w:rsidRPr="007444C0">
        <w:rPr>
          <w:lang w:val="en-GB"/>
        </w:rPr>
        <w:t>Background and Rationale</w:t>
      </w:r>
      <w:bookmarkEnd w:id="3"/>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BFE5832"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w:t>
      </w:r>
      <w:r w:rsidR="004019CF">
        <w:t>manual (</w:t>
      </w:r>
      <w:r w:rsidR="008E0CC7">
        <w:t xml:space="preserve">The University </w:t>
      </w:r>
      <w:r w:rsidR="004019CF">
        <w:t>of</w:t>
      </w:r>
      <w:r w:rsidR="008E0CC7">
        <w:t xml:space="preserve">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DDA5112" w:rsidR="00C961FC" w:rsidRDefault="00C961FC" w:rsidP="00912578">
      <w:r>
        <w:t xml:space="preserve">The brain has the most ability to repair </w:t>
      </w:r>
      <w:r w:rsidR="00DA38C4">
        <w:t>itself</w:t>
      </w:r>
      <w:r>
        <w:t xml:space="preserve"> in the first 3 </w:t>
      </w:r>
      <w:r w:rsidR="00162932">
        <w:t>months’</w:t>
      </w:r>
      <w:r>
        <w:t xml:space="preserve"> post stroke (</w:t>
      </w:r>
      <w:r w:rsidR="008E0CC7">
        <w:t xml:space="preserve">The University </w:t>
      </w:r>
      <w:r w:rsidR="00162932">
        <w:t>of</w:t>
      </w:r>
      <w:r w:rsidR="008E0CC7">
        <w:t xml:space="preserve">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 xml:space="preserve">The University </w:t>
      </w:r>
      <w:r w:rsidR="00162932">
        <w:t>of</w:t>
      </w:r>
      <w:r w:rsidR="008E0CC7">
        <w:t xml:space="preserve">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4" w:name="_Toc182906102"/>
      <w:r>
        <w:rPr>
          <w:lang w:val="en-GB"/>
        </w:rPr>
        <w:t>Key Themes/Topics</w:t>
      </w:r>
      <w:bookmarkEnd w:id="4"/>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116B8297" w14:textId="51F5228C" w:rsidR="00640D72" w:rsidRPr="007444C0" w:rsidRDefault="00640D72" w:rsidP="00967A46">
      <w:pPr>
        <w:pStyle w:val="Heading1"/>
        <w:rPr>
          <w:lang w:val="en-GB"/>
        </w:rPr>
      </w:pPr>
      <w:bookmarkStart w:id="5" w:name="_Toc182906103"/>
      <w:r w:rsidRPr="007444C0">
        <w:rPr>
          <w:lang w:val="en-GB"/>
        </w:rPr>
        <w:t>Project Planning</w:t>
      </w:r>
      <w:bookmarkEnd w:id="5"/>
    </w:p>
    <w:p w14:paraId="647D9DD7" w14:textId="70EE1835" w:rsidR="00640D72" w:rsidRDefault="00640D72" w:rsidP="00640D72">
      <w:pPr>
        <w:pStyle w:val="Heading2"/>
        <w:rPr>
          <w:lang w:val="en-GB"/>
        </w:rPr>
      </w:pPr>
      <w:bookmarkStart w:id="6" w:name="_Toc182906104"/>
      <w:r w:rsidRPr="007444C0">
        <w:rPr>
          <w:lang w:val="en-GB"/>
        </w:rPr>
        <w:t>Initial Project Plan</w:t>
      </w:r>
      <w:bookmarkEnd w:id="6"/>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022C2BE8"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 xml:space="preserve">After the second cycle a pilot test will be </w:t>
      </w:r>
      <w:r w:rsidR="00B95E1D">
        <w:rPr>
          <w:lang w:eastAsia="en-US"/>
        </w:rPr>
        <w:t>conducted,</w:t>
      </w:r>
      <w:r w:rsidR="00A30F1E">
        <w:rPr>
          <w:lang w:eastAsia="en-US"/>
        </w:rPr>
        <w:t xml:space="preserve"> and the third cycle will address issues found.</w:t>
      </w:r>
    </w:p>
    <w:p w14:paraId="2711AFCA" w14:textId="6C918DE1" w:rsidR="0004000B" w:rsidRDefault="00B10925" w:rsidP="00B55BD3">
      <w:pPr>
        <w:rPr>
          <w:lang w:eastAsia="en-US"/>
        </w:rPr>
      </w:pPr>
      <w:r>
        <w:rPr>
          <w:lang w:eastAsia="en-US"/>
        </w:rPr>
        <w:t>Finally, once the project is complete it can be tested and its effectiveness evaluated.</w:t>
      </w:r>
    </w:p>
    <w:p w14:paraId="4EEDF3BB" w14:textId="77777777" w:rsidR="0004000B" w:rsidRDefault="0004000B" w:rsidP="00B55BD3">
      <w:pPr>
        <w:rPr>
          <w:lang w:eastAsia="en-US"/>
        </w:rPr>
      </w:pPr>
    </w:p>
    <w:p w14:paraId="28C5DE6C" w14:textId="3AC57AA9" w:rsidR="002B728C" w:rsidRDefault="00B10925" w:rsidP="00B55BD3">
      <w:pPr>
        <w:rPr>
          <w:lang w:eastAsia="en-US"/>
        </w:rPr>
      </w:pPr>
      <w:r>
        <w:rPr>
          <w:lang w:eastAsia="en-US"/>
        </w:rPr>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130383B8" w:rsidR="00195770" w:rsidRDefault="00195770" w:rsidP="00195770">
            <w:pPr>
              <w:rPr>
                <w:lang w:eastAsia="en-US"/>
              </w:rPr>
            </w:pPr>
            <w:r>
              <w:rPr>
                <w:lang w:eastAsia="en-US"/>
              </w:rPr>
              <w:t xml:space="preserve">Development cycle 1 will consist of setting up the multiplayer and etee controls. Basic menus and placeholder UI will be created. A prototype </w:t>
            </w:r>
            <w:r w:rsidR="00162932">
              <w:rPr>
                <w:lang w:eastAsia="en-US"/>
              </w:rPr>
              <w:t>White box</w:t>
            </w:r>
            <w:r>
              <w:rPr>
                <w:lang w:eastAsia="en-US"/>
              </w:rPr>
              <w:t xml:space="preserve">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lastRenderedPageBreak/>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lang w:eastAsia="en-GB"/>
        </w:rPr>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7" w:name="_Toc182906105"/>
      <w:commentRangeStart w:id="8"/>
      <w:r w:rsidRPr="007444C0">
        <w:rPr>
          <w:lang w:val="en-GB"/>
        </w:rPr>
        <w:t>Resources</w:t>
      </w:r>
      <w:bookmarkEnd w:id="7"/>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81A534F"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 xml:space="preserve">to compare the project </w:t>
      </w:r>
      <w:r w:rsidR="00162932">
        <w:rPr>
          <w:lang w:eastAsia="en-US"/>
        </w:rPr>
        <w:t>artefact</w:t>
      </w:r>
      <w:r w:rsidR="00FE4C8E">
        <w:rPr>
          <w:lang w:eastAsia="en-US"/>
        </w:rPr>
        <w:t xml:space="preserve">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lastRenderedPageBreak/>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commentRangeEnd w:id="8"/>
      <w:r w:rsidR="007E4FA3">
        <w:rPr>
          <w:rStyle w:val="CommentReference"/>
        </w:rPr>
        <w:commentReference w:id="8"/>
      </w:r>
    </w:p>
    <w:p w14:paraId="4D192007" w14:textId="6CD50D1F" w:rsidR="00CF3B40" w:rsidRPr="008E0508" w:rsidRDefault="00640D72" w:rsidP="00FE379E">
      <w:pPr>
        <w:pStyle w:val="Heading2"/>
        <w:rPr>
          <w:lang w:val="en-GB"/>
        </w:rPr>
      </w:pPr>
      <w:bookmarkStart w:id="9" w:name="_Toc182906106"/>
      <w:commentRangeStart w:id="10"/>
      <w:r w:rsidRPr="007444C0">
        <w:rPr>
          <w:lang w:val="en-GB"/>
        </w:rPr>
        <w:t>Risk Assessments</w:t>
      </w:r>
      <w:bookmarkEnd w:id="9"/>
      <w:commentRangeEnd w:id="10"/>
      <w:r w:rsidR="007E4FA3">
        <w:rPr>
          <w:rStyle w:val="CommentReference"/>
          <w:rFonts w:asciiTheme="minorHAnsi" w:eastAsiaTheme="minorEastAsia" w:hAnsiTheme="minorHAnsi" w:cstheme="minorBidi"/>
          <w:b w:val="0"/>
          <w:bCs w:val="0"/>
          <w:color w:val="auto"/>
          <w:kern w:val="2"/>
          <w:lang w:val="en-GB" w:eastAsia="zh-CN"/>
          <w14:ligatures w14:val="standardContextual"/>
        </w:rPr>
        <w:commentReference w:id="10"/>
      </w:r>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6A3A3C46" w:rsidR="00207E5B" w:rsidRDefault="00B95E1D" w:rsidP="00FE379E">
            <w:pPr>
              <w:rPr>
                <w:lang w:eastAsia="en-US"/>
              </w:rPr>
            </w:pPr>
            <w:r>
              <w:rPr>
                <w:lang w:eastAsia="en-US"/>
              </w:rPr>
              <w:t>GitHub</w:t>
            </w:r>
            <w:r w:rsidR="00207E5B">
              <w:rPr>
                <w:lang w:eastAsia="en-US"/>
              </w:rPr>
              <w:t xml:space="preserve">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11" w:name="_Toc182906107"/>
      <w:r w:rsidRPr="007444C0">
        <w:rPr>
          <w:lang w:val="en-GB"/>
        </w:rPr>
        <w:t>Project Review and Methodology</w:t>
      </w:r>
      <w:bookmarkEnd w:id="11"/>
    </w:p>
    <w:p w14:paraId="7847DA8C" w14:textId="79831EB0" w:rsidR="00640D72" w:rsidRDefault="00640D72" w:rsidP="00A16FD9">
      <w:pPr>
        <w:pStyle w:val="Heading2"/>
        <w:rPr>
          <w:lang w:val="en-GB"/>
        </w:rPr>
      </w:pPr>
      <w:bookmarkStart w:id="12" w:name="_Toc182906108"/>
      <w:r w:rsidRPr="007444C0">
        <w:rPr>
          <w:lang w:val="en-GB"/>
        </w:rPr>
        <w:t>Critique of Past Final Year Projects</w:t>
      </w:r>
      <w:bookmarkEnd w:id="12"/>
    </w:p>
    <w:p w14:paraId="125A404E" w14:textId="77777777" w:rsidR="007E399F" w:rsidRPr="007E399F" w:rsidRDefault="007E399F" w:rsidP="007E399F">
      <w:pPr>
        <w:rPr>
          <w:lang w:eastAsia="en-US"/>
        </w:rPr>
      </w:pPr>
    </w:p>
    <w:p w14:paraId="1EC2B77E" w14:textId="03889EF2" w:rsidR="007E399F" w:rsidRDefault="0004000B" w:rsidP="007E399F">
      <w:pPr>
        <w:rPr>
          <w:lang w:eastAsia="en-US"/>
        </w:rPr>
      </w:pPr>
      <w:r>
        <w:rPr>
          <w:lang w:eastAsia="en-US"/>
        </w:rPr>
        <w:t>(</w:t>
      </w:r>
      <w:commentRangeStart w:id="13"/>
      <w:r>
        <w:rPr>
          <w:lang w:eastAsia="en-US"/>
        </w:rPr>
        <w:t xml:space="preserve">Goff, 2020) starts </w:t>
      </w:r>
      <w:r w:rsidR="00C8501D">
        <w:rPr>
          <w:lang w:eastAsia="en-US"/>
        </w:rPr>
        <w:t>his</w:t>
      </w:r>
      <w:r>
        <w:rPr>
          <w:lang w:eastAsia="en-US"/>
        </w:rPr>
        <w:t xml:space="preserve"> paper by</w:t>
      </w:r>
      <w:r w:rsidR="007E399F">
        <w:rPr>
          <w:lang w:eastAsia="en-US"/>
        </w:rPr>
        <w:t xml:space="preserve"> </w:t>
      </w:r>
      <w:r w:rsidR="00C8501D">
        <w:rPr>
          <w:lang w:eastAsia="en-US"/>
        </w:rPr>
        <w:t>acknowledging</w:t>
      </w:r>
      <w:r w:rsidR="007E399F">
        <w:rPr>
          <w:lang w:eastAsia="en-US"/>
        </w:rPr>
        <w:t xml:space="preserve">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sidR="007E399F">
        <w:rPr>
          <w:lang w:eastAsia="en-US"/>
        </w:rPr>
        <w:t xml:space="preserve"> asserts “The tourism/travel industry is a significant </w:t>
      </w:r>
      <w:r w:rsidR="007E399F">
        <w:rPr>
          <w:lang w:eastAsia="en-US"/>
        </w:rPr>
        <w:lastRenderedPageBreak/>
        <w:t>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6CCC75DF" w:rsidR="00585AC1" w:rsidRDefault="00537DE7" w:rsidP="00585AC1">
      <w:pPr>
        <w:rPr>
          <w:lang w:eastAsia="en-US"/>
        </w:rPr>
      </w:pPr>
      <w:r>
        <w:rPr>
          <w:lang w:eastAsia="en-US"/>
        </w:rPr>
        <w:t xml:space="preserve">To critique this </w:t>
      </w:r>
      <w:r w:rsidR="00162932">
        <w:rPr>
          <w:lang w:eastAsia="en-US"/>
        </w:rPr>
        <w:t>project,</w:t>
      </w:r>
      <w:r>
        <w:rPr>
          <w:lang w:eastAsia="en-US"/>
        </w:rPr>
        <w:t xml:space="preserve">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01EBD79B" w14:textId="77777777" w:rsidR="00401C3A" w:rsidRDefault="00401C3A" w:rsidP="00401C3A">
      <w:pPr>
        <w:rPr>
          <w:lang w:eastAsia="en-US"/>
        </w:rPr>
      </w:pPr>
    </w:p>
    <w:p w14:paraId="54EDFCF6" w14:textId="05BAC231" w:rsidR="00401C3A" w:rsidRDefault="00C8501D" w:rsidP="00FE4382">
      <w:pPr>
        <w:rPr>
          <w:lang w:eastAsia="en-US"/>
        </w:rPr>
      </w:pPr>
      <w:r>
        <w:rPr>
          <w:lang w:eastAsia="en-US"/>
        </w:rPr>
        <w:t>(Day, 2018)</w:t>
      </w:r>
      <w:r w:rsidR="00986496">
        <w:rPr>
          <w:lang w:eastAsia="en-US"/>
        </w:rPr>
        <w:t xml:space="preserve">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sidR="00986496">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w:t>
      </w:r>
      <w:r w:rsidR="00162932">
        <w:rPr>
          <w:lang w:eastAsia="en-US"/>
        </w:rPr>
        <w:t>) therefore</w:t>
      </w:r>
      <w:r w:rsidR="00F66DFF">
        <w:rPr>
          <w:lang w:eastAsia="en-US"/>
        </w:rPr>
        <w:t xml:space="preserv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7E3813AE"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 xml:space="preserve">set of playtests. The first playtest </w:t>
      </w:r>
      <w:r w:rsidR="00B35FAB">
        <w:rPr>
          <w:lang w:eastAsia="en-US"/>
        </w:rPr>
        <w:t>uncovered</w:t>
      </w:r>
      <w:r w:rsidR="004A750B">
        <w:rPr>
          <w:lang w:eastAsia="en-US"/>
        </w:rPr>
        <w:t xml:space="preserve">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26C083" w14:textId="0995EC2A" w:rsidR="00E8273B" w:rsidRDefault="004A750B" w:rsidP="00F97F21">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commentRangeEnd w:id="13"/>
      <w:r w:rsidR="007E4FA3">
        <w:rPr>
          <w:rStyle w:val="CommentReference"/>
        </w:rPr>
        <w:commentReference w:id="13"/>
      </w:r>
    </w:p>
    <w:p w14:paraId="0C6DB335" w14:textId="77777777" w:rsidR="003557D3" w:rsidRDefault="003557D3" w:rsidP="00F97F21">
      <w:pPr>
        <w:rPr>
          <w:lang w:eastAsia="en-US"/>
        </w:rPr>
      </w:pPr>
    </w:p>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lastRenderedPageBreak/>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604BDE33" w14:textId="43D4A37C" w:rsidR="009F15FA" w:rsidRDefault="009F15FA" w:rsidP="00194AD4">
      <w:pPr>
        <w:pStyle w:val="Heading1"/>
      </w:pPr>
      <w:bookmarkStart w:id="14" w:name="_Toc182906116"/>
      <w:r>
        <w:t>Report introduction</w:t>
      </w:r>
      <w:bookmarkEnd w:id="14"/>
    </w:p>
    <w:p w14:paraId="35591165" w14:textId="40F9DC48" w:rsidR="009F15FA" w:rsidRPr="00D368B6" w:rsidRDefault="009F15FA" w:rsidP="00F97F21">
      <w:pPr>
        <w:rPr>
          <w:lang w:val="en-US" w:eastAsia="en-US"/>
        </w:rPr>
      </w:pPr>
      <w:r>
        <w:rPr>
          <w:lang w:val="en-US" w:eastAsia="en-US"/>
        </w:rPr>
        <w:t xml:space="preserve">This report will investigate previous gamified therapies, their </w:t>
      </w:r>
      <w:r w:rsidR="00B35FAB">
        <w:rPr>
          <w:lang w:val="en-US" w:eastAsia="en-US"/>
        </w:rPr>
        <w:t>methods,</w:t>
      </w:r>
      <w:r>
        <w:rPr>
          <w:lang w:val="en-US" w:eastAsia="en-US"/>
        </w:rPr>
        <w:t xml:space="preserve"> and their effectiveness. This information will be crucial to the design of the artefact. </w:t>
      </w:r>
    </w:p>
    <w:p w14:paraId="2D6F3447" w14:textId="77777777" w:rsidR="009F15FA" w:rsidRDefault="009F15FA" w:rsidP="00194AD4">
      <w:pPr>
        <w:pStyle w:val="Heading1"/>
      </w:pPr>
      <w:bookmarkStart w:id="15" w:name="_Toc182906117"/>
      <w:r w:rsidRPr="007444C0">
        <w:t>Aim and Objectives</w:t>
      </w:r>
      <w:bookmarkEnd w:id="15"/>
    </w:p>
    <w:p w14:paraId="3F3909EB" w14:textId="77777777" w:rsidR="009F15FA" w:rsidRPr="009F15FA" w:rsidRDefault="009F15FA" w:rsidP="009F15FA">
      <w:pPr>
        <w:rPr>
          <w:lang w:val="en-US" w:eastAsia="en-US"/>
        </w:rPr>
      </w:pPr>
    </w:p>
    <w:p w14:paraId="1E3544C9" w14:textId="77777777" w:rsidR="009F15FA" w:rsidRDefault="009F15FA" w:rsidP="00194AD4">
      <w:pPr>
        <w:pStyle w:val="Heading2"/>
      </w:pPr>
      <w:bookmarkStart w:id="16" w:name="_Toc182906118"/>
      <w:r w:rsidRPr="007444C0">
        <w:t>Project Aim</w:t>
      </w:r>
      <w:bookmarkEnd w:id="16"/>
    </w:p>
    <w:p w14:paraId="20CB8F2B" w14:textId="200B429C" w:rsidR="009F15FA" w:rsidRDefault="009F15FA" w:rsidP="009F15FA">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0A1269D5" w14:textId="77777777" w:rsidR="00211B8E" w:rsidRPr="007444C0" w:rsidRDefault="00211B8E" w:rsidP="009F15FA">
      <w:pPr>
        <w:rPr>
          <w:lang w:eastAsia="en-US"/>
        </w:rPr>
      </w:pPr>
    </w:p>
    <w:p w14:paraId="3C4015B3" w14:textId="77777777" w:rsidR="009F15FA" w:rsidRPr="000444B2" w:rsidRDefault="009F15FA" w:rsidP="00194AD4">
      <w:pPr>
        <w:pStyle w:val="Heading2"/>
      </w:pPr>
      <w:bookmarkStart w:id="17" w:name="_Toc182906119"/>
      <w:r w:rsidRPr="007444C0">
        <w:t>Project Objectives</w:t>
      </w:r>
      <w:bookmarkEnd w:id="17"/>
    </w:p>
    <w:p w14:paraId="018D4CE5" w14:textId="77777777" w:rsidR="009F15FA" w:rsidRDefault="009F15FA" w:rsidP="009F15FA">
      <w:pPr>
        <w:pStyle w:val="ListParagraph"/>
        <w:numPr>
          <w:ilvl w:val="0"/>
          <w:numId w:val="18"/>
        </w:numPr>
        <w:rPr>
          <w:lang w:eastAsia="en-US"/>
        </w:rPr>
      </w:pPr>
      <w:r>
        <w:rPr>
          <w:lang w:eastAsia="en-US"/>
        </w:rPr>
        <w:t>Identify characteristics of effective rehabilitation treatments.</w:t>
      </w:r>
    </w:p>
    <w:p w14:paraId="24CBB101" w14:textId="77777777" w:rsidR="009F15FA" w:rsidRDefault="009F15FA" w:rsidP="009F15FA">
      <w:pPr>
        <w:pStyle w:val="ListParagraph"/>
        <w:numPr>
          <w:ilvl w:val="0"/>
          <w:numId w:val="18"/>
        </w:numPr>
        <w:rPr>
          <w:lang w:eastAsia="en-US"/>
        </w:rPr>
      </w:pPr>
      <w:r>
        <w:rPr>
          <w:lang w:eastAsia="en-US"/>
        </w:rPr>
        <w:t>Identify movements beneficial to providing effective rehabilitation treatment.</w:t>
      </w:r>
    </w:p>
    <w:p w14:paraId="3552359A" w14:textId="77777777" w:rsidR="009F15FA" w:rsidRDefault="009F15FA" w:rsidP="009F15FA">
      <w:pPr>
        <w:pStyle w:val="ListParagraph"/>
        <w:numPr>
          <w:ilvl w:val="0"/>
          <w:numId w:val="18"/>
        </w:numPr>
        <w:rPr>
          <w:lang w:eastAsia="en-US"/>
        </w:rPr>
      </w:pPr>
      <w:r>
        <w:rPr>
          <w:lang w:eastAsia="en-US"/>
        </w:rPr>
        <w:t>Use knowledge gained from objectives 1 and 2 to design, scope and plan the development of the serious game</w:t>
      </w:r>
    </w:p>
    <w:p w14:paraId="2DDF29CE" w14:textId="77777777" w:rsidR="009F15FA" w:rsidRDefault="009F15FA" w:rsidP="009F15FA">
      <w:pPr>
        <w:pStyle w:val="ListParagraph"/>
        <w:numPr>
          <w:ilvl w:val="0"/>
          <w:numId w:val="18"/>
        </w:numPr>
        <w:rPr>
          <w:lang w:eastAsia="en-US"/>
        </w:rPr>
      </w:pPr>
      <w:r>
        <w:rPr>
          <w:lang w:eastAsia="en-US"/>
        </w:rPr>
        <w:t>Develop the game using the designs and plans produced in the previous objective using agile project management techniques</w:t>
      </w:r>
    </w:p>
    <w:p w14:paraId="65537F4A" w14:textId="77777777" w:rsidR="009F15FA" w:rsidRDefault="009F15FA" w:rsidP="009F15F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4F472BF6" w14:textId="77777777" w:rsidR="009F15FA" w:rsidRDefault="009F15FA" w:rsidP="009F15FA">
      <w:pPr>
        <w:pStyle w:val="ListParagraph"/>
        <w:numPr>
          <w:ilvl w:val="0"/>
          <w:numId w:val="18"/>
        </w:numPr>
        <w:rPr>
          <w:lang w:eastAsia="en-US"/>
        </w:rPr>
      </w:pPr>
      <w:r>
        <w:rPr>
          <w:lang w:eastAsia="en-US"/>
        </w:rPr>
        <w:t>Use the knowledge learned from testing to evaluate the projects outcomes.</w:t>
      </w:r>
    </w:p>
    <w:p w14:paraId="073258BB" w14:textId="1FDDEE4A" w:rsidR="009F15FA" w:rsidRDefault="009F15FA" w:rsidP="00F97F21">
      <w:pPr>
        <w:pStyle w:val="ListParagraph"/>
        <w:numPr>
          <w:ilvl w:val="0"/>
          <w:numId w:val="18"/>
        </w:numPr>
        <w:rPr>
          <w:lang w:eastAsia="en-US"/>
        </w:rPr>
      </w:pPr>
      <w:r>
        <w:rPr>
          <w:lang w:eastAsia="en-US"/>
        </w:rPr>
        <w:t>Summarize and report writing</w:t>
      </w:r>
    </w:p>
    <w:p w14:paraId="6B49A4F4" w14:textId="09B69A88" w:rsidR="009F15FA" w:rsidRDefault="009F15FA" w:rsidP="00F97F21">
      <w:pPr>
        <w:pStyle w:val="Heading1"/>
      </w:pPr>
      <w:bookmarkStart w:id="18" w:name="_Toc182906120"/>
      <w:r>
        <w:t>Literature Search Methodology</w:t>
      </w:r>
      <w:bookmarkEnd w:id="18"/>
    </w:p>
    <w:p w14:paraId="160060F1" w14:textId="77777777" w:rsidR="004A5845" w:rsidRPr="004A5845" w:rsidRDefault="004A5845" w:rsidP="004A5845">
      <w:pPr>
        <w:rPr>
          <w:lang w:val="en-US" w:eastAsia="en-US"/>
        </w:rPr>
      </w:pPr>
    </w:p>
    <w:p w14:paraId="5EDAB85A" w14:textId="5AC1B9BA" w:rsidR="00A1143D"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18DDC5E0" w14:textId="20C6C0D9" w:rsidR="00A1143D" w:rsidRDefault="00A1143D" w:rsidP="00F97F21">
      <w:pPr>
        <w:rPr>
          <w:lang w:eastAsia="en-US"/>
        </w:rPr>
      </w:pPr>
      <w:r>
        <w:rPr>
          <w:lang w:eastAsia="en-US"/>
        </w:rPr>
        <w:t xml:space="preserve">The PICOC acronym </w:t>
      </w:r>
      <w:r w:rsidR="00162932">
        <w:rPr>
          <w:lang w:eastAsia="en-US"/>
        </w:rPr>
        <w:t>stands</w:t>
      </w:r>
      <w:r>
        <w:rPr>
          <w:lang w:eastAsia="en-US"/>
        </w:rPr>
        <w:t xml:space="preserve"> for, Population, Intervention, Comparison, Outcome and Context. Below is each of these acronyms expanded in relation to this paper.</w:t>
      </w:r>
    </w:p>
    <w:p w14:paraId="54CD6FA4" w14:textId="77777777" w:rsidR="0087634D" w:rsidRDefault="0087634D" w:rsidP="00F97F21">
      <w:pPr>
        <w:rPr>
          <w:lang w:eastAsia="en-US"/>
        </w:rPr>
      </w:pPr>
    </w:p>
    <w:p w14:paraId="1875CB49" w14:textId="77777777" w:rsidR="0087634D" w:rsidRDefault="0087634D" w:rsidP="00F97F21">
      <w:pPr>
        <w:rPr>
          <w:lang w:eastAsia="en-US"/>
        </w:rPr>
      </w:pPr>
    </w:p>
    <w:p w14:paraId="17228D9F" w14:textId="77777777" w:rsidR="0087634D" w:rsidRDefault="0087634D" w:rsidP="00F97F21">
      <w:pPr>
        <w:rPr>
          <w:lang w:eastAsia="en-US"/>
        </w:rPr>
      </w:pPr>
    </w:p>
    <w:p w14:paraId="417F42C4" w14:textId="77777777" w:rsidR="0087634D" w:rsidRDefault="0087634D" w:rsidP="00F97F21">
      <w:pPr>
        <w:rPr>
          <w:lang w:eastAsia="en-US"/>
        </w:rPr>
      </w:pP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lastRenderedPageBreak/>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w:t>
            </w:r>
            <w:proofErr w:type="gramStart"/>
            <w:r>
              <w:t>e.g.</w:t>
            </w:r>
            <w:proofErr w:type="gramEnd"/>
            <w:r>
              <w:t xml:space="preserve">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6D4D7746" w14:textId="14B2F028" w:rsidR="00A1143D"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23EC4D26" w14:textId="77777777" w:rsidR="00C35EAF" w:rsidRDefault="00C35EAF"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53E3D6EC" w:rsidR="00B52553" w:rsidRDefault="00B52553" w:rsidP="00B52553">
            <w:r w:rsidRPr="006F0D64">
              <w:t>(</w:t>
            </w:r>
            <w:proofErr w:type="gramStart"/>
            <w:r w:rsidRPr="006F0D64">
              <w:t>general</w:t>
            </w:r>
            <w:proofErr w:type="gramEnd"/>
            <w:r w:rsidRPr="006F0D64">
              <w:t xml:space="preserve"> AND population OR stroke AND </w:t>
            </w:r>
            <w:r w:rsidR="00162932" w:rsidRPr="006F0D64">
              <w:t>patients)</w:t>
            </w:r>
            <w:r w:rsidRPr="006F0D64">
              <w:t xml:space="preserve"> AND </w:t>
            </w:r>
            <w:r w:rsidR="00162932" w:rsidRPr="006F0D64">
              <w:t>(gamified</w:t>
            </w:r>
            <w:r w:rsidRPr="006F0D64">
              <w:t xml:space="preserve"> AND rehabilitation OR virtual AND </w:t>
            </w:r>
            <w:r w:rsidR="00162932" w:rsidRPr="006F0D64">
              <w:t>therapy)</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7A9873AB" w:rsidR="00B52553" w:rsidRDefault="00162932" w:rsidP="00B52553">
            <w:r w:rsidRPr="006F0D64">
              <w:t>(</w:t>
            </w:r>
            <w:proofErr w:type="gramStart"/>
            <w:r w:rsidRPr="006F0D64">
              <w:t>upper</w:t>
            </w:r>
            <w:proofErr w:type="gramEnd"/>
            <w:r w:rsidR="00B52553" w:rsidRPr="006F0D64">
              <w:t xml:space="preserve"> AND limb AND movements OR patient AND </w:t>
            </w:r>
            <w:r w:rsidRPr="006F0D64">
              <w:t>engagement)</w:t>
            </w:r>
            <w:r w:rsidR="00B52553" w:rsidRPr="006F0D64">
              <w:t xml:space="preserve"> AND </w:t>
            </w:r>
            <w:r w:rsidRPr="006F0D64">
              <w:t>(home</w:t>
            </w:r>
            <w:r w:rsidR="00B52553" w:rsidRPr="006F0D64">
              <w:t>-based OR in-</w:t>
            </w:r>
            <w:r w:rsidRPr="006F0D64">
              <w:t>home)</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7E9EFD50" w:rsidR="00B52553" w:rsidRDefault="00162932" w:rsidP="00B52553">
            <w:r w:rsidRPr="006F0D64">
              <w:t>(</w:t>
            </w:r>
            <w:proofErr w:type="gramStart"/>
            <w:r w:rsidRPr="006F0D64">
              <w:t>game</w:t>
            </w:r>
            <w:proofErr w:type="gramEnd"/>
            <w:r w:rsidR="00B52553" w:rsidRPr="006F0D64">
              <w:t xml:space="preserve">-based AND software OR digital AND </w:t>
            </w:r>
            <w:r w:rsidRPr="006F0D64">
              <w:t>therapy)</w:t>
            </w:r>
            <w:r w:rsidR="00B52553" w:rsidRPr="006F0D64">
              <w:t xml:space="preserve"> AND </w:t>
            </w:r>
            <w:r w:rsidRPr="006F0D64">
              <w:t>(traditional</w:t>
            </w:r>
            <w:r w:rsidR="00B52553" w:rsidRPr="006F0D64">
              <w:t xml:space="preserve"> AND rehabilitation OR conventional AND </w:t>
            </w:r>
            <w:r w:rsidRPr="006F0D64">
              <w:t>therapy)</w:t>
            </w:r>
          </w:p>
          <w:p w14:paraId="153EEA5E" w14:textId="77777777" w:rsidR="00B52553" w:rsidRDefault="00B52553" w:rsidP="00F97F21"/>
        </w:tc>
        <w:tc>
          <w:tcPr>
            <w:tcW w:w="2280" w:type="dxa"/>
          </w:tcPr>
          <w:p w14:paraId="4C4702E9" w14:textId="7D872421" w:rsidR="00B52553" w:rsidRDefault="00B52553" w:rsidP="00F97F21">
            <w:r>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00AE881B" w14:textId="4A3128B4" w:rsidR="00B52553" w:rsidRDefault="00162932" w:rsidP="00F97F21">
            <w:r w:rsidRPr="006F0D64">
              <w:t>(</w:t>
            </w:r>
            <w:proofErr w:type="gramStart"/>
            <w:r w:rsidRPr="006F0D64">
              <w:t>gamified</w:t>
            </w:r>
            <w:proofErr w:type="gramEnd"/>
            <w:r w:rsidR="00B52553" w:rsidRPr="006F0D64">
              <w:t xml:space="preserve"> AND rehabilitation OR virtual AND therapy OR game-based AND software OR digital AND </w:t>
            </w:r>
            <w:r w:rsidRPr="006F0D64">
              <w:t>therapy)</w:t>
            </w:r>
            <w:r w:rsidR="00B52553" w:rsidRPr="006F0D64">
              <w:t xml:space="preserve"> </w:t>
            </w:r>
            <w:r w:rsidRPr="006F0D64">
              <w:t>(motor</w:t>
            </w:r>
            <w:r w:rsidR="00B52553" w:rsidRPr="006F0D64">
              <w:t xml:space="preserve"> AND improvement OR </w:t>
            </w:r>
            <w:r w:rsidRPr="006F0D64">
              <w:t>adherence)</w:t>
            </w:r>
            <w:r w:rsidR="00B52553" w:rsidRPr="006F0D64">
              <w:t xml:space="preserve"> AND </w:t>
            </w:r>
            <w:r w:rsidRPr="006F0D64">
              <w:t>(home</w:t>
            </w:r>
            <w:r w:rsidR="00B52553" w:rsidRPr="006F0D64">
              <w:t xml:space="preserve"> AND </w:t>
            </w:r>
            <w:r w:rsidRPr="006F0D64">
              <w:t>rehabilitation)</w:t>
            </w:r>
          </w:p>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lastRenderedPageBreak/>
              <w:t>(Population) AND (Intervention) AND (Outcome) AND (Context) AND NOT (Exclusions)</w:t>
            </w:r>
          </w:p>
        </w:tc>
        <w:tc>
          <w:tcPr>
            <w:tcW w:w="2462" w:type="dxa"/>
          </w:tcPr>
          <w:p w14:paraId="392C38C5" w14:textId="14D1E494" w:rsidR="00B52553" w:rsidRDefault="00B52553" w:rsidP="00B52553">
            <w:r w:rsidRPr="00CD1DFD">
              <w:t>(</w:t>
            </w:r>
            <w:proofErr w:type="gramStart"/>
            <w:r w:rsidRPr="00CD1DFD">
              <w:t>general</w:t>
            </w:r>
            <w:proofErr w:type="gramEnd"/>
            <w:r w:rsidRPr="00CD1DFD">
              <w:t xml:space="preserve">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60C50A29" w:rsidR="00B27973" w:rsidRDefault="00B27973" w:rsidP="00F97F21"/>
    <w:p w14:paraId="786AF14F" w14:textId="3A8AAB6C" w:rsidR="00AD349A" w:rsidRDefault="00F14EE6" w:rsidP="00F97F21">
      <w:r>
        <w:t>These searches retrieved a total of 273 pieces of likely relevant literature. These results will then be screened using inclusion and exclusion criteria.</w:t>
      </w:r>
    </w:p>
    <w:p w14:paraId="6FC3DEC5" w14:textId="39990E28"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70F5BBF2"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BC63C0">
        <w:tc>
          <w:tcPr>
            <w:tcW w:w="4508" w:type="dxa"/>
          </w:tcPr>
          <w:p w14:paraId="6666E76F" w14:textId="77777777" w:rsidR="00E96FFB" w:rsidRDefault="00E96FFB" w:rsidP="00BC63C0">
            <w:r>
              <w:t>Inclusion Criteria</w:t>
            </w:r>
          </w:p>
        </w:tc>
        <w:tc>
          <w:tcPr>
            <w:tcW w:w="4508" w:type="dxa"/>
          </w:tcPr>
          <w:p w14:paraId="14C970AF" w14:textId="77777777" w:rsidR="00E96FFB" w:rsidRDefault="00E96FFB" w:rsidP="00BC63C0">
            <w:r>
              <w:t>Exclusion Criteria</w:t>
            </w:r>
          </w:p>
        </w:tc>
      </w:tr>
      <w:tr w:rsidR="00E96FFB" w14:paraId="4E8A6CC8" w14:textId="77777777" w:rsidTr="00BC63C0">
        <w:tc>
          <w:tcPr>
            <w:tcW w:w="4508" w:type="dxa"/>
          </w:tcPr>
          <w:p w14:paraId="5A8CFE22" w14:textId="77777777" w:rsidR="00E96FFB" w:rsidRDefault="00E96FFB" w:rsidP="00BC63C0">
            <w:r>
              <w:t>Literature focused on gamified or digital interventions for UL rehabilitation</w:t>
            </w:r>
          </w:p>
        </w:tc>
        <w:tc>
          <w:tcPr>
            <w:tcW w:w="4508" w:type="dxa"/>
          </w:tcPr>
          <w:p w14:paraId="6DFE442D" w14:textId="77777777" w:rsidR="00E96FFB" w:rsidRDefault="00E96FFB" w:rsidP="00BC63C0">
            <w:r>
              <w:t>Studies not related to stroke or upper limb rehabilitation</w:t>
            </w:r>
          </w:p>
        </w:tc>
      </w:tr>
      <w:tr w:rsidR="00E96FFB" w14:paraId="6D2F5485" w14:textId="77777777" w:rsidTr="00BC63C0">
        <w:tc>
          <w:tcPr>
            <w:tcW w:w="4508" w:type="dxa"/>
          </w:tcPr>
          <w:p w14:paraId="2F7C0701" w14:textId="77777777" w:rsidR="00E96FFB" w:rsidRDefault="00E96FFB" w:rsidP="00BC63C0">
            <w:r>
              <w:t>Studies evaluating repetitions or engagement as outcomes</w:t>
            </w:r>
          </w:p>
        </w:tc>
        <w:tc>
          <w:tcPr>
            <w:tcW w:w="4508" w:type="dxa"/>
          </w:tcPr>
          <w:p w14:paraId="44257CBE" w14:textId="77777777" w:rsidR="00E96FFB" w:rsidRDefault="00E96FFB" w:rsidP="00BC63C0">
            <w:r>
              <w:t>Interventions not utilizing gamified or digital methods</w:t>
            </w:r>
          </w:p>
        </w:tc>
      </w:tr>
      <w:tr w:rsidR="00E96FFB" w14:paraId="3F3A81EF" w14:textId="77777777" w:rsidTr="00BC63C0">
        <w:tc>
          <w:tcPr>
            <w:tcW w:w="4508" w:type="dxa"/>
          </w:tcPr>
          <w:p w14:paraId="4BCA67CE" w14:textId="77777777" w:rsidR="00E96FFB" w:rsidRDefault="00E96FFB" w:rsidP="00BC63C0">
            <w:r>
              <w:t>Research involving at-home or remote-based rehabilitation</w:t>
            </w:r>
          </w:p>
        </w:tc>
        <w:tc>
          <w:tcPr>
            <w:tcW w:w="4508" w:type="dxa"/>
          </w:tcPr>
          <w:p w14:paraId="2EFD1C7C" w14:textId="77777777" w:rsidR="00E96FFB" w:rsidRDefault="00E96FFB" w:rsidP="00BC63C0">
            <w:r>
              <w:t>Studies with a focus solely on lower limb</w:t>
            </w:r>
          </w:p>
        </w:tc>
      </w:tr>
      <w:tr w:rsidR="00E96FFB" w14:paraId="5E284683" w14:textId="77777777" w:rsidTr="00BC63C0">
        <w:tc>
          <w:tcPr>
            <w:tcW w:w="4508" w:type="dxa"/>
          </w:tcPr>
          <w:p w14:paraId="42979334" w14:textId="77777777" w:rsidR="00E96FFB" w:rsidRDefault="00E96FFB" w:rsidP="00BC63C0">
            <w:r>
              <w:t>Papers published in peer-reviewed journals</w:t>
            </w:r>
          </w:p>
        </w:tc>
        <w:tc>
          <w:tcPr>
            <w:tcW w:w="4508" w:type="dxa"/>
          </w:tcPr>
          <w:p w14:paraId="4BF70283" w14:textId="77777777" w:rsidR="00E96FFB" w:rsidRDefault="00E96FFB" w:rsidP="00BC63C0">
            <w:r>
              <w:t xml:space="preserve">Research involving clinical settings exclusively </w:t>
            </w:r>
          </w:p>
        </w:tc>
      </w:tr>
      <w:tr w:rsidR="00E96FFB" w14:paraId="3855A4FB" w14:textId="77777777" w:rsidTr="00BC63C0">
        <w:tc>
          <w:tcPr>
            <w:tcW w:w="4508" w:type="dxa"/>
          </w:tcPr>
          <w:p w14:paraId="4A25F125" w14:textId="77777777" w:rsidR="00E96FFB" w:rsidRDefault="00E96FFB" w:rsidP="00BC63C0">
            <w:r>
              <w:t>Studies that compare interventions to traditional rehabilitation methods</w:t>
            </w:r>
          </w:p>
        </w:tc>
        <w:tc>
          <w:tcPr>
            <w:tcW w:w="4508" w:type="dxa"/>
          </w:tcPr>
          <w:p w14:paraId="2CA10550" w14:textId="77777777" w:rsidR="00E96FFB" w:rsidRDefault="00E96FFB" w:rsidP="00BC63C0">
            <w:r>
              <w:t>Result past the second page of google scholar</w:t>
            </w:r>
          </w:p>
        </w:tc>
      </w:tr>
      <w:tr w:rsidR="0088737D" w14:paraId="369687D4" w14:textId="77777777" w:rsidTr="00BC63C0">
        <w:tc>
          <w:tcPr>
            <w:tcW w:w="4508" w:type="dxa"/>
          </w:tcPr>
          <w:p w14:paraId="5C50942B" w14:textId="77777777" w:rsidR="0088737D" w:rsidRDefault="0088737D" w:rsidP="00BC63C0"/>
        </w:tc>
        <w:tc>
          <w:tcPr>
            <w:tcW w:w="4508" w:type="dxa"/>
          </w:tcPr>
          <w:p w14:paraId="1A5128CA" w14:textId="7DFC0DB1" w:rsidR="0088737D" w:rsidRDefault="00BB004E" w:rsidP="00BC63C0">
            <w:r>
              <w:t>Research focusing on robotic intervention</w:t>
            </w:r>
          </w:p>
        </w:tc>
      </w:tr>
    </w:tbl>
    <w:p w14:paraId="40D6528E" w14:textId="016D828B" w:rsidR="00E8273B" w:rsidRDefault="00E8273B" w:rsidP="00F97F21"/>
    <w:p w14:paraId="24C0D73E" w14:textId="4A17122E" w:rsidR="00E8273B" w:rsidRDefault="00E8273B" w:rsidP="00F97F21"/>
    <w:p w14:paraId="13E805F6" w14:textId="6ED32DB8" w:rsidR="00E8273B" w:rsidRDefault="00E8273B" w:rsidP="00F97F21"/>
    <w:p w14:paraId="55CE73F2" w14:textId="59491D22" w:rsidR="00E8273B" w:rsidRDefault="00E8273B" w:rsidP="00F97F21"/>
    <w:p w14:paraId="210B7F5A" w14:textId="6D6C0556" w:rsidR="008C5451" w:rsidRDefault="008C5451" w:rsidP="008C5451">
      <w:pPr>
        <w:spacing w:after="0" w:line="240" w:lineRule="auto"/>
      </w:pPr>
    </w:p>
    <w:p w14:paraId="51215B7D" w14:textId="710E4AB7" w:rsidR="008C5451" w:rsidRDefault="008C5451" w:rsidP="008C5451">
      <w:pPr>
        <w:spacing w:after="0" w:line="240" w:lineRule="auto"/>
      </w:pPr>
    </w:p>
    <w:p w14:paraId="07BFA24E" w14:textId="6DEDE0A0" w:rsidR="008C5451" w:rsidRDefault="008C5451" w:rsidP="008C5451">
      <w:pPr>
        <w:spacing w:after="0" w:line="240" w:lineRule="auto"/>
      </w:pPr>
    </w:p>
    <w:p w14:paraId="5DC24048" w14:textId="5F5D55E6" w:rsidR="008C5451" w:rsidRDefault="008C5451" w:rsidP="008C5451">
      <w:pPr>
        <w:spacing w:after="0" w:line="240" w:lineRule="auto"/>
      </w:pPr>
    </w:p>
    <w:p w14:paraId="002901F9" w14:textId="20577AE9" w:rsidR="008C5451" w:rsidRDefault="008C5451" w:rsidP="008C5451">
      <w:pPr>
        <w:spacing w:after="0" w:line="240" w:lineRule="auto"/>
      </w:pPr>
    </w:p>
    <w:p w14:paraId="403D4B94" w14:textId="13A46EA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474B6716" w:rsidR="008C5451" w:rsidRDefault="008C5451" w:rsidP="008C5451">
      <w:pPr>
        <w:spacing w:after="0" w:line="240" w:lineRule="auto"/>
      </w:pPr>
    </w:p>
    <w:p w14:paraId="159041AA" w14:textId="7E62CDC5" w:rsidR="008C5451" w:rsidRDefault="008C5451" w:rsidP="008C5451">
      <w:pPr>
        <w:spacing w:after="0" w:line="240" w:lineRule="auto"/>
      </w:pPr>
    </w:p>
    <w:p w14:paraId="5A33E103" w14:textId="72214B05" w:rsidR="008C5451" w:rsidRDefault="009954F5" w:rsidP="008C5451">
      <w:pPr>
        <w:spacing w:after="0" w:line="240" w:lineRule="auto"/>
      </w:pPr>
      <w:r>
        <w:rPr>
          <w:noProof/>
          <w:lang w:eastAsia="en-GB"/>
        </w:rPr>
        <w:lastRenderedPageBreak/>
        <mc:AlternateContent>
          <mc:Choice Requires="wpg">
            <w:drawing>
              <wp:anchor distT="0" distB="0" distL="114300" distR="114300" simplePos="0" relativeHeight="251684864" behindDoc="0" locked="0" layoutInCell="1" allowOverlap="1" wp14:anchorId="4A07983F" wp14:editId="23587F6F">
                <wp:simplePos x="0" y="0"/>
                <wp:positionH relativeFrom="margin">
                  <wp:posOffset>198120</wp:posOffset>
                </wp:positionH>
                <wp:positionV relativeFrom="paragraph">
                  <wp:posOffset>-51054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4009E45C"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w:t>
                                </w:r>
                                <w:r w:rsidR="00C760BC">
                                  <w:rPr>
                                    <w:rFonts w:ascii="Arial" w:hAnsi="Arial" w:cs="Arial"/>
                                    <w:color w:val="000000" w:themeColor="text1"/>
                                    <w:sz w:val="18"/>
                                    <w:szCs w:val="20"/>
                                  </w:rPr>
                                  <w:t xml:space="preserve">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4A07983F" id="Group 3" o:spid="_x0000_s1027" style="position:absolute;margin-left:15.6pt;margin-top:-40.2pt;width:394.8pt;height:445.2pt;z-index:251684864;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4009E45C"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w:t>
                          </w:r>
                          <w:r w:rsidR="00C760BC">
                            <w:rPr>
                              <w:rFonts w:ascii="Arial" w:hAnsi="Arial" w:cs="Arial"/>
                              <w:color w:val="000000" w:themeColor="text1"/>
                              <w:sz w:val="18"/>
                              <w:szCs w:val="20"/>
                            </w:rPr>
                            <w:t xml:space="preserve">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134C0A28" w14:textId="30742BAC"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28930C6B" w14:textId="77777777" w:rsidR="009954F5" w:rsidRDefault="009954F5" w:rsidP="008C5451">
      <w:pPr>
        <w:spacing w:after="0" w:line="240" w:lineRule="auto"/>
      </w:pPr>
    </w:p>
    <w:p w14:paraId="1D2C61AC" w14:textId="77777777" w:rsidR="009954F5" w:rsidRDefault="009954F5" w:rsidP="008C5451">
      <w:pPr>
        <w:spacing w:after="0" w:line="240" w:lineRule="auto"/>
      </w:pPr>
    </w:p>
    <w:p w14:paraId="39CD3F13" w14:textId="77777777" w:rsidR="009954F5" w:rsidRDefault="009954F5" w:rsidP="008C5451">
      <w:pPr>
        <w:spacing w:after="0" w:line="240" w:lineRule="auto"/>
      </w:pPr>
    </w:p>
    <w:p w14:paraId="2B6BD44E" w14:textId="77777777" w:rsidR="009954F5" w:rsidRDefault="009954F5" w:rsidP="008C5451">
      <w:pPr>
        <w:spacing w:after="0" w:line="240" w:lineRule="auto"/>
      </w:pPr>
    </w:p>
    <w:p w14:paraId="750938A4" w14:textId="77777777" w:rsidR="009954F5" w:rsidRDefault="009954F5" w:rsidP="008C5451">
      <w:pPr>
        <w:spacing w:after="0" w:line="240" w:lineRule="auto"/>
      </w:pPr>
    </w:p>
    <w:p w14:paraId="03190D5C" w14:textId="77777777" w:rsidR="009954F5" w:rsidRDefault="009954F5" w:rsidP="008C5451">
      <w:pPr>
        <w:spacing w:after="0" w:line="240" w:lineRule="auto"/>
      </w:pPr>
    </w:p>
    <w:p w14:paraId="02AE47E8" w14:textId="77777777" w:rsidR="009954F5" w:rsidRDefault="009954F5" w:rsidP="008C5451">
      <w:pPr>
        <w:spacing w:after="0" w:line="240" w:lineRule="auto"/>
      </w:pPr>
    </w:p>
    <w:p w14:paraId="4358F4EA" w14:textId="77777777" w:rsidR="009954F5" w:rsidRDefault="009954F5" w:rsidP="008C5451">
      <w:pPr>
        <w:spacing w:after="0" w:line="240" w:lineRule="auto"/>
      </w:pPr>
    </w:p>
    <w:p w14:paraId="2E674DDF" w14:textId="77777777" w:rsidR="009954F5" w:rsidRDefault="009954F5"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E8E51CD" w14:textId="0973B584" w:rsidR="00697D7E" w:rsidRDefault="00C4054B" w:rsidP="00194AD4">
      <w:pPr>
        <w:pStyle w:val="Heading1"/>
      </w:pPr>
      <w:bookmarkStart w:id="19" w:name="_Toc182906121"/>
      <w:r>
        <w:t>Themes</w:t>
      </w:r>
      <w:bookmarkEnd w:id="19"/>
    </w:p>
    <w:p w14:paraId="0C8EBD06" w14:textId="77777777" w:rsidR="000C7435" w:rsidRDefault="000C7435" w:rsidP="000C7435">
      <w:pPr>
        <w:rPr>
          <w:lang w:val="en-US" w:eastAsia="en-US"/>
        </w:rPr>
      </w:pPr>
    </w:p>
    <w:p w14:paraId="64099138" w14:textId="59B81E63" w:rsidR="008F12BE" w:rsidRDefault="00B35FAB" w:rsidP="00603DD8">
      <w:pPr>
        <w:rPr>
          <w:lang w:val="en-US" w:eastAsia="en-US"/>
        </w:rPr>
      </w:pPr>
      <w:r>
        <w:rPr>
          <w:lang w:val="en-US" w:eastAsia="en-US"/>
        </w:rPr>
        <w:t>The following themes were extracted from the literatures…</w:t>
      </w:r>
    </w:p>
    <w:tbl>
      <w:tblPr>
        <w:tblStyle w:val="TableGrid"/>
        <w:tblW w:w="0" w:type="auto"/>
        <w:tblLook w:val="04A0" w:firstRow="1" w:lastRow="0" w:firstColumn="1" w:lastColumn="0" w:noHBand="0" w:noVBand="1"/>
      </w:tblPr>
      <w:tblGrid>
        <w:gridCol w:w="4508"/>
        <w:gridCol w:w="4508"/>
      </w:tblGrid>
      <w:tr w:rsidR="008F12BE" w14:paraId="28BF7967" w14:textId="77777777" w:rsidTr="008F12BE">
        <w:tc>
          <w:tcPr>
            <w:tcW w:w="4508" w:type="dxa"/>
          </w:tcPr>
          <w:p w14:paraId="40051733" w14:textId="6E958B35" w:rsidR="008F12BE" w:rsidRDefault="008F12BE" w:rsidP="00603DD8">
            <w:pPr>
              <w:rPr>
                <w:lang w:val="en-US" w:eastAsia="en-US"/>
              </w:rPr>
            </w:pPr>
            <w:r>
              <w:rPr>
                <w:lang w:val="en-US" w:eastAsia="en-US"/>
              </w:rPr>
              <w:t>Theme</w:t>
            </w:r>
          </w:p>
        </w:tc>
        <w:tc>
          <w:tcPr>
            <w:tcW w:w="4508" w:type="dxa"/>
          </w:tcPr>
          <w:p w14:paraId="1E57C8CF" w14:textId="5B48153B" w:rsidR="008F12BE" w:rsidRDefault="008F12BE" w:rsidP="00603DD8">
            <w:pPr>
              <w:rPr>
                <w:lang w:val="en-US" w:eastAsia="en-US"/>
              </w:rPr>
            </w:pPr>
            <w:r>
              <w:rPr>
                <w:lang w:val="en-US" w:eastAsia="en-US"/>
              </w:rPr>
              <w:t>Relevance</w:t>
            </w:r>
          </w:p>
        </w:tc>
      </w:tr>
      <w:tr w:rsidR="008F12BE" w14:paraId="3067A9E5" w14:textId="77777777" w:rsidTr="008F12BE">
        <w:tc>
          <w:tcPr>
            <w:tcW w:w="4508" w:type="dxa"/>
          </w:tcPr>
          <w:p w14:paraId="54A133D7" w14:textId="754D9682" w:rsidR="008F12BE" w:rsidRDefault="008F12BE" w:rsidP="00603DD8">
            <w:pPr>
              <w:rPr>
                <w:lang w:val="en-US" w:eastAsia="en-US"/>
              </w:rPr>
            </w:pPr>
            <w:r>
              <w:rPr>
                <w:lang w:val="en-US" w:eastAsia="en-US"/>
              </w:rPr>
              <w:t>Gamified rehabilitation in stroke</w:t>
            </w:r>
          </w:p>
        </w:tc>
        <w:tc>
          <w:tcPr>
            <w:tcW w:w="4508" w:type="dxa"/>
          </w:tcPr>
          <w:p w14:paraId="474EADA0" w14:textId="1605E03B" w:rsidR="008F12BE" w:rsidRDefault="008F12BE" w:rsidP="00603DD8">
            <w:pPr>
              <w:rPr>
                <w:lang w:val="en-US" w:eastAsia="en-US"/>
              </w:rPr>
            </w:pPr>
            <w:r>
              <w:rPr>
                <w:lang w:val="en-US" w:eastAsia="en-US"/>
              </w:rPr>
              <w:t>See what gamification techniques have been applied in other projects to inform the approach to gamification in this project.</w:t>
            </w:r>
          </w:p>
        </w:tc>
      </w:tr>
      <w:tr w:rsidR="008F12BE" w14:paraId="63B0BC1C" w14:textId="77777777" w:rsidTr="008F12BE">
        <w:tc>
          <w:tcPr>
            <w:tcW w:w="4508" w:type="dxa"/>
          </w:tcPr>
          <w:p w14:paraId="13ED76B5" w14:textId="545F4687" w:rsidR="008F12BE" w:rsidRDefault="008F12BE" w:rsidP="00603DD8">
            <w:pPr>
              <w:rPr>
                <w:lang w:val="en-US" w:eastAsia="en-US"/>
              </w:rPr>
            </w:pPr>
            <w:r>
              <w:rPr>
                <w:lang w:val="en-US" w:eastAsia="en-US"/>
              </w:rPr>
              <w:t>Digital application to enhance motivation of the therapy</w:t>
            </w:r>
          </w:p>
        </w:tc>
        <w:tc>
          <w:tcPr>
            <w:tcW w:w="4508" w:type="dxa"/>
          </w:tcPr>
          <w:p w14:paraId="17EFC04B" w14:textId="152A4C9A" w:rsidR="008F12BE" w:rsidRDefault="008F12BE" w:rsidP="00603DD8">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w:t>
            </w:r>
            <w:r w:rsidR="00B95E1D">
              <w:rPr>
                <w:lang w:val="en-US" w:eastAsia="en-US"/>
              </w:rPr>
              <w:t>non-game</w:t>
            </w:r>
            <w:r>
              <w:rPr>
                <w:lang w:val="en-US" w:eastAsia="en-US"/>
              </w:rPr>
              <w:t xml:space="preserve"> therapies. </w:t>
            </w:r>
          </w:p>
        </w:tc>
      </w:tr>
      <w:tr w:rsidR="008F12BE" w14:paraId="1C7BD609" w14:textId="77777777" w:rsidTr="008F12BE">
        <w:tc>
          <w:tcPr>
            <w:tcW w:w="4508" w:type="dxa"/>
          </w:tcPr>
          <w:p w14:paraId="0E2D673A" w14:textId="33382083" w:rsidR="008F12BE" w:rsidRDefault="008F12BE" w:rsidP="00603DD8">
            <w:pPr>
              <w:rPr>
                <w:lang w:val="en-US" w:eastAsia="en-US"/>
              </w:rPr>
            </w:pPr>
            <w:r>
              <w:rPr>
                <w:lang w:val="en-US" w:eastAsia="en-US"/>
              </w:rPr>
              <w:t>Digital application to enhance upper limb movement</w:t>
            </w:r>
          </w:p>
        </w:tc>
        <w:tc>
          <w:tcPr>
            <w:tcW w:w="4508" w:type="dxa"/>
          </w:tcPr>
          <w:p w14:paraId="7EDDC281" w14:textId="448BB643" w:rsidR="008F12BE" w:rsidRDefault="008F12BE" w:rsidP="00603DD8">
            <w:pPr>
              <w:rPr>
                <w:lang w:val="en-US" w:eastAsia="en-US"/>
              </w:rPr>
            </w:pPr>
            <w:r>
              <w:rPr>
                <w:lang w:val="en-US" w:eastAsia="en-US"/>
              </w:rPr>
              <w:t xml:space="preserve">Linked to the previous theme it is important to know what movements are beneficial to inform </w:t>
            </w:r>
            <w:r>
              <w:rPr>
                <w:lang w:val="en-US" w:eastAsia="en-US"/>
              </w:rPr>
              <w:lastRenderedPageBreak/>
              <w:t>the design of the game and what it asks the user to do.</w:t>
            </w:r>
          </w:p>
        </w:tc>
      </w:tr>
      <w:tr w:rsidR="008F12BE" w14:paraId="4819B1CA" w14:textId="77777777" w:rsidTr="008F12BE">
        <w:tc>
          <w:tcPr>
            <w:tcW w:w="4508" w:type="dxa"/>
          </w:tcPr>
          <w:p w14:paraId="55CEE4D2" w14:textId="6739DC96" w:rsidR="008F12BE" w:rsidRDefault="008F12BE" w:rsidP="00603DD8">
            <w:pPr>
              <w:rPr>
                <w:lang w:val="en-US" w:eastAsia="en-US"/>
              </w:rPr>
            </w:pPr>
            <w:r>
              <w:rPr>
                <w:lang w:val="en-US" w:eastAsia="en-US"/>
              </w:rPr>
              <w:lastRenderedPageBreak/>
              <w:t>Haptics for rehabilitation game</w:t>
            </w:r>
          </w:p>
        </w:tc>
        <w:tc>
          <w:tcPr>
            <w:tcW w:w="4508" w:type="dxa"/>
          </w:tcPr>
          <w:p w14:paraId="7D2D260D" w14:textId="05A9445A" w:rsidR="008F12BE" w:rsidRDefault="008F12BE" w:rsidP="00603DD8">
            <w:pPr>
              <w:rPr>
                <w:lang w:val="en-US" w:eastAsia="en-US"/>
              </w:rPr>
            </w:pPr>
            <w:r>
              <w:rPr>
                <w:lang w:val="en-US" w:eastAsia="en-US"/>
              </w:rPr>
              <w:t>Haptics is an implicit form of feedback correlated with effective rehabilitation and user experience.</w:t>
            </w:r>
          </w:p>
        </w:tc>
      </w:tr>
      <w:tr w:rsidR="008F12BE" w14:paraId="50CD4929" w14:textId="77777777" w:rsidTr="008F12BE">
        <w:tc>
          <w:tcPr>
            <w:tcW w:w="4508" w:type="dxa"/>
          </w:tcPr>
          <w:p w14:paraId="1CC66FF9" w14:textId="47D4C6D3" w:rsidR="008F12BE" w:rsidRDefault="008F12BE" w:rsidP="00603DD8">
            <w:pPr>
              <w:rPr>
                <w:lang w:val="en-US" w:eastAsia="en-US"/>
              </w:rPr>
            </w:pPr>
            <w:r>
              <w:rPr>
                <w:lang w:val="en-US" w:eastAsia="en-US"/>
              </w:rPr>
              <w:t>Multiplayer games for stroke rehabilitation</w:t>
            </w:r>
          </w:p>
        </w:tc>
        <w:tc>
          <w:tcPr>
            <w:tcW w:w="4508" w:type="dxa"/>
          </w:tcPr>
          <w:p w14:paraId="03C251EB" w14:textId="7B610148" w:rsidR="008F12BE" w:rsidRDefault="008F12BE" w:rsidP="00603DD8">
            <w:pPr>
              <w:rPr>
                <w:lang w:val="en-US" w:eastAsia="en-US"/>
              </w:rPr>
            </w:pPr>
            <w:r>
              <w:rPr>
                <w:lang w:val="en-US" w:eastAsia="en-US"/>
              </w:rPr>
              <w:t>A relatively new and exciting topic for exploration which may provide large boosts to motivation.</w:t>
            </w:r>
          </w:p>
        </w:tc>
      </w:tr>
    </w:tbl>
    <w:p w14:paraId="31303329" w14:textId="77777777" w:rsidR="00603DD8" w:rsidRPr="00603DD8" w:rsidRDefault="00603DD8" w:rsidP="00603DD8">
      <w:pPr>
        <w:rPr>
          <w:lang w:val="en-US" w:eastAsia="en-US"/>
        </w:rPr>
      </w:pPr>
    </w:p>
    <w:p w14:paraId="7415FAC7" w14:textId="4E66C5AB" w:rsidR="00C4054B" w:rsidRDefault="00C4054B" w:rsidP="00194AD4">
      <w:pPr>
        <w:pStyle w:val="Heading1"/>
      </w:pPr>
      <w:bookmarkStart w:id="20" w:name="_Toc182906122"/>
      <w:r>
        <w:t xml:space="preserve">Review </w:t>
      </w:r>
      <w:r w:rsidR="00162932">
        <w:t>of</w:t>
      </w:r>
      <w:r>
        <w:t xml:space="preserve"> Literature</w:t>
      </w:r>
      <w:bookmarkEnd w:id="20"/>
    </w:p>
    <w:p w14:paraId="22667925" w14:textId="77777777" w:rsidR="00C4054B" w:rsidRDefault="00C4054B" w:rsidP="00C4054B">
      <w:pPr>
        <w:rPr>
          <w:lang w:val="en-US" w:eastAsia="en-US"/>
        </w:rPr>
      </w:pPr>
    </w:p>
    <w:p w14:paraId="74D5F6BC" w14:textId="6D92C9A8" w:rsidR="00C4054B" w:rsidRDefault="00F13105" w:rsidP="00194AD4">
      <w:pPr>
        <w:pStyle w:val="Heading2"/>
      </w:pPr>
      <w:bookmarkStart w:id="21" w:name="_Toc182906123"/>
      <w:r>
        <w:t>Gamified Rehabilitation</w:t>
      </w:r>
      <w:r w:rsidR="002C6A04">
        <w:t xml:space="preserve"> </w:t>
      </w:r>
      <w:r w:rsidR="0047735C">
        <w:t>for</w:t>
      </w:r>
      <w:r w:rsidR="002C6A04">
        <w:t xml:space="preserve"> Stroke</w:t>
      </w:r>
      <w:bookmarkEnd w:id="21"/>
    </w:p>
    <w:p w14:paraId="30626269" w14:textId="4FC959DF" w:rsidR="00DE2665" w:rsidRDefault="00DE2665" w:rsidP="00093631">
      <w:pPr>
        <w:rPr>
          <w:lang w:val="en-US" w:eastAsia="en-US"/>
        </w:rPr>
      </w:pPr>
      <w:r>
        <w:rPr>
          <w:lang w:val="en-US" w:eastAsia="en-US"/>
        </w:rPr>
        <w:t xml:space="preserve">Gamification is the application of elements typically found in commercial games. It is a technique which, when applied, </w:t>
      </w:r>
      <w:r w:rsidR="00E20F9E">
        <w:rPr>
          <w:lang w:val="en-US" w:eastAsia="en-US"/>
        </w:rPr>
        <w:t>results in</w:t>
      </w:r>
      <w:r>
        <w:rPr>
          <w:lang w:val="en-US" w:eastAsia="en-US"/>
        </w:rPr>
        <w:t xml:space="preserve"> greater levels of user motivation when completing a task. </w:t>
      </w:r>
    </w:p>
    <w:p w14:paraId="2F0D8CD7" w14:textId="7D53B985" w:rsidR="00093631" w:rsidRDefault="00DE2665" w:rsidP="00093631">
      <w:pPr>
        <w:rPr>
          <w:lang w:val="en-US" w:eastAsia="en-US"/>
        </w:rPr>
      </w:pPr>
      <w:r>
        <w:rPr>
          <w:lang w:val="en-US" w:eastAsia="en-US"/>
        </w:rPr>
        <w:t xml:space="preserve">After reviewing relevant literature in the field of post stroke therapy gamification, </w:t>
      </w:r>
      <w:r w:rsidR="009470B2">
        <w:rPr>
          <w:lang w:val="en-US" w:eastAsia="en-US"/>
        </w:rPr>
        <w:t>(</w:t>
      </w:r>
      <w:r w:rsidRPr="00DE2665">
        <w:rPr>
          <w:lang w:val="en-US" w:eastAsia="en-US"/>
        </w:rPr>
        <w:t>Tamayo-Serrano</w:t>
      </w:r>
      <w:r w:rsidR="009470B2">
        <w:rPr>
          <w:lang w:val="en-US" w:eastAsia="en-US"/>
        </w:rPr>
        <w:t xml:space="preserve"> et al, 2018) </w:t>
      </w:r>
      <w:r w:rsidR="00C86136">
        <w:rPr>
          <w:lang w:val="en-US" w:eastAsia="en-US"/>
        </w:rPr>
        <w:t>identified</w:t>
      </w:r>
      <w:r>
        <w:rPr>
          <w:lang w:val="en-US" w:eastAsia="en-US"/>
        </w:rPr>
        <w:t xml:space="preserve"> a set of features commonly used in </w:t>
      </w:r>
      <w:r w:rsidR="00C86136">
        <w:rPr>
          <w:lang w:val="en-US" w:eastAsia="en-US"/>
        </w:rPr>
        <w:t xml:space="preserve">gamified rehabilitation applications. </w:t>
      </w:r>
      <w:r w:rsidR="00E92A48">
        <w:rPr>
          <w:lang w:val="en-US" w:eastAsia="en-US"/>
        </w:rPr>
        <w:t xml:space="preserve">Some features which seem highly relevant to this project </w:t>
      </w:r>
      <w:r w:rsidR="009954F5">
        <w:rPr>
          <w:lang w:val="en-US" w:eastAsia="en-US"/>
        </w:rPr>
        <w:t>include</w:t>
      </w:r>
      <w:r w:rsidR="00C86136">
        <w:rPr>
          <w:lang w:val="en-US" w:eastAsia="en-US"/>
        </w:rPr>
        <w:t xml:space="preserve"> meaningful play</w:t>
      </w:r>
      <w:r w:rsidR="00AD1144">
        <w:rPr>
          <w:lang w:val="en-US" w:eastAsia="en-US"/>
        </w:rPr>
        <w:t xml:space="preserve"> and</w:t>
      </w:r>
      <w:r w:rsidR="00C86136">
        <w:rPr>
          <w:lang w:val="en-US" w:eastAsia="en-US"/>
        </w:rPr>
        <w:t xml:space="preserve"> feedback, social interaction, simple interaction devices and motivational rewards.</w:t>
      </w:r>
    </w:p>
    <w:p w14:paraId="41EDB897" w14:textId="77777777" w:rsidR="000B4CD6" w:rsidRDefault="000B4CD6" w:rsidP="00093631">
      <w:pPr>
        <w:rPr>
          <w:lang w:val="en-US" w:eastAsia="en-US"/>
        </w:rPr>
      </w:pPr>
    </w:p>
    <w:p w14:paraId="27819BC5" w14:textId="1570F143" w:rsidR="00AB7A64" w:rsidRDefault="00AB7A64" w:rsidP="00093631">
      <w:pPr>
        <w:rPr>
          <w:lang w:val="en-US" w:eastAsia="en-US"/>
        </w:rPr>
      </w:pPr>
      <w:r>
        <w:rPr>
          <w:lang w:val="en-US" w:eastAsia="en-US"/>
        </w:rPr>
        <w:t xml:space="preserve">(Guo, 2024) discusses gamification and how it can be </w:t>
      </w:r>
      <w:r w:rsidR="00B95E1D">
        <w:rPr>
          <w:lang w:val="en-US" w:eastAsia="en-US"/>
        </w:rPr>
        <w:t>employed</w:t>
      </w:r>
      <w:r>
        <w:rPr>
          <w:lang w:val="en-US" w:eastAsia="en-US"/>
        </w:rPr>
        <w:t xml:space="preserve"> to create a gamified learning experience. </w:t>
      </w:r>
      <w:r w:rsidR="00AD19E7">
        <w:rPr>
          <w:lang w:val="en-US" w:eastAsia="en-US"/>
        </w:rPr>
        <w:t>T</w:t>
      </w:r>
      <w:r>
        <w:rPr>
          <w:lang w:val="en-US" w:eastAsia="en-US"/>
        </w:rPr>
        <w:t xml:space="preserve">he process of gamification is not a process of injecting game elements to the target context but instead requires systematic thinking to design game elements which </w:t>
      </w:r>
      <w:r w:rsidR="001C0D44">
        <w:rPr>
          <w:lang w:val="en-US" w:eastAsia="en-US"/>
        </w:rPr>
        <w:t>help enhance and achieve the design goals (Guo, 2024).</w:t>
      </w:r>
    </w:p>
    <w:p w14:paraId="56092A1F" w14:textId="77777777" w:rsidR="001C0D44" w:rsidRDefault="001C0D44" w:rsidP="00093631">
      <w:pPr>
        <w:rPr>
          <w:lang w:val="en-US" w:eastAsia="en-US"/>
        </w:rPr>
      </w:pPr>
    </w:p>
    <w:p w14:paraId="49866CBC" w14:textId="0D3694E8" w:rsidR="0021693A" w:rsidRDefault="001C0D44" w:rsidP="00093631">
      <w:pPr>
        <w:rPr>
          <w:lang w:val="en-US" w:eastAsia="en-US"/>
        </w:rPr>
      </w:pPr>
      <w:r>
        <w:rPr>
          <w:lang w:val="en-US" w:eastAsia="en-US"/>
        </w:rPr>
        <w:t>The FRAGGLE framework, as presented by (Guo, 2024), is u</w:t>
      </w:r>
      <w:r w:rsidR="00463858">
        <w:rPr>
          <w:lang w:val="en-US" w:eastAsia="en-US"/>
        </w:rPr>
        <w:t>tilized</w:t>
      </w:r>
      <w:r>
        <w:rPr>
          <w:lang w:val="en-US" w:eastAsia="en-US"/>
        </w:rPr>
        <w:t xml:space="preserve"> to design the game which includes </w:t>
      </w:r>
      <w:r w:rsidR="00410BF9">
        <w:rPr>
          <w:lang w:val="en-US" w:eastAsia="en-US"/>
        </w:rPr>
        <w:t>four</w:t>
      </w:r>
      <w:r>
        <w:rPr>
          <w:lang w:val="en-US" w:eastAsia="en-US"/>
        </w:rPr>
        <w:t xml:space="preserve"> iterative phases. A declaration phase where learning resources and teaching methodologies are reviewed to create different learning objectives. A Creation phase where the game elements such as mechanics and user interactions are designed. An Execution phase where the game prototype is implemented and finally a learning phase which includes product evaluation and test and feedback data collection. (</w:t>
      </w:r>
      <w:r w:rsidR="00E8218F">
        <w:rPr>
          <w:lang w:val="en-US" w:eastAsia="en-US"/>
        </w:rPr>
        <w:t xml:space="preserve">Guo, 2024) uses this framework and was able to design the product and produce an MVP ready for user testing. </w:t>
      </w:r>
    </w:p>
    <w:p w14:paraId="1457E285" w14:textId="77777777" w:rsidR="0021693A" w:rsidRDefault="0021693A" w:rsidP="00093631">
      <w:pPr>
        <w:rPr>
          <w:lang w:val="en-US" w:eastAsia="en-US"/>
        </w:rPr>
      </w:pPr>
    </w:p>
    <w:p w14:paraId="45A49F5B" w14:textId="132A9369" w:rsidR="000B4CD6" w:rsidRDefault="000B4CD6" w:rsidP="00194AD4">
      <w:pPr>
        <w:pStyle w:val="Heading3"/>
        <w:rPr>
          <w:lang w:val="en-US" w:eastAsia="en-US"/>
        </w:rPr>
      </w:pPr>
      <w:bookmarkStart w:id="22" w:name="_Toc182906124"/>
      <w:r>
        <w:rPr>
          <w:lang w:val="en-US" w:eastAsia="en-US"/>
        </w:rPr>
        <w:t>Meaningful Play</w:t>
      </w:r>
      <w:r w:rsidR="00AD1144">
        <w:rPr>
          <w:lang w:val="en-US" w:eastAsia="en-US"/>
        </w:rPr>
        <w:t xml:space="preserve"> and feedback</w:t>
      </w:r>
      <w:bookmarkEnd w:id="22"/>
    </w:p>
    <w:p w14:paraId="76DC450E" w14:textId="77777777" w:rsidR="000B4CD6" w:rsidRDefault="000B4CD6" w:rsidP="00093631">
      <w:pPr>
        <w:rPr>
          <w:lang w:val="en-US" w:eastAsia="en-US"/>
        </w:rPr>
      </w:pPr>
    </w:p>
    <w:p w14:paraId="6D4F20DC" w14:textId="7DE0E83C" w:rsidR="00FA6FD2" w:rsidRDefault="005B3643" w:rsidP="00AD1144">
      <w:pPr>
        <w:rPr>
          <w:lang w:val="en-US" w:eastAsia="en-US"/>
        </w:rPr>
      </w:pPr>
      <w:r>
        <w:rPr>
          <w:lang w:val="en-US" w:eastAsia="en-US"/>
        </w:rPr>
        <w:t>(</w:t>
      </w:r>
      <w:r w:rsidRPr="00DE2665">
        <w:rPr>
          <w:lang w:val="en-US" w:eastAsia="en-US"/>
        </w:rPr>
        <w:t>Tamayo-Serrano</w:t>
      </w:r>
      <w:r>
        <w:rPr>
          <w:lang w:val="en-US" w:eastAsia="en-US"/>
        </w:rPr>
        <w:t xml:space="preserve"> et l, 2018) describes </w:t>
      </w:r>
      <w:r w:rsidR="00FA6FD2">
        <w:rPr>
          <w:lang w:val="en-US" w:eastAsia="en-US"/>
        </w:rPr>
        <w:t>Meaningful play as the ability for the player to perceive the immediate effects of his/her actions which must have an impact in the game at some point in the future</w:t>
      </w:r>
      <w:r w:rsidR="009470B2">
        <w:rPr>
          <w:lang w:val="en-US" w:eastAsia="en-US"/>
        </w:rPr>
        <w:t>.</w:t>
      </w:r>
      <w:r w:rsidR="00FA6FD2">
        <w:rPr>
          <w:lang w:val="en-US" w:eastAsia="en-US"/>
        </w:rPr>
        <w:t xml:space="preserve"> The authors go on to state that the decisions made by the player will shape the outcomes of the game.</w:t>
      </w:r>
    </w:p>
    <w:p w14:paraId="0B61A630" w14:textId="77777777" w:rsidR="00FA6FD2" w:rsidRDefault="00FA6FD2" w:rsidP="00FA6FD2">
      <w:pPr>
        <w:rPr>
          <w:lang w:val="en-US" w:eastAsia="en-US"/>
        </w:rPr>
      </w:pPr>
    </w:p>
    <w:p w14:paraId="443666CE" w14:textId="7DC45B96" w:rsidR="00FA6FD2" w:rsidRDefault="00FA6FD2" w:rsidP="00FA6FD2">
      <w:pPr>
        <w:rPr>
          <w:lang w:val="en-US" w:eastAsia="en-US"/>
        </w:rPr>
      </w:pPr>
      <w:r>
        <w:rPr>
          <w:lang w:val="en-US" w:eastAsia="en-US"/>
        </w:rPr>
        <w:lastRenderedPageBreak/>
        <w:t>Under the line of thinking of (</w:t>
      </w:r>
      <w:r w:rsidRPr="00DE2665">
        <w:rPr>
          <w:lang w:val="en-US" w:eastAsia="en-US"/>
        </w:rPr>
        <w:t>Tamayo-Serrano</w:t>
      </w:r>
      <w:r w:rsidR="009470B2">
        <w:rPr>
          <w:lang w:val="en-US" w:eastAsia="en-US"/>
        </w:rPr>
        <w:t xml:space="preserve"> et al, 2018</w:t>
      </w:r>
      <w:r>
        <w:rPr>
          <w:lang w:val="en-US" w:eastAsia="en-US"/>
        </w:rPr>
        <w:t>) feedback is part of meaningful play and is the extra stimulus given to the player to inform them about the result of their actions.</w:t>
      </w:r>
    </w:p>
    <w:p w14:paraId="65C1A33A" w14:textId="77777777" w:rsidR="00FA6FD2" w:rsidRDefault="00FA6FD2" w:rsidP="00FA6FD2">
      <w:pPr>
        <w:rPr>
          <w:lang w:val="en-US" w:eastAsia="en-US"/>
        </w:rPr>
      </w:pPr>
    </w:p>
    <w:p w14:paraId="1FCA0C2F" w14:textId="0BD18D5E" w:rsidR="00FA6FD2" w:rsidRPr="00FA6FD2" w:rsidRDefault="00FA6FD2" w:rsidP="00FA6FD2">
      <w:pPr>
        <w:rPr>
          <w:lang w:val="en-US" w:eastAsia="en-US"/>
        </w:rPr>
      </w:pPr>
      <w:r>
        <w:rPr>
          <w:lang w:val="en-US" w:eastAsia="en-US"/>
        </w:rPr>
        <w:t xml:space="preserve">This feedback can be used to guide the player into taking the correct </w:t>
      </w:r>
      <w:r w:rsidR="00E70ABA">
        <w:rPr>
          <w:lang w:val="en-US" w:eastAsia="en-US"/>
        </w:rPr>
        <w:t>action and</w:t>
      </w:r>
      <w:r>
        <w:rPr>
          <w:lang w:val="en-US" w:eastAsia="en-US"/>
        </w:rPr>
        <w:t xml:space="preserve"> discourage them from taking incorrect actions. </w:t>
      </w:r>
      <w:r w:rsidR="004A1091">
        <w:rPr>
          <w:lang w:val="en-US" w:eastAsia="en-US"/>
        </w:rPr>
        <w:t xml:space="preserve">Other literature also recognizes the importance of feedback. </w:t>
      </w:r>
      <w:r w:rsidR="007876F3">
        <w:rPr>
          <w:lang w:val="en-US" w:eastAsia="en-US"/>
        </w:rPr>
        <w:t>(</w:t>
      </w:r>
      <w:r w:rsidR="004A1091">
        <w:rPr>
          <w:lang w:val="en-US" w:eastAsia="en-US"/>
        </w:rPr>
        <w:t>Maier et al</w:t>
      </w:r>
      <w:r w:rsidR="007876F3">
        <w:rPr>
          <w:lang w:val="en-US" w:eastAsia="en-US"/>
        </w:rPr>
        <w:t>) cited by (</w:t>
      </w:r>
      <w:r w:rsidR="007876F3">
        <w:rPr>
          <w:rFonts w:ascii="Arial" w:hAnsi="Arial" w:cs="Arial"/>
          <w:color w:val="222222"/>
          <w:sz w:val="20"/>
          <w:szCs w:val="20"/>
          <w:shd w:val="clear" w:color="auto" w:fill="FFFFFF"/>
        </w:rPr>
        <w:t>Doumas et al</w:t>
      </w:r>
      <w:r w:rsidR="00762C3A">
        <w:rPr>
          <w:rFonts w:ascii="Arial" w:hAnsi="Arial" w:cs="Arial"/>
          <w:color w:val="222222"/>
          <w:sz w:val="20"/>
          <w:szCs w:val="20"/>
          <w:shd w:val="clear" w:color="auto" w:fill="FFFFFF"/>
        </w:rPr>
        <w:t>,</w:t>
      </w:r>
      <w:r w:rsidR="007876F3">
        <w:rPr>
          <w:rFonts w:ascii="Arial" w:hAnsi="Arial" w:cs="Arial"/>
          <w:color w:val="222222"/>
          <w:sz w:val="20"/>
          <w:szCs w:val="20"/>
          <w:shd w:val="clear" w:color="auto" w:fill="FFFFFF"/>
        </w:rPr>
        <w:t xml:space="preserve"> 2021)</w:t>
      </w:r>
      <w:r w:rsidR="00762C3A">
        <w:rPr>
          <w:rFonts w:ascii="Arial" w:hAnsi="Arial" w:cs="Arial"/>
          <w:color w:val="222222"/>
          <w:sz w:val="20"/>
          <w:szCs w:val="20"/>
          <w:shd w:val="clear" w:color="auto" w:fill="FFFFFF"/>
        </w:rPr>
        <w:t>,</w:t>
      </w:r>
      <w:r w:rsidR="004A1091">
        <w:rPr>
          <w:lang w:val="en-US" w:eastAsia="en-US"/>
        </w:rPr>
        <w:t xml:space="preserve"> established a list of neurorehabilitation principles, implicit feedback, that being feedback on the </w:t>
      </w:r>
      <w:r w:rsidR="00A96772">
        <w:rPr>
          <w:lang w:val="en-US" w:eastAsia="en-US"/>
        </w:rPr>
        <w:t>user’s</w:t>
      </w:r>
      <w:r w:rsidR="004A1091">
        <w:rPr>
          <w:lang w:val="en-US" w:eastAsia="en-US"/>
        </w:rPr>
        <w:t xml:space="preserve"> performance in real time, was one of the identified principles in this list. </w:t>
      </w:r>
    </w:p>
    <w:p w14:paraId="47F9A731" w14:textId="77777777" w:rsidR="000B4CD6" w:rsidRDefault="000B4CD6" w:rsidP="00093631">
      <w:pPr>
        <w:rPr>
          <w:lang w:val="en-US" w:eastAsia="en-US"/>
        </w:rPr>
      </w:pPr>
    </w:p>
    <w:p w14:paraId="5ADCEA99" w14:textId="61AD3545" w:rsidR="000B4CD6" w:rsidRDefault="000B4CD6" w:rsidP="00194AD4">
      <w:pPr>
        <w:pStyle w:val="Heading3"/>
        <w:rPr>
          <w:lang w:val="en-US" w:eastAsia="en-US"/>
        </w:rPr>
      </w:pPr>
      <w:bookmarkStart w:id="23" w:name="_Toc182906125"/>
      <w:r>
        <w:rPr>
          <w:lang w:val="en-US" w:eastAsia="en-US"/>
        </w:rPr>
        <w:t>Social Interaction</w:t>
      </w:r>
      <w:bookmarkEnd w:id="23"/>
    </w:p>
    <w:p w14:paraId="12CF8C60" w14:textId="2F3A1D5A" w:rsidR="00F30016" w:rsidRDefault="00F30016" w:rsidP="006F39D4">
      <w:pPr>
        <w:rPr>
          <w:lang w:eastAsia="en-US"/>
        </w:rPr>
      </w:pPr>
      <w:r>
        <w:rPr>
          <w:lang w:val="en-US" w:eastAsia="en-US"/>
        </w:rPr>
        <w:t>(</w:t>
      </w:r>
      <w:r w:rsidRPr="00DE2665">
        <w:rPr>
          <w:lang w:val="en-US" w:eastAsia="en-US"/>
        </w:rPr>
        <w:t>Tamayo-Serrano</w:t>
      </w:r>
      <w:r w:rsidR="000A3003">
        <w:rPr>
          <w:lang w:val="en-US" w:eastAsia="en-US"/>
        </w:rPr>
        <w:t xml:space="preserve"> et al, 2018</w:t>
      </w:r>
      <w:r>
        <w:rPr>
          <w:lang w:val="en-US" w:eastAsia="en-US"/>
        </w:rPr>
        <w:t xml:space="preserve">) consider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w:t>
      </w:r>
      <w:r w:rsidR="00C44013">
        <w:rPr>
          <w:lang w:eastAsia="en-US"/>
        </w:rPr>
        <w:t xml:space="preserve"> </w:t>
      </w:r>
      <w:r w:rsidR="00A96772">
        <w:rPr>
          <w:lang w:eastAsia="en-US"/>
        </w:rPr>
        <w:t>Additionally,</w:t>
      </w:r>
      <w:r w:rsidR="00C44013">
        <w:rPr>
          <w:lang w:eastAsia="en-US"/>
        </w:rPr>
        <w:t xml:space="preserve"> the ability to communicate for example share high scores or information is also classified as social interaction.</w:t>
      </w:r>
    </w:p>
    <w:p w14:paraId="6E3E0494" w14:textId="77777777" w:rsidR="00F30016" w:rsidRDefault="00F30016" w:rsidP="006F39D4">
      <w:pPr>
        <w:rPr>
          <w:lang w:eastAsia="en-US"/>
        </w:rPr>
      </w:pPr>
    </w:p>
    <w:p w14:paraId="58696854" w14:textId="6885B7D5" w:rsidR="006F39D4" w:rsidRDefault="00F30016" w:rsidP="006F39D4">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Tamayo-Serrano</w:t>
      </w:r>
      <w:r w:rsidR="00241E88">
        <w:rPr>
          <w:lang w:val="en-US" w:eastAsia="en-US"/>
        </w:rPr>
        <w:t xml:space="preserve"> et al, 2018</w:t>
      </w:r>
      <w:r>
        <w:rPr>
          <w:lang w:val="en-US" w:eastAsia="en-US"/>
        </w:rPr>
        <w:t>) expanded by also adding, nevertheless the use of social interaction in stroke rehabilitation is rarely used</w:t>
      </w:r>
      <w:r w:rsidR="007F778E">
        <w:rPr>
          <w:lang w:val="en-US" w:eastAsia="en-US"/>
        </w:rPr>
        <w:t xml:space="preserve">. Of the </w:t>
      </w:r>
      <w:r w:rsidR="004D271B">
        <w:rPr>
          <w:lang w:val="en-US" w:eastAsia="en-US"/>
        </w:rPr>
        <w:t>studies</w:t>
      </w:r>
      <w:r w:rsidR="007F778E">
        <w:rPr>
          <w:lang w:val="en-US" w:eastAsia="en-US"/>
        </w:rPr>
        <w:t xml:space="preserve"> included in the review only 7% used social interaction to increase the effectiveness of the therapy.</w:t>
      </w:r>
    </w:p>
    <w:p w14:paraId="68851E89" w14:textId="77777777" w:rsidR="007F778E" w:rsidRDefault="007F778E" w:rsidP="006F39D4">
      <w:pPr>
        <w:rPr>
          <w:lang w:val="en-US" w:eastAsia="en-US"/>
        </w:rPr>
      </w:pPr>
    </w:p>
    <w:p w14:paraId="0FD03DBB" w14:textId="1B317E80" w:rsidR="006F39D4" w:rsidRDefault="0076408B" w:rsidP="006F39D4">
      <w:pPr>
        <w:rPr>
          <w:lang w:eastAsia="en-US"/>
        </w:rPr>
      </w:pPr>
      <w:r>
        <w:rPr>
          <w:lang w:val="en-US" w:eastAsia="en-US"/>
        </w:rPr>
        <w:t xml:space="preserve">Literatures which have used social interaction </w:t>
      </w:r>
      <w:r w:rsidR="00E70ABA">
        <w:rPr>
          <w:lang w:val="en-US" w:eastAsia="en-US"/>
        </w:rPr>
        <w:t>include</w:t>
      </w:r>
      <w:r>
        <w:rPr>
          <w:lang w:val="en-US" w:eastAsia="en-US"/>
        </w:rPr>
        <w:t xml:space="preserve"> Towards Customizable Games for Stroke Rehabilitation and </w:t>
      </w:r>
      <w:r w:rsidR="00A96772" w:rsidRPr="0076408B">
        <w:rPr>
          <w:lang w:eastAsia="en-US"/>
        </w:rPr>
        <w:t>an</w:t>
      </w:r>
      <w:r w:rsidRPr="0076408B">
        <w:rPr>
          <w:lang w:eastAsia="en-US"/>
        </w:rPr>
        <w:t xml:space="preserve"> Integrated Low-Cost System for At-Home Rehabilitation</w:t>
      </w:r>
      <w:r>
        <w:rPr>
          <w:lang w:eastAsia="en-US"/>
        </w:rPr>
        <w:t xml:space="preserve"> both found via backwards snowballing from </w:t>
      </w:r>
      <w:r w:rsidRPr="0076408B">
        <w:rPr>
          <w:lang w:eastAsia="en-US"/>
        </w:rPr>
        <w:t>Gamified In-Home Rehabilitation for Stroke Survivors: Analytical Review</w:t>
      </w:r>
      <w:r>
        <w:rPr>
          <w:lang w:eastAsia="en-US"/>
        </w:rPr>
        <w:t xml:space="preserve">. As well as </w:t>
      </w:r>
      <w:r w:rsidRPr="0076408B">
        <w:rPr>
          <w:lang w:eastAsia="en-US"/>
        </w:rPr>
        <w:t>Development of a 3D, networked multi-user virtual reality environment for home therapy after stroke</w:t>
      </w:r>
      <w:r>
        <w:rPr>
          <w:lang w:eastAsia="en-US"/>
        </w:rPr>
        <w:t xml:space="preserve">, found via searches on google scholar. </w:t>
      </w:r>
      <w:r w:rsidR="00C44013">
        <w:rPr>
          <w:lang w:eastAsia="en-US"/>
        </w:rPr>
        <w:t>These literatures will be reviewed under 4.5.5 Multiplayer Games for Stroke Rehabilitation</w:t>
      </w:r>
      <w:r w:rsidR="00F37E93">
        <w:rPr>
          <w:lang w:eastAsia="en-US"/>
        </w:rPr>
        <w:t>.</w:t>
      </w:r>
    </w:p>
    <w:p w14:paraId="5448A1F5" w14:textId="66DB4D30" w:rsidR="00F37E93" w:rsidRDefault="00D25D7E" w:rsidP="00D25D7E">
      <w:pPr>
        <w:tabs>
          <w:tab w:val="left" w:pos="7576"/>
        </w:tabs>
        <w:rPr>
          <w:lang w:eastAsia="en-US"/>
        </w:rPr>
      </w:pPr>
      <w:r>
        <w:rPr>
          <w:lang w:eastAsia="en-US"/>
        </w:rPr>
        <w:tab/>
      </w:r>
    </w:p>
    <w:p w14:paraId="45DEA1B2" w14:textId="6242A922" w:rsidR="00F37E93" w:rsidRPr="00427D9F" w:rsidRDefault="00F37E93" w:rsidP="006F39D4">
      <w:r>
        <w:rPr>
          <w:lang w:eastAsia="en-US"/>
        </w:rPr>
        <w:t xml:space="preserve">When talking about gamification </w:t>
      </w:r>
      <w:r>
        <w:t>(</w:t>
      </w:r>
      <w:r w:rsidRPr="00CE566C">
        <w:rPr>
          <w:lang w:eastAsia="en-US"/>
        </w:rPr>
        <w:t>Toledo-Delgado</w:t>
      </w:r>
      <w:r>
        <w:rPr>
          <w:lang w:eastAsia="en-US"/>
        </w:rPr>
        <w:t xml:space="preserve"> et al, 2013: 2)</w:t>
      </w:r>
      <w:r>
        <w:t xml:space="preserve"> states “</w:t>
      </w:r>
      <w:r w:rsidRPr="00F37E93">
        <w:t>Gamification works to satisfy some of the most fundamental human desires</w:t>
      </w:r>
      <w:r>
        <w:t xml:space="preserve">”. One interesting desire identified was the </w:t>
      </w:r>
      <w:r w:rsidR="00C22276">
        <w:t xml:space="preserve">desire for self-expression. Social interaction may work to boost this desire and make it more alluring to be able to customize an </w:t>
      </w:r>
      <w:r w:rsidR="00D37912">
        <w:t>in-game</w:t>
      </w:r>
      <w:r w:rsidR="00C22276">
        <w:t xml:space="preserve"> avatar. </w:t>
      </w:r>
    </w:p>
    <w:p w14:paraId="0408F2D9" w14:textId="77777777" w:rsidR="000B4CD6" w:rsidRDefault="000B4CD6" w:rsidP="00093631">
      <w:pPr>
        <w:rPr>
          <w:lang w:val="en-US" w:eastAsia="en-US"/>
        </w:rPr>
      </w:pPr>
    </w:p>
    <w:p w14:paraId="04AE4090" w14:textId="5BCDF31E" w:rsidR="000B4CD6" w:rsidRDefault="000B4CD6" w:rsidP="00194AD4">
      <w:pPr>
        <w:pStyle w:val="Heading3"/>
        <w:rPr>
          <w:lang w:val="en-US" w:eastAsia="en-US"/>
        </w:rPr>
      </w:pPr>
      <w:bookmarkStart w:id="24" w:name="_Toc182906126"/>
      <w:r>
        <w:rPr>
          <w:lang w:val="en-US" w:eastAsia="en-US"/>
        </w:rPr>
        <w:t>Simple interaction devices</w:t>
      </w:r>
      <w:bookmarkEnd w:id="24"/>
    </w:p>
    <w:p w14:paraId="0D5AFAD6" w14:textId="77777777" w:rsidR="00FD7D45" w:rsidRDefault="00FD7D45" w:rsidP="00FD7D45">
      <w:pPr>
        <w:rPr>
          <w:lang w:val="en-US" w:eastAsia="en-US"/>
        </w:rPr>
      </w:pPr>
    </w:p>
    <w:p w14:paraId="3E635AC9" w14:textId="54CEBB62" w:rsidR="000B4CD6" w:rsidRDefault="00FD7D45" w:rsidP="000B4CD6">
      <w:pPr>
        <w:rPr>
          <w:lang w:val="en-US" w:eastAsia="en-US"/>
        </w:rPr>
      </w:pPr>
      <w:r>
        <w:rPr>
          <w:lang w:val="en-US" w:eastAsia="en-US"/>
        </w:rPr>
        <w:t xml:space="preserve">The simplicity </w:t>
      </w:r>
      <w:r w:rsidR="00994EFF">
        <w:rPr>
          <w:lang w:val="en-US" w:eastAsia="en-US"/>
        </w:rPr>
        <w:t xml:space="preserve">and usability </w:t>
      </w:r>
      <w:r>
        <w:rPr>
          <w:lang w:val="en-US" w:eastAsia="en-US"/>
        </w:rPr>
        <w:t xml:space="preserve">of hardware device interfaces should be considered. </w:t>
      </w:r>
      <w:r w:rsidR="00994EFF">
        <w:rPr>
          <w:lang w:val="en-US" w:eastAsia="en-US"/>
        </w:rPr>
        <w:t>(</w:t>
      </w:r>
      <w:r w:rsidR="00994EFF" w:rsidRPr="00DE2665">
        <w:rPr>
          <w:lang w:val="en-US" w:eastAsia="en-US"/>
        </w:rPr>
        <w:t>Tamayo-Serrano</w:t>
      </w:r>
      <w:r w:rsidR="004C6B35">
        <w:rPr>
          <w:lang w:val="en-US" w:eastAsia="en-US"/>
        </w:rPr>
        <w:t xml:space="preserve"> et al, 2018</w:t>
      </w:r>
      <w:r w:rsidR="00994EFF">
        <w:rPr>
          <w:lang w:val="en-US" w:eastAsia="en-US"/>
        </w:rPr>
        <w:t>) state</w:t>
      </w:r>
      <w:r w:rsidR="00E70ABA">
        <w:rPr>
          <w:lang w:val="en-US" w:eastAsia="en-US"/>
        </w:rPr>
        <w:t>s</w:t>
      </w:r>
      <w:r w:rsidR="00994EFF">
        <w:rPr>
          <w:lang w:val="en-US" w:eastAsia="en-US"/>
        </w:rPr>
        <w:t xml:space="preserve"> that older patients may struggle with learning complex interfaces and there is no guarantee that post stroke survivors will be able to effectively use the hardware should it be too complex. </w:t>
      </w:r>
    </w:p>
    <w:p w14:paraId="7826BB6B" w14:textId="27E7A5B3" w:rsidR="00A83705" w:rsidRDefault="00FD7D45" w:rsidP="000B4CD6">
      <w:pPr>
        <w:rPr>
          <w:lang w:val="en-US" w:eastAsia="en-US"/>
        </w:rPr>
      </w:pPr>
      <w:r>
        <w:rPr>
          <w:lang w:val="en-US" w:eastAsia="en-US"/>
        </w:rPr>
        <w:lastRenderedPageBreak/>
        <w:t xml:space="preserve">Particularly for older people using the therapy application the ease of hardware interaction should be considered. </w:t>
      </w:r>
    </w:p>
    <w:p w14:paraId="49351AD3" w14:textId="77777777" w:rsidR="00E915ED" w:rsidRDefault="00E915ED" w:rsidP="00E915ED">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E915ED" w14:paraId="1F62468D" w14:textId="77777777" w:rsidTr="00BC63C0">
        <w:tc>
          <w:tcPr>
            <w:tcW w:w="3823" w:type="dxa"/>
          </w:tcPr>
          <w:p w14:paraId="1552ECE4" w14:textId="77777777" w:rsidR="00E915ED" w:rsidRDefault="00E915ED" w:rsidP="00BC63C0">
            <w:pPr>
              <w:rPr>
                <w:lang w:val="en-US" w:eastAsia="en-US"/>
              </w:rPr>
            </w:pPr>
            <w:r>
              <w:rPr>
                <w:lang w:val="en-US" w:eastAsia="en-US"/>
              </w:rPr>
              <w:t>Interaction device name</w:t>
            </w:r>
          </w:p>
        </w:tc>
        <w:tc>
          <w:tcPr>
            <w:tcW w:w="1842" w:type="dxa"/>
          </w:tcPr>
          <w:p w14:paraId="2956B14F" w14:textId="77777777" w:rsidR="00E915ED" w:rsidRDefault="00E915ED" w:rsidP="00BC63C0">
            <w:pPr>
              <w:rPr>
                <w:lang w:val="en-US" w:eastAsia="en-US"/>
              </w:rPr>
            </w:pPr>
            <w:r>
              <w:rPr>
                <w:lang w:val="en-US" w:eastAsia="en-US"/>
              </w:rPr>
              <w:t>Number of literatures used in</w:t>
            </w:r>
          </w:p>
        </w:tc>
        <w:tc>
          <w:tcPr>
            <w:tcW w:w="3261" w:type="dxa"/>
          </w:tcPr>
          <w:p w14:paraId="7DDCEC4D" w14:textId="77777777" w:rsidR="00E915ED" w:rsidRDefault="00E915ED" w:rsidP="00BC63C0">
            <w:pPr>
              <w:rPr>
                <w:lang w:val="en-US" w:eastAsia="en-US"/>
              </w:rPr>
            </w:pPr>
            <w:r>
              <w:rPr>
                <w:lang w:val="en-US" w:eastAsia="en-US"/>
              </w:rPr>
              <w:t>References to literatures</w:t>
            </w:r>
          </w:p>
        </w:tc>
      </w:tr>
      <w:tr w:rsidR="00E915ED" w14:paraId="7AC61FB2" w14:textId="77777777" w:rsidTr="00BC63C0">
        <w:tc>
          <w:tcPr>
            <w:tcW w:w="3823" w:type="dxa"/>
          </w:tcPr>
          <w:p w14:paraId="5A2F624A" w14:textId="26C216D9" w:rsidR="00E915ED" w:rsidRDefault="00E915ED" w:rsidP="00BC63C0">
            <w:pPr>
              <w:rPr>
                <w:lang w:val="en-US" w:eastAsia="en-US"/>
              </w:rPr>
            </w:pPr>
            <w:r>
              <w:rPr>
                <w:lang w:val="en-US" w:eastAsia="en-US"/>
              </w:rPr>
              <w:t>etee controller</w:t>
            </w:r>
          </w:p>
        </w:tc>
        <w:tc>
          <w:tcPr>
            <w:tcW w:w="1842" w:type="dxa"/>
          </w:tcPr>
          <w:p w14:paraId="66DA9968" w14:textId="3EF80A28" w:rsidR="00E915ED" w:rsidRDefault="006C6396" w:rsidP="00BC63C0">
            <w:pPr>
              <w:rPr>
                <w:lang w:val="en-US" w:eastAsia="en-US"/>
              </w:rPr>
            </w:pPr>
            <w:r>
              <w:rPr>
                <w:lang w:val="en-US" w:eastAsia="en-US"/>
              </w:rPr>
              <w:t>1</w:t>
            </w:r>
          </w:p>
        </w:tc>
        <w:tc>
          <w:tcPr>
            <w:tcW w:w="3261" w:type="dxa"/>
          </w:tcPr>
          <w:p w14:paraId="6B3C1387" w14:textId="16F35FCE" w:rsidR="00E915ED" w:rsidRDefault="006C6396" w:rsidP="00BC63C0">
            <w:pPr>
              <w:rPr>
                <w:lang w:val="en-US" w:eastAsia="en-US"/>
              </w:rPr>
            </w:pPr>
            <w:r>
              <w:rPr>
                <w:lang w:val="en-US" w:eastAsia="en-US"/>
              </w:rPr>
              <w:t>[</w:t>
            </w:r>
            <w:r w:rsidR="0045714E">
              <w:rPr>
                <w:lang w:val="en-US" w:eastAsia="en-US"/>
              </w:rPr>
              <w:t>2</w:t>
            </w:r>
            <w:r w:rsidR="007E5705">
              <w:rPr>
                <w:lang w:val="en-US" w:eastAsia="en-US"/>
              </w:rPr>
              <w:t>1</w:t>
            </w:r>
            <w:r>
              <w:rPr>
                <w:lang w:val="en-US" w:eastAsia="en-US"/>
              </w:rPr>
              <w:t>]</w:t>
            </w:r>
          </w:p>
        </w:tc>
      </w:tr>
      <w:tr w:rsidR="00E915ED" w14:paraId="12AE38FE" w14:textId="77777777" w:rsidTr="00BC63C0">
        <w:tc>
          <w:tcPr>
            <w:tcW w:w="3823" w:type="dxa"/>
          </w:tcPr>
          <w:p w14:paraId="7373BCAD" w14:textId="46966008" w:rsidR="00E915ED" w:rsidRDefault="00E915ED" w:rsidP="00BC63C0">
            <w:pPr>
              <w:rPr>
                <w:lang w:val="en-US" w:eastAsia="en-US"/>
              </w:rPr>
            </w:pPr>
            <w:r>
              <w:rPr>
                <w:lang w:val="en-US" w:eastAsia="en-US"/>
              </w:rPr>
              <w:t xml:space="preserve">Microsoft Kintect / other </w:t>
            </w:r>
            <w:r w:rsidR="00E70ABA">
              <w:rPr>
                <w:lang w:val="en-US" w:eastAsia="en-US"/>
              </w:rPr>
              <w:t>vision-based</w:t>
            </w:r>
            <w:r>
              <w:rPr>
                <w:lang w:val="en-US" w:eastAsia="en-US"/>
              </w:rPr>
              <w:t xml:space="preserve"> camera input</w:t>
            </w:r>
          </w:p>
        </w:tc>
        <w:tc>
          <w:tcPr>
            <w:tcW w:w="1842" w:type="dxa"/>
          </w:tcPr>
          <w:p w14:paraId="3A1A3215" w14:textId="20D318F9" w:rsidR="00E915ED" w:rsidRDefault="0094450D" w:rsidP="00BC63C0">
            <w:pPr>
              <w:rPr>
                <w:lang w:val="en-US" w:eastAsia="en-US"/>
              </w:rPr>
            </w:pPr>
            <w:r>
              <w:rPr>
                <w:lang w:val="en-US" w:eastAsia="en-US"/>
              </w:rPr>
              <w:t>8</w:t>
            </w:r>
          </w:p>
        </w:tc>
        <w:tc>
          <w:tcPr>
            <w:tcW w:w="3261" w:type="dxa"/>
          </w:tcPr>
          <w:p w14:paraId="1A002593" w14:textId="3FBA8A5C" w:rsidR="00E915ED" w:rsidRDefault="00E915ED" w:rsidP="00BC63C0">
            <w:pPr>
              <w:rPr>
                <w:lang w:val="en-US" w:eastAsia="en-US"/>
              </w:rPr>
            </w:pPr>
            <w:r>
              <w:rPr>
                <w:lang w:val="en-US" w:eastAsia="en-US"/>
              </w:rPr>
              <w:t>[</w:t>
            </w:r>
            <w:r w:rsidR="00446207">
              <w:rPr>
                <w:lang w:val="en-US" w:eastAsia="en-US"/>
              </w:rPr>
              <w:t xml:space="preserve">20, </w:t>
            </w:r>
            <w:r w:rsidR="0045714E">
              <w:rPr>
                <w:lang w:val="en-US" w:eastAsia="en-US"/>
              </w:rPr>
              <w:t>8</w:t>
            </w:r>
            <w:r>
              <w:rPr>
                <w:lang w:val="en-US" w:eastAsia="en-US"/>
              </w:rPr>
              <w:t>,</w:t>
            </w:r>
            <w:r w:rsidR="006C6396">
              <w:rPr>
                <w:lang w:val="en-US" w:eastAsia="en-US"/>
              </w:rPr>
              <w:t xml:space="preserve"> </w:t>
            </w:r>
            <w:r w:rsidR="0045714E">
              <w:rPr>
                <w:lang w:val="en-US" w:eastAsia="en-US"/>
              </w:rPr>
              <w:t>1</w:t>
            </w:r>
            <w:r w:rsidR="007E5705">
              <w:rPr>
                <w:lang w:val="en-US" w:eastAsia="en-US"/>
              </w:rPr>
              <w:t>9</w:t>
            </w:r>
            <w:r w:rsidR="006C6396">
              <w:rPr>
                <w:lang w:val="en-US" w:eastAsia="en-US"/>
              </w:rPr>
              <w:t xml:space="preserve">, </w:t>
            </w:r>
            <w:r w:rsidR="0045714E">
              <w:rPr>
                <w:lang w:val="en-US" w:eastAsia="en-US"/>
              </w:rPr>
              <w:t>1</w:t>
            </w:r>
            <w:r w:rsidR="007E5705">
              <w:rPr>
                <w:lang w:val="en-US" w:eastAsia="en-US"/>
              </w:rPr>
              <w:t>3</w:t>
            </w:r>
            <w:r w:rsidR="00942CE2">
              <w:rPr>
                <w:lang w:val="en-US" w:eastAsia="en-US"/>
              </w:rPr>
              <w:t>, 2</w:t>
            </w:r>
            <w:r w:rsidR="007E5705">
              <w:rPr>
                <w:lang w:val="en-US" w:eastAsia="en-US"/>
              </w:rPr>
              <w:t>5</w:t>
            </w:r>
            <w:r w:rsidR="009C6597">
              <w:rPr>
                <w:lang w:val="en-US" w:eastAsia="en-US"/>
              </w:rPr>
              <w:t>, 5</w:t>
            </w:r>
            <w:r w:rsidR="00690408">
              <w:rPr>
                <w:lang w:val="en-US" w:eastAsia="en-US"/>
              </w:rPr>
              <w:t xml:space="preserve">, </w:t>
            </w:r>
            <w:r w:rsidR="0045714E">
              <w:rPr>
                <w:lang w:val="en-US" w:eastAsia="en-US"/>
              </w:rPr>
              <w:t>2</w:t>
            </w:r>
            <w:r w:rsidR="0094450D">
              <w:rPr>
                <w:lang w:val="en-US" w:eastAsia="en-US"/>
              </w:rPr>
              <w:t xml:space="preserve">, </w:t>
            </w:r>
            <w:r w:rsidR="0045714E">
              <w:rPr>
                <w:lang w:val="en-US" w:eastAsia="en-US"/>
              </w:rPr>
              <w:t>1</w:t>
            </w:r>
            <w:r w:rsidR="003962A8">
              <w:rPr>
                <w:lang w:val="en-US" w:eastAsia="en-US"/>
              </w:rPr>
              <w:t>]</w:t>
            </w:r>
          </w:p>
        </w:tc>
      </w:tr>
      <w:tr w:rsidR="00E915ED" w14:paraId="6AFB76E7" w14:textId="77777777" w:rsidTr="00BC63C0">
        <w:tc>
          <w:tcPr>
            <w:tcW w:w="3823" w:type="dxa"/>
          </w:tcPr>
          <w:p w14:paraId="00C0E1F8" w14:textId="4E841E7C" w:rsidR="00E915ED" w:rsidRDefault="00D00691" w:rsidP="00BC63C0">
            <w:pPr>
              <w:rPr>
                <w:lang w:val="en-US" w:eastAsia="en-US"/>
              </w:rPr>
            </w:pPr>
            <w:r>
              <w:rPr>
                <w:lang w:val="en-US" w:eastAsia="en-US"/>
              </w:rPr>
              <w:t>Mobile device secured to patient</w:t>
            </w:r>
          </w:p>
        </w:tc>
        <w:tc>
          <w:tcPr>
            <w:tcW w:w="1842" w:type="dxa"/>
          </w:tcPr>
          <w:p w14:paraId="02A98CF0" w14:textId="3D92599B" w:rsidR="00E915ED" w:rsidRDefault="00D00691" w:rsidP="00BC63C0">
            <w:pPr>
              <w:rPr>
                <w:lang w:val="en-US" w:eastAsia="en-US"/>
              </w:rPr>
            </w:pPr>
            <w:r>
              <w:rPr>
                <w:lang w:val="en-US" w:eastAsia="en-US"/>
              </w:rPr>
              <w:t>1</w:t>
            </w:r>
          </w:p>
        </w:tc>
        <w:tc>
          <w:tcPr>
            <w:tcW w:w="3261" w:type="dxa"/>
          </w:tcPr>
          <w:p w14:paraId="3D907C40" w14:textId="364F64D9" w:rsidR="00E915ED" w:rsidRDefault="00D00691" w:rsidP="00BC63C0">
            <w:pPr>
              <w:rPr>
                <w:lang w:val="en-US" w:eastAsia="en-US"/>
              </w:rPr>
            </w:pPr>
            <w:r>
              <w:rPr>
                <w:lang w:val="en-US" w:eastAsia="en-US"/>
              </w:rPr>
              <w:t>[</w:t>
            </w:r>
            <w:r w:rsidR="0045714E">
              <w:rPr>
                <w:lang w:val="en-US" w:eastAsia="en-US"/>
              </w:rPr>
              <w:t>4</w:t>
            </w:r>
            <w:r>
              <w:rPr>
                <w:lang w:val="en-US" w:eastAsia="en-US"/>
              </w:rPr>
              <w:t>]</w:t>
            </w:r>
          </w:p>
        </w:tc>
      </w:tr>
      <w:tr w:rsidR="00E915ED" w14:paraId="722C82B3" w14:textId="77777777" w:rsidTr="00BC63C0">
        <w:tc>
          <w:tcPr>
            <w:tcW w:w="3823" w:type="dxa"/>
          </w:tcPr>
          <w:p w14:paraId="15ECAB47" w14:textId="15003871" w:rsidR="00E915ED" w:rsidRDefault="00B833C9" w:rsidP="00BC63C0">
            <w:pPr>
              <w:rPr>
                <w:lang w:val="en-US" w:eastAsia="en-US"/>
              </w:rPr>
            </w:pPr>
            <w:r>
              <w:rPr>
                <w:lang w:val="en-US" w:eastAsia="en-US"/>
              </w:rPr>
              <w:t>Immersive V</w:t>
            </w:r>
            <w:r w:rsidR="00E70ABA">
              <w:rPr>
                <w:lang w:val="en-US" w:eastAsia="en-US"/>
              </w:rPr>
              <w:t>R</w:t>
            </w:r>
            <w:r>
              <w:rPr>
                <w:lang w:val="en-US" w:eastAsia="en-US"/>
              </w:rPr>
              <w:t xml:space="preserve"> headset and Controllers</w:t>
            </w:r>
          </w:p>
        </w:tc>
        <w:tc>
          <w:tcPr>
            <w:tcW w:w="1842" w:type="dxa"/>
          </w:tcPr>
          <w:p w14:paraId="33738D1F" w14:textId="4803412C" w:rsidR="00E915ED" w:rsidRDefault="009C6597" w:rsidP="00BC63C0">
            <w:pPr>
              <w:rPr>
                <w:lang w:val="en-US" w:eastAsia="en-US"/>
              </w:rPr>
            </w:pPr>
            <w:r>
              <w:rPr>
                <w:lang w:val="en-US" w:eastAsia="en-US"/>
              </w:rPr>
              <w:t>3</w:t>
            </w:r>
          </w:p>
        </w:tc>
        <w:tc>
          <w:tcPr>
            <w:tcW w:w="3261" w:type="dxa"/>
          </w:tcPr>
          <w:p w14:paraId="72F9BF4B" w14:textId="6CD5D6F4" w:rsidR="00E915ED" w:rsidRDefault="00B833C9" w:rsidP="00BC63C0">
            <w:pPr>
              <w:rPr>
                <w:lang w:val="en-US" w:eastAsia="en-US"/>
              </w:rPr>
            </w:pPr>
            <w:r>
              <w:rPr>
                <w:lang w:val="en-US" w:eastAsia="en-US"/>
              </w:rPr>
              <w:t>[</w:t>
            </w:r>
            <w:r w:rsidR="0045714E">
              <w:rPr>
                <w:lang w:val="en-US" w:eastAsia="en-US"/>
              </w:rPr>
              <w:t>3</w:t>
            </w:r>
            <w:r w:rsidR="003962A8">
              <w:rPr>
                <w:lang w:val="en-US" w:eastAsia="en-US"/>
              </w:rPr>
              <w:t xml:space="preserve">, </w:t>
            </w:r>
            <w:r w:rsidR="0045714E">
              <w:rPr>
                <w:lang w:val="en-US" w:eastAsia="en-US"/>
              </w:rPr>
              <w:t>1</w:t>
            </w:r>
            <w:r w:rsidR="007E5705">
              <w:rPr>
                <w:lang w:val="en-US" w:eastAsia="en-US"/>
              </w:rPr>
              <w:t>6</w:t>
            </w:r>
            <w:r w:rsidR="00147CA3">
              <w:rPr>
                <w:lang w:val="en-US" w:eastAsia="en-US"/>
              </w:rPr>
              <w:t>, 14</w:t>
            </w:r>
            <w:r>
              <w:rPr>
                <w:lang w:val="en-US" w:eastAsia="en-US"/>
              </w:rPr>
              <w:t>]</w:t>
            </w:r>
          </w:p>
        </w:tc>
      </w:tr>
      <w:tr w:rsidR="00E915ED" w14:paraId="78DD6C94" w14:textId="77777777" w:rsidTr="00BC63C0">
        <w:tc>
          <w:tcPr>
            <w:tcW w:w="3823" w:type="dxa"/>
          </w:tcPr>
          <w:p w14:paraId="08A29E65" w14:textId="61A585BA" w:rsidR="00E915ED" w:rsidRDefault="003060AA" w:rsidP="00BC63C0">
            <w:pPr>
              <w:rPr>
                <w:lang w:val="en-US" w:eastAsia="en-US"/>
              </w:rPr>
            </w:pPr>
            <w:r>
              <w:rPr>
                <w:lang w:val="en-US" w:eastAsia="en-US"/>
              </w:rPr>
              <w:t>Tactile buttons</w:t>
            </w:r>
          </w:p>
        </w:tc>
        <w:tc>
          <w:tcPr>
            <w:tcW w:w="1842" w:type="dxa"/>
          </w:tcPr>
          <w:p w14:paraId="61A3308D" w14:textId="260827C8" w:rsidR="00E915ED" w:rsidRDefault="003060AA" w:rsidP="00BC63C0">
            <w:pPr>
              <w:rPr>
                <w:lang w:val="en-US" w:eastAsia="en-US"/>
              </w:rPr>
            </w:pPr>
            <w:r>
              <w:rPr>
                <w:lang w:val="en-US" w:eastAsia="en-US"/>
              </w:rPr>
              <w:t>1</w:t>
            </w:r>
          </w:p>
        </w:tc>
        <w:tc>
          <w:tcPr>
            <w:tcW w:w="3261" w:type="dxa"/>
          </w:tcPr>
          <w:p w14:paraId="4C8A8357" w14:textId="679B0119" w:rsidR="00E915ED" w:rsidRDefault="00942CE2" w:rsidP="00BC63C0">
            <w:pPr>
              <w:rPr>
                <w:lang w:val="en-US" w:eastAsia="en-US"/>
              </w:rPr>
            </w:pPr>
            <w:r>
              <w:rPr>
                <w:lang w:val="en-US" w:eastAsia="en-US"/>
              </w:rPr>
              <w:t>[1</w:t>
            </w:r>
            <w:r w:rsidR="007E5705">
              <w:rPr>
                <w:lang w:val="en-US" w:eastAsia="en-US"/>
              </w:rPr>
              <w:t>8</w:t>
            </w:r>
            <w:r>
              <w:rPr>
                <w:lang w:val="en-US" w:eastAsia="en-US"/>
              </w:rPr>
              <w:t>]</w:t>
            </w:r>
          </w:p>
        </w:tc>
      </w:tr>
      <w:tr w:rsidR="00E915ED" w14:paraId="21F6B2E4" w14:textId="77777777" w:rsidTr="00BC63C0">
        <w:tc>
          <w:tcPr>
            <w:tcW w:w="3823" w:type="dxa"/>
          </w:tcPr>
          <w:p w14:paraId="44B3EA65" w14:textId="7575BF53" w:rsidR="00E915ED" w:rsidRDefault="00690408" w:rsidP="00BC63C0">
            <w:pPr>
              <w:rPr>
                <w:lang w:val="en-US" w:eastAsia="en-US"/>
              </w:rPr>
            </w:pPr>
            <w:r>
              <w:rPr>
                <w:lang w:val="en-US" w:eastAsia="en-US"/>
              </w:rPr>
              <w:t xml:space="preserve">Haptic device (Novint Falcon, </w:t>
            </w:r>
            <w:r w:rsidRPr="00690408">
              <w:rPr>
                <w:lang w:val="en-US" w:eastAsia="en-US"/>
              </w:rPr>
              <w:t>Omni Phantom</w:t>
            </w:r>
            <w:r>
              <w:rPr>
                <w:lang w:val="en-US" w:eastAsia="en-US"/>
              </w:rPr>
              <w:t>)</w:t>
            </w:r>
          </w:p>
        </w:tc>
        <w:tc>
          <w:tcPr>
            <w:tcW w:w="1842" w:type="dxa"/>
          </w:tcPr>
          <w:p w14:paraId="4533FF0E" w14:textId="21E55BBD" w:rsidR="00E915ED" w:rsidRDefault="00690408" w:rsidP="00BC63C0">
            <w:pPr>
              <w:rPr>
                <w:lang w:val="en-US" w:eastAsia="en-US"/>
              </w:rPr>
            </w:pPr>
            <w:r>
              <w:rPr>
                <w:lang w:val="en-US" w:eastAsia="en-US"/>
              </w:rPr>
              <w:t>1</w:t>
            </w:r>
          </w:p>
        </w:tc>
        <w:tc>
          <w:tcPr>
            <w:tcW w:w="3261" w:type="dxa"/>
          </w:tcPr>
          <w:p w14:paraId="76CC982B" w14:textId="73B24318"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707CF468" w14:textId="77777777" w:rsidTr="00BC63C0">
        <w:tc>
          <w:tcPr>
            <w:tcW w:w="3823" w:type="dxa"/>
          </w:tcPr>
          <w:p w14:paraId="26EEA49C" w14:textId="624E3B7D" w:rsidR="00E915ED" w:rsidRDefault="00690408" w:rsidP="00BC63C0">
            <w:pPr>
              <w:rPr>
                <w:lang w:val="en-US" w:eastAsia="en-US"/>
              </w:rPr>
            </w:pPr>
            <w:r>
              <w:rPr>
                <w:lang w:val="en-US" w:eastAsia="en-US"/>
              </w:rPr>
              <w:t>Wii balance board</w:t>
            </w:r>
          </w:p>
        </w:tc>
        <w:tc>
          <w:tcPr>
            <w:tcW w:w="1842" w:type="dxa"/>
          </w:tcPr>
          <w:p w14:paraId="2C2DC106" w14:textId="6E4D1C4C" w:rsidR="00E915ED" w:rsidRDefault="00690408" w:rsidP="00BC63C0">
            <w:pPr>
              <w:rPr>
                <w:lang w:val="en-US" w:eastAsia="en-US"/>
              </w:rPr>
            </w:pPr>
            <w:r>
              <w:rPr>
                <w:lang w:val="en-US" w:eastAsia="en-US"/>
              </w:rPr>
              <w:t>1</w:t>
            </w:r>
          </w:p>
        </w:tc>
        <w:tc>
          <w:tcPr>
            <w:tcW w:w="3261" w:type="dxa"/>
          </w:tcPr>
          <w:p w14:paraId="7252E08A" w14:textId="66466ACA"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6CEA3020" w14:textId="77777777" w:rsidTr="00BC63C0">
        <w:tc>
          <w:tcPr>
            <w:tcW w:w="3823" w:type="dxa"/>
          </w:tcPr>
          <w:p w14:paraId="49214154" w14:textId="5E2D561C" w:rsidR="00E915ED" w:rsidRDefault="0094450D" w:rsidP="00BC63C0">
            <w:pPr>
              <w:rPr>
                <w:lang w:val="en-US" w:eastAsia="en-US"/>
              </w:rPr>
            </w:pPr>
            <w:r>
              <w:rPr>
                <w:lang w:val="en-US" w:eastAsia="en-US"/>
              </w:rPr>
              <w:t>Nintendo Wii remote</w:t>
            </w:r>
          </w:p>
        </w:tc>
        <w:tc>
          <w:tcPr>
            <w:tcW w:w="1842" w:type="dxa"/>
          </w:tcPr>
          <w:p w14:paraId="1BD41C91" w14:textId="0C4D5A46" w:rsidR="00E915ED" w:rsidRDefault="0094450D" w:rsidP="00BC63C0">
            <w:pPr>
              <w:rPr>
                <w:lang w:val="en-US" w:eastAsia="en-US"/>
              </w:rPr>
            </w:pPr>
            <w:r>
              <w:rPr>
                <w:lang w:val="en-US" w:eastAsia="en-US"/>
              </w:rPr>
              <w:t>1</w:t>
            </w:r>
          </w:p>
        </w:tc>
        <w:tc>
          <w:tcPr>
            <w:tcW w:w="3261" w:type="dxa"/>
          </w:tcPr>
          <w:p w14:paraId="3358B37A" w14:textId="367BB1DB" w:rsidR="00E915ED" w:rsidRDefault="0094450D" w:rsidP="00BC63C0">
            <w:pPr>
              <w:rPr>
                <w:lang w:val="en-US" w:eastAsia="en-US"/>
              </w:rPr>
            </w:pPr>
            <w:r>
              <w:rPr>
                <w:lang w:val="en-US" w:eastAsia="en-US"/>
              </w:rPr>
              <w:t>[1]</w:t>
            </w:r>
          </w:p>
        </w:tc>
      </w:tr>
    </w:tbl>
    <w:p w14:paraId="72F41812" w14:textId="77777777" w:rsidR="000B4CD6" w:rsidRDefault="000B4CD6" w:rsidP="00093631">
      <w:pPr>
        <w:rPr>
          <w:lang w:val="en-US" w:eastAsia="en-US"/>
        </w:rPr>
      </w:pPr>
    </w:p>
    <w:p w14:paraId="3C500B5C" w14:textId="322C9DF3" w:rsidR="0000623A" w:rsidRDefault="0000623A" w:rsidP="00093631">
      <w:pPr>
        <w:rPr>
          <w:lang w:val="en-US" w:eastAsia="en-US"/>
        </w:rPr>
      </w:pPr>
      <w:r>
        <w:rPr>
          <w:lang w:val="en-US" w:eastAsia="en-US"/>
        </w:rPr>
        <w:t xml:space="preserve">As </w:t>
      </w:r>
      <w:r w:rsidR="00BE4F30">
        <w:rPr>
          <w:lang w:val="en-US" w:eastAsia="en-US"/>
        </w:rPr>
        <w:t>shown</w:t>
      </w:r>
      <w:r>
        <w:rPr>
          <w:lang w:val="en-US" w:eastAsia="en-US"/>
        </w:rPr>
        <w:t xml:space="preserve"> by the table the most common interaction device is a </w:t>
      </w:r>
      <w:r w:rsidR="00531404">
        <w:rPr>
          <w:lang w:val="en-US" w:eastAsia="en-US"/>
        </w:rPr>
        <w:t>vision-based</w:t>
      </w:r>
      <w:r>
        <w:rPr>
          <w:lang w:val="en-US" w:eastAsia="en-US"/>
        </w:rPr>
        <w:t xml:space="preserve"> camera input. This is most commonly a Kinect device but can also be other </w:t>
      </w:r>
      <w:r w:rsidR="00BE4F30">
        <w:rPr>
          <w:lang w:val="en-US" w:eastAsia="en-US"/>
        </w:rPr>
        <w:t>vision-based</w:t>
      </w:r>
      <w:r>
        <w:rPr>
          <w:lang w:val="en-US" w:eastAsia="en-US"/>
        </w:rPr>
        <w:t xml:space="preserve"> input devices like </w:t>
      </w:r>
      <w:r w:rsidR="006F6B69">
        <w:rPr>
          <w:lang w:val="en-US" w:eastAsia="en-US"/>
        </w:rPr>
        <w:t xml:space="preserve">the </w:t>
      </w:r>
      <w:r w:rsidR="00A96772">
        <w:rPr>
          <w:lang w:val="en-US" w:eastAsia="en-US"/>
        </w:rPr>
        <w:t>PlayStation</w:t>
      </w:r>
      <w:r w:rsidR="006F6B69">
        <w:rPr>
          <w:lang w:val="en-US" w:eastAsia="en-US"/>
        </w:rPr>
        <w:t xml:space="preserve"> 3 eye [</w:t>
      </w:r>
      <w:r w:rsidR="00D95CFA">
        <w:rPr>
          <w:lang w:val="en-US" w:eastAsia="en-US"/>
        </w:rPr>
        <w:t>2</w:t>
      </w:r>
      <w:r w:rsidR="006F6B69">
        <w:rPr>
          <w:lang w:val="en-US" w:eastAsia="en-US"/>
        </w:rPr>
        <w:t>].</w:t>
      </w:r>
    </w:p>
    <w:p w14:paraId="79454658" w14:textId="1EAA3D7D" w:rsidR="006F6B69" w:rsidRDefault="006F6B69" w:rsidP="00093631">
      <w:pPr>
        <w:rPr>
          <w:lang w:val="en-US" w:eastAsia="en-US"/>
        </w:rPr>
      </w:pPr>
      <w:r>
        <w:rPr>
          <w:lang w:val="en-US" w:eastAsia="en-US"/>
        </w:rPr>
        <w:t>This is due to the low cost of the hardware required.</w:t>
      </w:r>
      <w:r w:rsidRPr="006F6B69">
        <w:t xml:space="preserve"> </w:t>
      </w:r>
      <w:r>
        <w:t>(</w:t>
      </w:r>
      <w:r w:rsidRPr="006F6B69">
        <w:rPr>
          <w:lang w:val="en-US" w:eastAsia="en-US"/>
        </w:rPr>
        <w:t>Tamayo-Serrano</w:t>
      </w:r>
      <w:r w:rsidR="00E763FC">
        <w:rPr>
          <w:lang w:val="en-US" w:eastAsia="en-US"/>
        </w:rPr>
        <w:t xml:space="preserve"> et al, 2018</w:t>
      </w:r>
      <w:r>
        <w:rPr>
          <w:lang w:val="en-US" w:eastAsia="en-US"/>
        </w:rPr>
        <w:t xml:space="preserve">) identified </w:t>
      </w:r>
      <w:r w:rsidR="00BE4F30">
        <w:rPr>
          <w:lang w:val="en-US" w:eastAsia="en-US"/>
        </w:rPr>
        <w:t>low-cost</w:t>
      </w:r>
      <w:r>
        <w:rPr>
          <w:lang w:val="en-US" w:eastAsia="en-US"/>
        </w:rPr>
        <w:t xml:space="preserve"> solutions as being another feature of rehabilitation applications. This is due to the therapy </w:t>
      </w:r>
      <w:r w:rsidR="00BE4F30">
        <w:rPr>
          <w:lang w:val="en-US" w:eastAsia="en-US"/>
        </w:rPr>
        <w:t>being designed for</w:t>
      </w:r>
      <w:r>
        <w:rPr>
          <w:lang w:val="en-US" w:eastAsia="en-US"/>
        </w:rPr>
        <w:t xml:space="preserve"> home use, therefore must be affordable. It was also found that patients were willing to pay costs ranging from 300 to 1500 dollars. </w:t>
      </w:r>
    </w:p>
    <w:p w14:paraId="638CBD71" w14:textId="77777777" w:rsidR="006F6B69" w:rsidRDefault="006F6B69" w:rsidP="00093631">
      <w:pPr>
        <w:rPr>
          <w:lang w:val="en-US" w:eastAsia="en-US"/>
        </w:rPr>
      </w:pPr>
    </w:p>
    <w:p w14:paraId="7812A2F5" w14:textId="2A385003" w:rsidR="006F6B69" w:rsidRDefault="006F6B69" w:rsidP="00093631">
      <w:pPr>
        <w:rPr>
          <w:lang w:eastAsia="en-US"/>
        </w:rPr>
      </w:pPr>
      <w:r>
        <w:rPr>
          <w:lang w:val="en-US" w:eastAsia="en-US"/>
        </w:rPr>
        <w:t>Studies [</w:t>
      </w:r>
      <w:r w:rsidR="00D95CFA">
        <w:rPr>
          <w:lang w:val="en-US" w:eastAsia="en-US"/>
        </w:rPr>
        <w:t>3</w:t>
      </w:r>
      <w:r>
        <w:rPr>
          <w:lang w:val="en-US" w:eastAsia="en-US"/>
        </w:rPr>
        <w:t xml:space="preserve">, </w:t>
      </w:r>
      <w:r w:rsidR="00D95CFA">
        <w:rPr>
          <w:lang w:val="en-US" w:eastAsia="en-US"/>
        </w:rPr>
        <w:t>1</w:t>
      </w:r>
      <w:r w:rsidR="0057429C">
        <w:rPr>
          <w:lang w:val="en-US" w:eastAsia="en-US"/>
        </w:rPr>
        <w:t>6</w:t>
      </w:r>
      <w:r>
        <w:rPr>
          <w:lang w:val="en-US" w:eastAsia="en-US"/>
        </w:rPr>
        <w:t xml:space="preserve"> and 1</w:t>
      </w:r>
      <w:r w:rsidR="0057429C">
        <w:rPr>
          <w:lang w:val="en-US" w:eastAsia="en-US"/>
        </w:rPr>
        <w:t>4</w:t>
      </w:r>
      <w:r w:rsidR="00D95CFA">
        <w:rPr>
          <w:lang w:val="en-US" w:eastAsia="en-US"/>
        </w:rPr>
        <w:t>]</w:t>
      </w:r>
      <w:r>
        <w:rPr>
          <w:lang w:val="en-US" w:eastAsia="en-US"/>
        </w:rPr>
        <w:t xml:space="preserve"> </w:t>
      </w:r>
      <w:r w:rsidR="00A96772">
        <w:rPr>
          <w:lang w:val="en-US" w:eastAsia="en-US"/>
        </w:rPr>
        <w:t>all used V</w:t>
      </w:r>
      <w:r w:rsidR="00FD4C6D">
        <w:rPr>
          <w:lang w:val="en-US" w:eastAsia="en-US"/>
        </w:rPr>
        <w:t>R</w:t>
      </w:r>
      <w:r w:rsidR="001E0558">
        <w:rPr>
          <w:lang w:val="en-US" w:eastAsia="en-US"/>
        </w:rPr>
        <w:t xml:space="preserve"> headsets and controllers as the interface for their applications. </w:t>
      </w:r>
      <w:r w:rsidR="00686252">
        <w:rPr>
          <w:lang w:val="en-US" w:eastAsia="en-US"/>
        </w:rPr>
        <w:t>(</w:t>
      </w:r>
      <w:r w:rsidR="001E0558" w:rsidRPr="00B833C9">
        <w:rPr>
          <w:lang w:eastAsia="en-US"/>
        </w:rPr>
        <w:t>Chen</w:t>
      </w:r>
      <w:r w:rsidR="001E0558">
        <w:rPr>
          <w:lang w:eastAsia="en-US"/>
        </w:rPr>
        <w:t xml:space="preserve"> et al</w:t>
      </w:r>
      <w:r w:rsidR="00686252">
        <w:rPr>
          <w:lang w:eastAsia="en-US"/>
        </w:rPr>
        <w:t>, 2022)</w:t>
      </w:r>
      <w:r w:rsidR="00A96772">
        <w:rPr>
          <w:lang w:eastAsia="en-US"/>
        </w:rPr>
        <w:t xml:space="preserve"> states that as V</w:t>
      </w:r>
      <w:r w:rsidR="00FD4C6D">
        <w:rPr>
          <w:lang w:eastAsia="en-US"/>
        </w:rPr>
        <w:t>R</w:t>
      </w:r>
      <w:r w:rsidR="001E0558">
        <w:rPr>
          <w:lang w:eastAsia="en-US"/>
        </w:rPr>
        <w:t xml:space="preserve"> technology is advancing it is becoming more cost effective and accessible to the public. This likely explains why</w:t>
      </w:r>
      <w:r w:rsidR="00FD4C6D">
        <w:rPr>
          <w:lang w:eastAsia="en-US"/>
        </w:rPr>
        <w:t xml:space="preserve"> the second most studied interaction device is</w:t>
      </w:r>
      <w:r w:rsidR="001E0558">
        <w:rPr>
          <w:lang w:eastAsia="en-US"/>
        </w:rPr>
        <w:t xml:space="preserve"> immersive </w:t>
      </w:r>
      <w:r w:rsidR="00A96772">
        <w:rPr>
          <w:lang w:eastAsia="en-US"/>
        </w:rPr>
        <w:t>V</w:t>
      </w:r>
      <w:r w:rsidR="00FD4C6D">
        <w:rPr>
          <w:lang w:eastAsia="en-US"/>
        </w:rPr>
        <w:t>R</w:t>
      </w:r>
      <w:r w:rsidR="001E0558">
        <w:rPr>
          <w:lang w:eastAsia="en-US"/>
        </w:rPr>
        <w:t xml:space="preserve"> technologies</w:t>
      </w:r>
      <w:r w:rsidR="00FD4C6D">
        <w:rPr>
          <w:lang w:eastAsia="en-US"/>
        </w:rPr>
        <w:t>.</w:t>
      </w:r>
    </w:p>
    <w:p w14:paraId="7A14FB32" w14:textId="77777777" w:rsidR="001E0558" w:rsidRDefault="001E0558" w:rsidP="00093631">
      <w:pPr>
        <w:rPr>
          <w:lang w:eastAsia="en-US"/>
        </w:rPr>
      </w:pPr>
    </w:p>
    <w:p w14:paraId="1576AA06" w14:textId="1D734568" w:rsidR="001E0558" w:rsidRDefault="00250459" w:rsidP="00093631">
      <w:pPr>
        <w:rPr>
          <w:lang w:eastAsia="en-US"/>
        </w:rPr>
      </w:pPr>
      <w:r>
        <w:rPr>
          <w:lang w:eastAsia="en-US"/>
        </w:rPr>
        <w:t>One</w:t>
      </w:r>
      <w:r w:rsidR="001E0558">
        <w:rPr>
          <w:lang w:eastAsia="en-US"/>
        </w:rPr>
        <w:t xml:space="preserve"> study [</w:t>
      </w:r>
      <w:r w:rsidR="00D95CFA">
        <w:rPr>
          <w:lang w:eastAsia="en-US"/>
        </w:rPr>
        <w:t>2</w:t>
      </w:r>
      <w:r w:rsidR="0057429C">
        <w:rPr>
          <w:lang w:eastAsia="en-US"/>
        </w:rPr>
        <w:t>1</w:t>
      </w:r>
      <w:r w:rsidR="001E0558">
        <w:rPr>
          <w:lang w:eastAsia="en-US"/>
        </w:rPr>
        <w:t>] used etee controllers. etee co</w:t>
      </w:r>
      <w:r w:rsidR="00A96772">
        <w:rPr>
          <w:lang w:eastAsia="en-US"/>
        </w:rPr>
        <w:t>ntrollers, designed to work in V</w:t>
      </w:r>
      <w:r w:rsidR="00FD4C6D">
        <w:rPr>
          <w:lang w:eastAsia="en-US"/>
        </w:rPr>
        <w:t>R</w:t>
      </w:r>
      <w:r w:rsidR="001E0558">
        <w:rPr>
          <w:lang w:eastAsia="en-US"/>
        </w:rPr>
        <w:t xml:space="preserve"> gaming applications have also been used in non</w:t>
      </w:r>
      <w:r w:rsidR="00A96772">
        <w:rPr>
          <w:lang w:eastAsia="en-US"/>
        </w:rPr>
        <w:t>-</w:t>
      </w:r>
      <w:r w:rsidR="001E0558">
        <w:rPr>
          <w:lang w:eastAsia="en-US"/>
        </w:rPr>
        <w:t>im</w:t>
      </w:r>
      <w:r w:rsidR="00A96772">
        <w:rPr>
          <w:lang w:eastAsia="en-US"/>
        </w:rPr>
        <w:t>mersive V</w:t>
      </w:r>
      <w:r w:rsidR="00FD4C6D">
        <w:rPr>
          <w:lang w:eastAsia="en-US"/>
        </w:rPr>
        <w:t>R</w:t>
      </w:r>
      <w:r w:rsidR="001E0558">
        <w:rPr>
          <w:lang w:eastAsia="en-US"/>
        </w:rPr>
        <w:t xml:space="preserve"> contexts to create therapy applications. </w:t>
      </w:r>
      <w:r w:rsidR="00686252">
        <w:rPr>
          <w:lang w:eastAsia="en-US"/>
        </w:rPr>
        <w:t>(</w:t>
      </w:r>
      <w:r w:rsidR="001E0558" w:rsidRPr="00E915ED">
        <w:rPr>
          <w:lang w:eastAsia="en-US"/>
        </w:rPr>
        <w:t>Strong</w:t>
      </w:r>
      <w:r w:rsidR="001E0558">
        <w:rPr>
          <w:lang w:eastAsia="en-US"/>
        </w:rPr>
        <w:t xml:space="preserve"> et al</w:t>
      </w:r>
      <w:r w:rsidR="00686252">
        <w:rPr>
          <w:lang w:eastAsia="en-US"/>
        </w:rPr>
        <w:t>, 2022)</w:t>
      </w:r>
      <w:r w:rsidR="001E0558">
        <w:rPr>
          <w:lang w:eastAsia="en-US"/>
        </w:rPr>
        <w:t xml:space="preserve"> were able to utilize the controllers capacitive sensing technology to be able to record the patients hand position. This data was used to create a gamified experience where users would have to match the hand gestures showed on the screen. </w:t>
      </w:r>
    </w:p>
    <w:p w14:paraId="23D98FE7" w14:textId="77777777" w:rsidR="001E0558" w:rsidRDefault="001E0558" w:rsidP="00093631">
      <w:pPr>
        <w:rPr>
          <w:lang w:eastAsia="en-US"/>
        </w:rPr>
      </w:pPr>
    </w:p>
    <w:p w14:paraId="7C036B51" w14:textId="6EBB9376" w:rsidR="001E0558" w:rsidRDefault="001E0558" w:rsidP="00093631">
      <w:pPr>
        <w:rPr>
          <w:lang w:val="en-US" w:eastAsia="en-US"/>
        </w:rPr>
      </w:pPr>
      <w:r>
        <w:rPr>
          <w:lang w:eastAsia="en-US"/>
        </w:rPr>
        <w:t xml:space="preserve">The use of haptic devices as mentioned by </w:t>
      </w:r>
      <w:r w:rsidR="00CE566C">
        <w:rPr>
          <w:lang w:eastAsia="en-US"/>
        </w:rPr>
        <w:t>(</w:t>
      </w:r>
      <w:r w:rsidR="00CE566C" w:rsidRPr="00690408">
        <w:rPr>
          <w:lang w:eastAsia="en-US"/>
        </w:rPr>
        <w:t>Borghese</w:t>
      </w:r>
      <w:r w:rsidR="00CE566C">
        <w:rPr>
          <w:lang w:eastAsia="en-US"/>
        </w:rPr>
        <w:t xml:space="preserve"> et al</w:t>
      </w:r>
      <w:r w:rsidR="00686252">
        <w:rPr>
          <w:lang w:eastAsia="en-US"/>
        </w:rPr>
        <w:t>, 2012</w:t>
      </w:r>
      <w:r w:rsidR="00CE566C">
        <w:rPr>
          <w:lang w:eastAsia="en-US"/>
        </w:rPr>
        <w:t xml:space="preserve">) is interesting and novel and may be effective in UL rehabilitation due to the haptic feedback they provide to the user. However, the devices cost is likely what has caused them to be infrequently used in studies. </w:t>
      </w:r>
    </w:p>
    <w:p w14:paraId="6BC33B6C" w14:textId="77777777" w:rsidR="006F6B69" w:rsidRDefault="006F6B69" w:rsidP="00093631">
      <w:pPr>
        <w:rPr>
          <w:lang w:val="en-US" w:eastAsia="en-US"/>
        </w:rPr>
      </w:pPr>
    </w:p>
    <w:p w14:paraId="1FB3FA4C" w14:textId="7A707A7F" w:rsidR="000B4CD6" w:rsidRDefault="000B4CD6" w:rsidP="00194AD4">
      <w:pPr>
        <w:pStyle w:val="Heading3"/>
        <w:rPr>
          <w:lang w:val="en-US" w:eastAsia="en-US"/>
        </w:rPr>
      </w:pPr>
      <w:bookmarkStart w:id="25" w:name="_Toc182906127"/>
      <w:r>
        <w:rPr>
          <w:lang w:val="en-US" w:eastAsia="en-US"/>
        </w:rPr>
        <w:t>Motivational Rewards</w:t>
      </w:r>
      <w:bookmarkEnd w:id="25"/>
    </w:p>
    <w:p w14:paraId="15D1A989" w14:textId="77777777" w:rsidR="00DE2665" w:rsidRDefault="00DE2665" w:rsidP="00093631">
      <w:pPr>
        <w:rPr>
          <w:lang w:val="en-US" w:eastAsia="en-US"/>
        </w:rPr>
      </w:pPr>
    </w:p>
    <w:p w14:paraId="3B1D4259" w14:textId="47726F48" w:rsidR="00DE2665" w:rsidRDefault="00CE566C" w:rsidP="00093631">
      <w:pPr>
        <w:rPr>
          <w:lang w:val="en-US" w:eastAsia="en-US"/>
        </w:rPr>
      </w:pPr>
      <w:r>
        <w:rPr>
          <w:lang w:val="en-US" w:eastAsia="en-US"/>
        </w:rPr>
        <w:lastRenderedPageBreak/>
        <w:t>This is referring to points or ranking syst</w:t>
      </w:r>
      <w:r w:rsidR="0099198F">
        <w:rPr>
          <w:lang w:val="en-US" w:eastAsia="en-US"/>
        </w:rPr>
        <w:t xml:space="preserve">ems, and they are regarded by </w:t>
      </w:r>
      <w:r>
        <w:rPr>
          <w:lang w:val="en-US" w:eastAsia="en-US"/>
        </w:rPr>
        <w:t>(</w:t>
      </w:r>
      <w:r w:rsidR="009B1F2C">
        <w:rPr>
          <w:lang w:val="en-US" w:eastAsia="en-US"/>
        </w:rPr>
        <w:t>Tamayo-Serrano et al, 2018</w:t>
      </w:r>
      <w:r>
        <w:rPr>
          <w:lang w:val="en-US" w:eastAsia="en-US"/>
        </w:rPr>
        <w:t xml:space="preserve">) as </w:t>
      </w:r>
      <w:r w:rsidR="00C7739F">
        <w:rPr>
          <w:lang w:val="en-US" w:eastAsia="en-US"/>
        </w:rPr>
        <w:t>effective ways</w:t>
      </w:r>
      <w:r>
        <w:rPr>
          <w:lang w:val="en-US" w:eastAsia="en-US"/>
        </w:rPr>
        <w:t xml:space="preserve"> of generating motivation. An interesting point made by (</w:t>
      </w:r>
      <w:r w:rsidRPr="00CE566C">
        <w:rPr>
          <w:lang w:eastAsia="en-US"/>
        </w:rPr>
        <w:t>Toledo-Delgado</w:t>
      </w:r>
      <w:r>
        <w:rPr>
          <w:lang w:eastAsia="en-US"/>
        </w:rPr>
        <w:t xml:space="preserve"> et al</w:t>
      </w:r>
      <w:r w:rsidR="0099198F">
        <w:rPr>
          <w:lang w:eastAsia="en-US"/>
        </w:rPr>
        <w:t>, 2013</w:t>
      </w:r>
      <w:r>
        <w:rPr>
          <w:lang w:eastAsia="en-US"/>
        </w:rPr>
        <w:t xml:space="preserve">) and referenced by </w:t>
      </w:r>
      <w:r>
        <w:rPr>
          <w:lang w:val="en-US" w:eastAsia="en-US"/>
        </w:rPr>
        <w:t>(</w:t>
      </w:r>
      <w:r w:rsidRPr="00DE2665">
        <w:rPr>
          <w:lang w:val="en-US" w:eastAsia="en-US"/>
        </w:rPr>
        <w:t>Tamayo-Serrano</w:t>
      </w:r>
      <w:r w:rsidR="009B1F2C">
        <w:rPr>
          <w:lang w:val="en-US" w:eastAsia="en-US"/>
        </w:rPr>
        <w:t xml:space="preserve"> et al, 2018</w:t>
      </w:r>
      <w:r>
        <w:rPr>
          <w:lang w:val="en-US" w:eastAsia="en-US"/>
        </w:rPr>
        <w:t xml:space="preserve">) is that </w:t>
      </w:r>
      <w:r w:rsidR="00A819A9">
        <w:rPr>
          <w:lang w:val="en-US" w:eastAsia="en-US"/>
        </w:rPr>
        <w:t xml:space="preserve">a motivational rewarding system in conjuncture with the ability to share these features with others (for example a leaderboard system) can be so effective it can actually generate addiction in the players. </w:t>
      </w:r>
    </w:p>
    <w:p w14:paraId="32BA3657" w14:textId="5A48EBFF" w:rsidR="00A819A9" w:rsidRDefault="00A819A9" w:rsidP="00093631">
      <w:pPr>
        <w:rPr>
          <w:lang w:val="en-US" w:eastAsia="en-US"/>
        </w:rPr>
      </w:pPr>
      <w:r>
        <w:rPr>
          <w:lang w:val="en-US" w:eastAsia="en-US"/>
        </w:rPr>
        <w:t xml:space="preserve">If a rehabilitation application was able to addict its players into using it, then the problem of noncompliance due to lack of </w:t>
      </w:r>
      <w:r w:rsidR="00C7739F">
        <w:rPr>
          <w:lang w:val="en-US" w:eastAsia="en-US"/>
        </w:rPr>
        <w:t>motivation</w:t>
      </w:r>
      <w:r>
        <w:rPr>
          <w:lang w:val="en-US" w:eastAsia="en-US"/>
        </w:rPr>
        <w:t xml:space="preserve"> could be solved. This is important as according to (</w:t>
      </w:r>
      <w:r w:rsidRPr="00A819A9">
        <w:rPr>
          <w:lang w:eastAsia="en-US"/>
        </w:rPr>
        <w:t>Gelineau</w:t>
      </w:r>
      <w:r>
        <w:rPr>
          <w:lang w:eastAsia="en-US"/>
        </w:rPr>
        <w:t xml:space="preserve"> et al</w:t>
      </w:r>
      <w:r w:rsidR="0099198F">
        <w:rPr>
          <w:lang w:eastAsia="en-US"/>
        </w:rPr>
        <w:t>, 2022</w:t>
      </w:r>
      <w:r w:rsidR="001055D0">
        <w:rPr>
          <w:lang w:eastAsia="en-US"/>
        </w:rPr>
        <w:t>: 2</w:t>
      </w:r>
      <w:r>
        <w:rPr>
          <w:lang w:eastAsia="en-US"/>
        </w:rPr>
        <w:t>) “many people do not feel motivated to engage in new habits”.</w:t>
      </w:r>
    </w:p>
    <w:p w14:paraId="632AE7C2" w14:textId="77777777" w:rsidR="00CE566C" w:rsidRPr="00093631" w:rsidRDefault="00CE566C" w:rsidP="00093631">
      <w:pPr>
        <w:rPr>
          <w:lang w:val="en-US" w:eastAsia="en-US"/>
        </w:rPr>
      </w:pPr>
    </w:p>
    <w:p w14:paraId="31E4A35D" w14:textId="25CC89A6" w:rsidR="00C4054B" w:rsidRDefault="0047735C" w:rsidP="00194AD4">
      <w:pPr>
        <w:pStyle w:val="Heading2"/>
      </w:pPr>
      <w:bookmarkStart w:id="26" w:name="_Toc182906128"/>
      <w:r>
        <w:t>D</w:t>
      </w:r>
      <w:r w:rsidR="00042843">
        <w:t xml:space="preserve">igital application to enhance motivation of the </w:t>
      </w:r>
      <w:bookmarkEnd w:id="26"/>
      <w:r w:rsidR="00C7739F">
        <w:t>therapy.</w:t>
      </w:r>
    </w:p>
    <w:p w14:paraId="4C2532BC" w14:textId="77777777" w:rsidR="003C126F" w:rsidRDefault="003C126F" w:rsidP="003C126F">
      <w:pPr>
        <w:rPr>
          <w:lang w:val="en-US" w:eastAsia="en-US"/>
        </w:rPr>
      </w:pPr>
    </w:p>
    <w:p w14:paraId="7F1A8448" w14:textId="1079274D" w:rsidR="003C126F" w:rsidRDefault="006F3421" w:rsidP="003C126F">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This is likely due to the difficulty of creating new hardware as well as the cost of commercial sensors being lower making them better suited to in home rehabilitation systems. The literature also studied the game target, which was found to be usually task driven 62.1% of reviewed material, it was also common to see score driven games 41.1%.</w:t>
      </w:r>
    </w:p>
    <w:p w14:paraId="12E563A8" w14:textId="3A12A7C0" w:rsidR="006F3421" w:rsidRDefault="000B45DB" w:rsidP="003C126F">
      <w:r>
        <w:t xml:space="preserve">When discussing the gameplay approaches for increased engagement and motivation, </w:t>
      </w:r>
      <w:r w:rsidR="00BD2D17" w:rsidRPr="00BD2D17">
        <w:t>(Hadjipanayi et al, 2024)</w:t>
      </w:r>
      <w:r>
        <w:t xml:space="preserve">, highlights the significance of the visual aspects of exergames. Exergames in this context referring to a “subcategory of serious games which incorporate physical activity into their gameplay mechanics” </w:t>
      </w:r>
      <w:r w:rsidR="00BD2D17" w:rsidRPr="00BD2D17">
        <w:t>(Hadjipanayi et al, 2024</w:t>
      </w:r>
      <w:r w:rsidR="00BD2D17">
        <w:t>: 1</w:t>
      </w:r>
      <w:r w:rsidR="00BD2D17" w:rsidRPr="00BD2D17">
        <w:t>)</w:t>
      </w:r>
      <w:r>
        <w:t xml:space="preserve">. Patients appreciate beautiful environments and respond positively to them regardless of the level of sensory immersion </w:t>
      </w:r>
      <w:r w:rsidR="009E6AC8" w:rsidRPr="009E6AC8">
        <w:t>(Hadjipanayi et al, 2024)</w:t>
      </w:r>
      <w:r w:rsidR="009E6AC8">
        <w:t>.</w:t>
      </w:r>
    </w:p>
    <w:p w14:paraId="432E8A9A" w14:textId="5FCEA429" w:rsidR="000B45DB" w:rsidRDefault="000B45DB" w:rsidP="003C126F">
      <w:r>
        <w:t xml:space="preserve">Regrading the art style of the game </w:t>
      </w:r>
      <w:r w:rsidR="009E6AC8" w:rsidRPr="009E6AC8">
        <w:t>(Hadjipanayi et al, 2024)</w:t>
      </w:r>
      <w:r>
        <w:t xml:space="preserve"> commented on the realism of the graphics regarding the effect of realistic graphics on player investment and motivation. While </w:t>
      </w:r>
      <w:r w:rsidR="009E6AC8"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009E6AC8" w:rsidRPr="009E6AC8">
        <w:t>(Hadjipanayi et al, 2024</w:t>
      </w:r>
      <w:r w:rsidR="009E6AC8">
        <w:t>: 6</w:t>
      </w:r>
      <w:r w:rsidR="009E6AC8" w:rsidRPr="009E6AC8">
        <w:t>)</w:t>
      </w:r>
      <w:r>
        <w:t xml:space="preserve">. They also go on to reference </w:t>
      </w:r>
      <w:r w:rsidR="00730CDF">
        <w:t xml:space="preserve">(H.-T. Jung, et al, 2020) and (G. Burdea et al, 2021) stating that highly detailed and photorealistic graphics may cognitively overwhelm and cause discomfort to patients with neurological impairments. </w:t>
      </w:r>
    </w:p>
    <w:p w14:paraId="62FD59E1" w14:textId="77777777" w:rsidR="0045636C" w:rsidRDefault="0045636C" w:rsidP="003C126F"/>
    <w:p w14:paraId="0F3F0CEC" w14:textId="6AE770A6" w:rsidR="0045636C" w:rsidRDefault="0045636C" w:rsidP="003C126F">
      <w:r>
        <w:t xml:space="preserve">Providing on screen visual feedback, for example a virtual character which performs similar movements to the patient can activate mirror neurons potentially aiding in stroke recovery. (A. Warland et al, 2019) as referenced in </w:t>
      </w:r>
      <w:r w:rsidR="00DC2CFB" w:rsidRPr="009E6AC8">
        <w:t>(Hadjipanayi et al, 2024)</w:t>
      </w:r>
      <w:r>
        <w:t xml:space="preserve">. </w:t>
      </w:r>
      <w:r w:rsidR="00DC2CFB">
        <w:t>Better yet virtual kinematic representation of an upper limb</w:t>
      </w:r>
      <w:r>
        <w:t xml:space="preserve"> synchronised to the paretic </w:t>
      </w:r>
      <w:proofErr w:type="gramStart"/>
      <w:r>
        <w:t>limbs</w:t>
      </w:r>
      <w:proofErr w:type="gramEnd"/>
      <w:r>
        <w:t xml:space="preserve"> movement can help strengthen the control of the paretic limb </w:t>
      </w:r>
      <w:r w:rsidR="00AB7B08">
        <w:t xml:space="preserve">providing instant neural modulation. </w:t>
      </w:r>
      <w:r w:rsidR="002C03C6">
        <w:t xml:space="preserve">(J. Rong et al, 2021), (H. -S. Choi et al, 2019) as cited in </w:t>
      </w:r>
      <w:r w:rsidR="00DC2CFB" w:rsidRPr="009E6AC8">
        <w:t>(Hadjipanayi et al, 2024)</w:t>
      </w:r>
      <w:r w:rsidR="002C03C6">
        <w:t xml:space="preserve">. </w:t>
      </w:r>
    </w:p>
    <w:p w14:paraId="4ED90275" w14:textId="77777777" w:rsidR="002C03C6" w:rsidRDefault="002C03C6" w:rsidP="003C126F"/>
    <w:p w14:paraId="1CFB8064" w14:textId="26035F5A" w:rsidR="003C126F" w:rsidRPr="003167A1" w:rsidRDefault="00DC2CFB" w:rsidP="003C126F">
      <w:r w:rsidRPr="009E6AC8">
        <w:t>(Hadjipanayi et al, 2024)</w:t>
      </w:r>
      <w:r w:rsidR="002C03C6">
        <w:t xml:space="preserve"> also mentions the sign</w:t>
      </w:r>
      <w:r w:rsidR="005F04D0">
        <w:t>ificance</w:t>
      </w:r>
      <w:r w:rsidR="002C03C6">
        <w:t xml:space="preserve"> of in game achievements and their impact on the neurophysiology of the brain during these interventions.</w:t>
      </w:r>
      <w:r w:rsidR="005F04D0">
        <w:t xml:space="preserve"> Another interesting point is that VR exergames can be inherently more engaging compared to traditional rehabilitation intervention but can become monotonous and laborious when repetitive or when the game rewards lose their value </w:t>
      </w:r>
      <w:r w:rsidRPr="009E6AC8">
        <w:t>(Hadjipanayi et al, 2024)</w:t>
      </w:r>
      <w:r w:rsidR="005F04D0">
        <w:t xml:space="preserve">. </w:t>
      </w:r>
      <w:r>
        <w:t>It is possible s</w:t>
      </w:r>
      <w:r w:rsidR="005F04D0">
        <w:t>ocial</w:t>
      </w:r>
      <w:r>
        <w:t xml:space="preserve"> gameplay</w:t>
      </w:r>
      <w:r w:rsidR="005F04D0">
        <w:t xml:space="preserve"> elements may help to offset this. </w:t>
      </w:r>
    </w:p>
    <w:p w14:paraId="6AE18B91" w14:textId="61EA68B5" w:rsidR="00C4054B" w:rsidRDefault="00DB7F50" w:rsidP="00194AD4">
      <w:pPr>
        <w:pStyle w:val="Heading2"/>
      </w:pPr>
      <w:bookmarkStart w:id="27" w:name="_Toc182906129"/>
      <w:r>
        <w:lastRenderedPageBreak/>
        <w:t>D</w:t>
      </w:r>
      <w:r w:rsidR="00042843">
        <w:t xml:space="preserve">igital application to enhance upper limb </w:t>
      </w:r>
      <w:bookmarkEnd w:id="27"/>
      <w:r w:rsidR="00C7739F">
        <w:t>movement.</w:t>
      </w:r>
    </w:p>
    <w:p w14:paraId="532015EB" w14:textId="77777777" w:rsidR="00BC63C0" w:rsidRDefault="00BC63C0" w:rsidP="00BC63C0">
      <w:pPr>
        <w:rPr>
          <w:lang w:val="en-US" w:eastAsia="en-US"/>
        </w:rPr>
      </w:pPr>
    </w:p>
    <w:p w14:paraId="788B586A" w14:textId="46D57CC6" w:rsidR="00C35EAF" w:rsidRDefault="00C35EAF" w:rsidP="00C35EAF">
      <w:r>
        <w:t xml:space="preserve">(Doumas et al, 2021:1)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Doumas et al, 2021:1) The outcome of this literature gives feasibility to this project as it evidences that bespoke games designed to aid in UL rehabilitation are indeed effective and overall, more effective than conventional therapy. </w:t>
      </w:r>
      <w:r w:rsidR="00555463">
        <w:t>As recognised by (</w:t>
      </w:r>
      <w:r w:rsidR="00555463" w:rsidRPr="00555463">
        <w:t>Amorim</w:t>
      </w:r>
      <w:r w:rsidR="00555463">
        <w:t xml:space="preserve"> et al, 2020) game-based therapies are a valid solution for telerehabilitation (rehabilitation conducted remotely). (</w:t>
      </w:r>
      <w:r w:rsidR="00555463" w:rsidRPr="00555463">
        <w:t>Amorim</w:t>
      </w:r>
      <w:r w:rsidR="00555463">
        <w:t xml:space="preserve"> et al, 2020) acknowledges the use of game therapies to bring rehabilitation exercises into a </w:t>
      </w:r>
      <w:r w:rsidR="00D3561A">
        <w:t>patient’s</w:t>
      </w:r>
      <w:r w:rsidR="00555463">
        <w:t xml:space="preserve"> home during the chronic stage to empower the patient to manage their health while being monitored by physicians.  </w:t>
      </w:r>
    </w:p>
    <w:p w14:paraId="14CBE04C" w14:textId="77777777" w:rsidR="00C35EAF" w:rsidRDefault="00C35EAF" w:rsidP="00C35EAF"/>
    <w:p w14:paraId="6C687030" w14:textId="77777777" w:rsidR="00C35EAF" w:rsidRDefault="00C35EAF" w:rsidP="00C35EAF">
      <w:r>
        <w:t xml:space="preserve">Additionally, this piece of literature highlighted essential design features that this project must cater for. Those being the eleven neurorehabilitation principles established by (Maier et al). The literature claimed that for the gamified therapy to be more effective than traditional therapies it must implement at least 8 of these principles. “Indeed, only interventions that met 8 or more principles showed significant impact of moderate effect size on upper limb motor function” (Doumas et al, 2021: 5).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7DA4E48F" w14:textId="77777777" w:rsidR="00C35EAF" w:rsidRPr="00353AF3" w:rsidRDefault="00C35EAF" w:rsidP="00C35EAF"/>
    <w:p w14:paraId="39E13D5B" w14:textId="77777777" w:rsidR="00C35EAF" w:rsidRDefault="00C35EAF" w:rsidP="00C35EAF">
      <w:r>
        <w:t xml:space="preserve">(Vieira et al, 2021) was also focused on the clinical outcomes and efficacy of serious games when used in therapy in motor impairment patients with stroke, multiple sclerosis or cerebral palsy. Unlike the previous however this review took “a closer look at video game design features” (Vieira et al, 2021:1) described in the literatures reviewed. These features being “game genre [GG], game nature [GN], and game development strategy [GDS]” (Vieira et al, 2021: 1). These features were assessed on “how they may contribute toward improving health outcomes” (Vieira et al, 2021: 1). The study agreed with the previous that bespoke made games “tends to give better clinical results although the latter are perceived as more motivating and engaging” (Vieira et al, 2021:2), the latter here referring to commercial off the shelf games. </w:t>
      </w:r>
    </w:p>
    <w:p w14:paraId="10FBAC32" w14:textId="77777777" w:rsidR="00C35EAF" w:rsidRDefault="00C35EAF" w:rsidP="00C35EAF">
      <w:r>
        <w:t xml:space="preserve">This review will be useful when designing the game as it will allow informed decisions to be made about the design of the game. </w:t>
      </w:r>
    </w:p>
    <w:p w14:paraId="2407D16F" w14:textId="77777777" w:rsidR="00C35EAF" w:rsidRDefault="00C35EAF" w:rsidP="00C35EAF"/>
    <w:p w14:paraId="1BC419E2" w14:textId="77777777" w:rsidR="00C35EAF" w:rsidRDefault="00C35EAF" w:rsidP="00C35EAF">
      <w:r>
        <w:t>(</w:t>
      </w:r>
      <w:r w:rsidRPr="00F97F21">
        <w:t>Triandafilou</w:t>
      </w:r>
      <w:r>
        <w:t xml:space="preserve"> et al, 2018)) produced a 3d networked multiuser Virtual Environment for Rehabilitative Gaming Exercises (VERGE) (</w:t>
      </w:r>
      <w:r w:rsidRPr="00D96C7F">
        <w:rPr>
          <w:lang w:eastAsia="en-US"/>
        </w:rPr>
        <w:t>Triandafilou</w:t>
      </w:r>
      <w:r>
        <w:rPr>
          <w:lang w:eastAsia="en-US"/>
        </w:rPr>
        <w:t xml:space="preserve"> et al, 2018:1)</w:t>
      </w:r>
      <w:r>
        <w:t>. Users could control the game through measurements made with a low-cost Kinect device. The study found that “85% of the subjects found the VERGE system to be an effective means of promoting repetitive practice of arm movement” (</w:t>
      </w:r>
      <w:r w:rsidRPr="00D96C7F">
        <w:rPr>
          <w:lang w:eastAsia="en-US"/>
        </w:rPr>
        <w:t>Triandafilou</w:t>
      </w:r>
      <w:r>
        <w:rPr>
          <w:lang w:eastAsia="en-US"/>
        </w:rPr>
        <w:t xml:space="preserve"> et al, 2018:1)</w:t>
      </w:r>
      <w:r>
        <w:t>. The study tested the quantity of useful movement and the motivation to use the system against current therapies. This paper, due to its similarities to this project will play a critical role in the approach of this project.</w:t>
      </w:r>
    </w:p>
    <w:p w14:paraId="531D07E1" w14:textId="5D0C05E1" w:rsidR="00C35EAF" w:rsidRDefault="007155A6" w:rsidP="00C35EAF">
      <w:r>
        <w:lastRenderedPageBreak/>
        <w:t xml:space="preserve">Upper limb functions can be separated into gross and fine motor skills. (Pan, W, 2018). Fine motor skills refereeing to small muscle movements like the hands and gross movements being larger, for example the coordination of the proximal joints such as the shoulder and elbow (Pan, W, 2018). </w:t>
      </w:r>
    </w:p>
    <w:p w14:paraId="0FDF607B" w14:textId="77777777" w:rsidR="007155A6" w:rsidRDefault="007155A6" w:rsidP="00C35EAF"/>
    <w:p w14:paraId="16293FA1" w14:textId="03043CD4" w:rsidR="007155A6" w:rsidRDefault="00F16DCA" w:rsidP="00C35EAF">
      <w:r>
        <w:t xml:space="preserve">(Pan, W, 2018) organised common movements in UL rehabilitation into a series of groups of movements, each group requiring more fine motor control. The groups described are as follows Shoulder, elbow, forearm, wrist, finder and thumb. </w:t>
      </w:r>
      <w:r w:rsidR="008D2BDD">
        <w:t xml:space="preserve">This information is succinctly presented by (Pan, W, 2018) using the following </w:t>
      </w:r>
      <w:r w:rsidR="00EB5F92">
        <w:t>figure.</w:t>
      </w:r>
    </w:p>
    <w:p w14:paraId="549E4B16" w14:textId="63910C12" w:rsidR="00F46C2D" w:rsidRDefault="00E82CD5" w:rsidP="00C35EAF">
      <w:r>
        <w:t>Figure 1 UL stroke movements, original author (Pan, W, 2018: 21)</w:t>
      </w:r>
    </w:p>
    <w:p w14:paraId="16DFD730" w14:textId="38E06CE2" w:rsidR="00F46C2D" w:rsidRDefault="00F46C2D" w:rsidP="00C35EAF">
      <w:r>
        <w:rPr>
          <w:noProof/>
        </w:rPr>
        <w:drawing>
          <wp:inline distT="0" distB="0" distL="0" distR="0" wp14:anchorId="14BDFF2F" wp14:editId="6D6C9ECC">
            <wp:extent cx="5731510" cy="20593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2CA99595" w14:textId="77777777" w:rsidR="00EB5F92" w:rsidRDefault="00EB5F92" w:rsidP="00C35EAF"/>
    <w:p w14:paraId="377B6A9B" w14:textId="5B49ED3A" w:rsidR="00C86136" w:rsidRDefault="00EB5F92" w:rsidP="00C86136">
      <w:pPr>
        <w:rPr>
          <w:lang w:val="en-US" w:eastAsia="en-US"/>
        </w:rPr>
      </w:pPr>
      <w:r>
        <w:t xml:space="preserve">Due to the hardware being used and its sensing capacities the following movements will be omitted in this project. Wrist movements, finger adduction and abduction and thumb extension. It is likely the etee controllers will be able to track the other movements and so can be incorporated into the games design. </w:t>
      </w:r>
    </w:p>
    <w:p w14:paraId="2CD874CF" w14:textId="77777777" w:rsidR="007F1F35" w:rsidRDefault="007F1F35" w:rsidP="00C86136">
      <w:pPr>
        <w:rPr>
          <w:lang w:val="en-US" w:eastAsia="en-US"/>
        </w:rPr>
      </w:pPr>
    </w:p>
    <w:p w14:paraId="13A4949F" w14:textId="45E896A5" w:rsidR="00C86136" w:rsidRDefault="00C86136" w:rsidP="00194AD4">
      <w:pPr>
        <w:pStyle w:val="Heading2"/>
      </w:pPr>
      <w:bookmarkStart w:id="28" w:name="_Toc182906130"/>
      <w:r>
        <w:t>Haptics</w:t>
      </w:r>
      <w:bookmarkEnd w:id="28"/>
      <w:r w:rsidR="008E233B">
        <w:t xml:space="preserve"> for rehabilitation game</w:t>
      </w:r>
    </w:p>
    <w:p w14:paraId="46A0D75B" w14:textId="066C2A67" w:rsidR="00E350DF" w:rsidRDefault="0065003F" w:rsidP="00E350DF">
      <w:pPr>
        <w:rPr>
          <w:lang w:val="en-US" w:eastAsia="en-US"/>
        </w:rPr>
      </w:pPr>
      <w:r>
        <w:rPr>
          <w:lang w:val="en-US" w:eastAsia="en-US"/>
        </w:rPr>
        <w:t xml:space="preserve">Implicit feedback is </w:t>
      </w:r>
      <w:r w:rsidR="00C7739F">
        <w:rPr>
          <w:lang w:val="en-US" w:eastAsia="en-US"/>
        </w:rPr>
        <w:t>an especially important</w:t>
      </w:r>
      <w:r>
        <w:rPr>
          <w:lang w:val="en-US" w:eastAsia="en-US"/>
        </w:rPr>
        <w:t xml:space="preserve">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w:t>
      </w:r>
      <w:r w:rsidR="00A71E47">
        <w:rPr>
          <w:rFonts w:ascii="Arial" w:hAnsi="Arial" w:cs="Arial"/>
          <w:color w:val="222222"/>
          <w:sz w:val="20"/>
          <w:szCs w:val="20"/>
          <w:shd w:val="clear" w:color="auto" w:fill="FFFFFF"/>
        </w:rPr>
        <w:t>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55B629B8" w14:textId="58E0041E" w:rsidR="00C102B3" w:rsidRDefault="00C102B3" w:rsidP="00E350DF">
      <w:pPr>
        <w:rPr>
          <w:lang w:val="en-US" w:eastAsia="en-US"/>
        </w:rPr>
      </w:pPr>
    </w:p>
    <w:p w14:paraId="250AD342" w14:textId="7C403B7A" w:rsidR="00C102B3" w:rsidRPr="00714837" w:rsidRDefault="00C102B3" w:rsidP="00714837">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aur et al, 2018) states </w:t>
      </w:r>
      <w:r w:rsidR="00714837">
        <w:rPr>
          <w:rFonts w:ascii="Arial" w:hAnsi="Arial" w:cs="Arial"/>
          <w:color w:val="222222"/>
          <w:sz w:val="20"/>
          <w:szCs w:val="20"/>
          <w:shd w:val="clear" w:color="auto" w:fill="FFFFFF"/>
        </w:rPr>
        <w:t>increasing haptic support can be used as a means of enhancing the individualization of a virtual reality therapy game. (Baur et al, 2018) also states “</w:t>
      </w:r>
      <w:r w:rsidR="00714837" w:rsidRPr="00714837">
        <w:rPr>
          <w:rFonts w:ascii="Arial" w:hAnsi="Arial" w:cs="Arial"/>
          <w:color w:val="222222"/>
          <w:sz w:val="20"/>
          <w:szCs w:val="20"/>
          <w:shd w:val="clear" w:color="auto" w:fill="FFFFFF"/>
        </w:rPr>
        <w:t>The benefit of social interaction could be increased by</w:t>
      </w:r>
      <w:r w:rsidR="00714837">
        <w:rPr>
          <w:rFonts w:ascii="Arial" w:hAnsi="Arial" w:cs="Arial"/>
          <w:color w:val="222222"/>
          <w:sz w:val="20"/>
          <w:szCs w:val="20"/>
          <w:shd w:val="clear" w:color="auto" w:fill="FFFFFF"/>
        </w:rPr>
        <w:t xml:space="preserve"> </w:t>
      </w:r>
      <w:r w:rsidR="00714837" w:rsidRPr="00714837">
        <w:rPr>
          <w:rFonts w:ascii="Arial" w:hAnsi="Arial" w:cs="Arial"/>
          <w:color w:val="222222"/>
          <w:sz w:val="20"/>
          <w:szCs w:val="20"/>
          <w:shd w:val="clear" w:color="auto" w:fill="FFFFFF"/>
        </w:rPr>
        <w:t>integrating visual, auditory/verbal, and haptic elements.</w:t>
      </w:r>
      <w:r w:rsidR="00714837">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492148B6" w14:textId="77777777" w:rsidR="0065003F" w:rsidRDefault="0065003F" w:rsidP="00E350DF">
      <w:pPr>
        <w:rPr>
          <w:lang w:val="en-US" w:eastAsia="en-US"/>
        </w:rPr>
      </w:pPr>
    </w:p>
    <w:p w14:paraId="68F582E1" w14:textId="77777777" w:rsidR="00E350DF" w:rsidRPr="00E350DF" w:rsidRDefault="00E350DF" w:rsidP="00E350DF">
      <w:pPr>
        <w:rPr>
          <w:lang w:val="en-US" w:eastAsia="en-US"/>
        </w:rPr>
      </w:pPr>
    </w:p>
    <w:p w14:paraId="70DB02F4" w14:textId="6CE6E35A" w:rsidR="0047735C" w:rsidRDefault="0047735C" w:rsidP="00194AD4">
      <w:pPr>
        <w:pStyle w:val="Heading2"/>
      </w:pPr>
      <w:bookmarkStart w:id="29" w:name="_Toc182906131"/>
      <w:r>
        <w:lastRenderedPageBreak/>
        <w:t>Multiplayer Games for Stroke Rehabilitation.</w:t>
      </w:r>
      <w:bookmarkEnd w:id="29"/>
      <w:r>
        <w:t xml:space="preserve"> </w:t>
      </w:r>
    </w:p>
    <w:p w14:paraId="23138E62" w14:textId="5802C1A9" w:rsidR="000277A0" w:rsidRDefault="000277A0" w:rsidP="000277A0">
      <w:pPr>
        <w:rPr>
          <w:lang w:val="en-US" w:eastAsia="en-US"/>
        </w:rPr>
      </w:pPr>
    </w:p>
    <w:p w14:paraId="7CCC673A" w14:textId="0070866F" w:rsidR="000277A0" w:rsidRDefault="000277A0" w:rsidP="000277A0">
      <w:pPr>
        <w:rPr>
          <w:lang w:val="en-US" w:eastAsia="en-US"/>
        </w:rPr>
      </w:pPr>
      <w:r>
        <w:rPr>
          <w:lang w:val="en-US" w:eastAsia="en-US"/>
        </w:rPr>
        <w:t xml:space="preserve">It is well known that patients undergoing stroke rehabilitation can neglect their treatment courses. </w:t>
      </w:r>
      <w:r w:rsidR="00C94776">
        <w:rPr>
          <w:lang w:val="en-US" w:eastAsia="en-US"/>
        </w:rPr>
        <w:t>(</w:t>
      </w:r>
      <w:r w:rsidR="00C94776">
        <w:t xml:space="preserve">Marcos Cordeiro d’Ornellas et al, 2015). </w:t>
      </w:r>
      <w:r>
        <w:rPr>
          <w:lang w:val="en-US" w:eastAsia="en-US"/>
        </w:rPr>
        <w:t xml:space="preserve">This is corroborated </w:t>
      </w:r>
      <w:r w:rsidR="00C94776">
        <w:rPr>
          <w:lang w:val="en-US" w:eastAsia="en-US"/>
        </w:rPr>
        <w:t>by almost all literatures exploring motivation in home stroke rehabilitation. (</w:t>
      </w:r>
      <w:r w:rsidR="00C94776" w:rsidRPr="009363D9">
        <w:rPr>
          <w:lang w:eastAsia="en-US"/>
        </w:rPr>
        <w:t>Alankus</w:t>
      </w:r>
      <w:r w:rsidR="00C94776">
        <w:rPr>
          <w:lang w:eastAsia="en-US"/>
        </w:rPr>
        <w:t xml:space="preserve"> et al, 2010</w:t>
      </w:r>
      <w:r w:rsidR="008C3B83">
        <w:rPr>
          <w:lang w:eastAsia="en-US"/>
        </w:rPr>
        <w:t>: 1</w:t>
      </w:r>
      <w:r w:rsidR="00C94776">
        <w:rPr>
          <w:lang w:eastAsia="en-US"/>
        </w:rPr>
        <w:t xml:space="preserve">) found that </w:t>
      </w:r>
      <w:r w:rsidR="008C3B83">
        <w:rPr>
          <w:lang w:eastAsia="en-US"/>
        </w:rPr>
        <w:t>“</w:t>
      </w:r>
      <w:r w:rsidR="008C3B83">
        <w:t>only 31% of patients perform the exercises recommended by their therapists”.</w:t>
      </w:r>
    </w:p>
    <w:p w14:paraId="0FC74355" w14:textId="516882DB" w:rsidR="00C94776" w:rsidRDefault="00C94776" w:rsidP="000277A0">
      <w:pPr>
        <w:rPr>
          <w:lang w:val="en-US" w:eastAsia="en-US"/>
        </w:rPr>
      </w:pPr>
    </w:p>
    <w:p w14:paraId="3170FD4D" w14:textId="1BD8E4BE" w:rsidR="00C94776" w:rsidRDefault="00C94776" w:rsidP="000277A0">
      <w:pPr>
        <w:rPr>
          <w:lang w:eastAsia="en-US"/>
        </w:rPr>
      </w:pPr>
      <w:r>
        <w:rPr>
          <w:lang w:val="en-US" w:eastAsia="en-US"/>
        </w:rPr>
        <w:t>The implementation of social interaction in gamified solutions has seen promising results. From the ability to share game related info and stats with a community of other patients and therapists (</w:t>
      </w:r>
      <w:r w:rsidRPr="00690408">
        <w:rPr>
          <w:lang w:eastAsia="en-US"/>
        </w:rPr>
        <w:t>Borghese</w:t>
      </w:r>
      <w:r>
        <w:rPr>
          <w:lang w:eastAsia="en-US"/>
        </w:rPr>
        <w:t xml:space="preserve"> et al, 2012)</w:t>
      </w:r>
      <w:r w:rsidR="00AC029B">
        <w:rPr>
          <w:lang w:eastAsia="en-US"/>
        </w:rPr>
        <w:t>,</w:t>
      </w:r>
      <w:r>
        <w:rPr>
          <w:lang w:eastAsia="en-US"/>
        </w:rPr>
        <w:t xml:space="preserve"> to multiplayer, usually two </w:t>
      </w:r>
      <w:proofErr w:type="gramStart"/>
      <w:r>
        <w:rPr>
          <w:lang w:eastAsia="en-US"/>
        </w:rPr>
        <w:t>player</w:t>
      </w:r>
      <w:proofErr w:type="gramEnd"/>
      <w:r w:rsidR="00AC029B">
        <w:rPr>
          <w:lang w:eastAsia="en-US"/>
        </w:rPr>
        <w:t>,</w:t>
      </w:r>
      <w:r>
        <w:rPr>
          <w:lang w:eastAsia="en-US"/>
        </w:rPr>
        <w:t xml:space="preserve"> games designed to be played competitively and / or collaboratively. (</w:t>
      </w:r>
      <w:r w:rsidRPr="009363D9">
        <w:rPr>
          <w:lang w:eastAsia="en-US"/>
        </w:rPr>
        <w:t>Alankus</w:t>
      </w:r>
      <w:r>
        <w:rPr>
          <w:lang w:eastAsia="en-US"/>
        </w:rPr>
        <w:t xml:space="preserve"> et al, 2010), (</w:t>
      </w:r>
      <w:r w:rsidRPr="003060AA">
        <w:rPr>
          <w:lang w:eastAsia="en-US"/>
        </w:rPr>
        <w:t>Pan, W</w:t>
      </w:r>
      <w:r>
        <w:rPr>
          <w:lang w:eastAsia="en-US"/>
        </w:rPr>
        <w:t>, 2018), (</w:t>
      </w:r>
      <w:r w:rsidRPr="009C6597">
        <w:rPr>
          <w:lang w:eastAsia="en-US"/>
        </w:rPr>
        <w:t>Cordeiro d'Ornellas</w:t>
      </w:r>
      <w:r>
        <w:rPr>
          <w:lang w:eastAsia="en-US"/>
        </w:rPr>
        <w:t xml:space="preserve"> et al, 2015), (</w:t>
      </w:r>
      <w:r w:rsidRPr="00D96C7F">
        <w:rPr>
          <w:lang w:eastAsia="en-US"/>
        </w:rPr>
        <w:t>Triandafilou</w:t>
      </w:r>
      <w:r>
        <w:rPr>
          <w:lang w:eastAsia="en-US"/>
        </w:rPr>
        <w:t xml:space="preserve"> et al, 2018).</w:t>
      </w:r>
    </w:p>
    <w:p w14:paraId="3967281E" w14:textId="538347E9" w:rsidR="00DC7E37" w:rsidRDefault="00DC7E37" w:rsidP="000277A0">
      <w:pPr>
        <w:rPr>
          <w:lang w:eastAsia="en-US"/>
        </w:rPr>
      </w:pPr>
    </w:p>
    <w:p w14:paraId="6E6AA4B0" w14:textId="64151E56" w:rsidR="00DC7E37" w:rsidRDefault="00DC7E37" w:rsidP="000277A0">
      <w:pPr>
        <w:rPr>
          <w:lang w:eastAsia="en-US"/>
        </w:rPr>
      </w:pPr>
      <w:r>
        <w:rPr>
          <w:lang w:eastAsia="en-US"/>
        </w:rPr>
        <w:t>Optimal recovery can be achieved by perf</w:t>
      </w:r>
      <w:r w:rsidR="00A96772">
        <w:rPr>
          <w:lang w:eastAsia="en-US"/>
        </w:rPr>
        <w:t>orming hundreds of repetitions d</w:t>
      </w:r>
      <w:r>
        <w:rPr>
          <w:lang w:eastAsia="en-US"/>
        </w:rPr>
        <w:t xml:space="preserve">aily using the affected limbs. </w:t>
      </w:r>
      <w:r>
        <w:rPr>
          <w:lang w:val="en-US" w:eastAsia="en-US"/>
        </w:rPr>
        <w:t>(</w:t>
      </w:r>
      <w:r w:rsidRPr="009363D9">
        <w:rPr>
          <w:lang w:eastAsia="en-US"/>
        </w:rPr>
        <w:t>Alankus</w:t>
      </w:r>
      <w:r>
        <w:rPr>
          <w:lang w:eastAsia="en-US"/>
        </w:rPr>
        <w:t xml:space="preserve"> et al, 2010). This emphasises just how important user motivation is and helps to give insight into the high noncompliance rates observed. </w:t>
      </w:r>
      <w:r>
        <w:rPr>
          <w:lang w:val="en-US" w:eastAsia="en-US"/>
        </w:rPr>
        <w:t>(</w:t>
      </w:r>
      <w:r w:rsidRPr="009363D9">
        <w:rPr>
          <w:lang w:eastAsia="en-US"/>
        </w:rPr>
        <w:t>Alankus</w:t>
      </w:r>
      <w:r>
        <w:rPr>
          <w:lang w:eastAsia="en-US"/>
        </w:rPr>
        <w:t xml:space="preserve"> et al, 2010) rationalizes </w:t>
      </w:r>
      <w:proofErr w:type="gramStart"/>
      <w:r>
        <w:rPr>
          <w:lang w:eastAsia="en-US"/>
        </w:rPr>
        <w:t>that multiplayer games</w:t>
      </w:r>
      <w:proofErr w:type="gramEnd"/>
      <w:r>
        <w:rPr>
          <w:lang w:eastAsia="en-US"/>
        </w:rPr>
        <w:t xml:space="preserve">, be that competitive or collaborative, give more motivations. During the study multiple stroke rehabilitation games were created some single player and some multiplayer. It was observed that participants in groups ranging from 1, (playing with a virtual companion), to 4 players were able to play the games for 15 – 25 minutes </w:t>
      </w:r>
      <w:r>
        <w:rPr>
          <w:lang w:val="en-US" w:eastAsia="en-US"/>
        </w:rPr>
        <w:t>(</w:t>
      </w:r>
      <w:r w:rsidRPr="009363D9">
        <w:rPr>
          <w:lang w:eastAsia="en-US"/>
        </w:rPr>
        <w:t>Alankus</w:t>
      </w:r>
      <w:r>
        <w:rPr>
          <w:lang w:eastAsia="en-US"/>
        </w:rPr>
        <w:t xml:space="preserve"> et al, 2010). </w:t>
      </w:r>
    </w:p>
    <w:p w14:paraId="5DE4181D" w14:textId="0E00011D" w:rsidR="00C94776" w:rsidRDefault="00C94776" w:rsidP="000277A0">
      <w:pPr>
        <w:rPr>
          <w:lang w:eastAsia="en-US"/>
        </w:rPr>
      </w:pPr>
    </w:p>
    <w:p w14:paraId="31377C1E" w14:textId="502189B5" w:rsidR="00DC7E37" w:rsidRDefault="00424176" w:rsidP="000277A0">
      <w:pPr>
        <w:rPr>
          <w:lang w:eastAsia="en-US"/>
        </w:rPr>
      </w:pPr>
      <w:r>
        <w:rPr>
          <w:lang w:eastAsia="en-US"/>
        </w:rPr>
        <w:t>An</w:t>
      </w:r>
      <w:r w:rsidR="00DC7E37">
        <w:rPr>
          <w:lang w:eastAsia="en-US"/>
        </w:rPr>
        <w:t xml:space="preserve"> interesting observation made by </w:t>
      </w:r>
      <w:r w:rsidR="00DC7E37">
        <w:rPr>
          <w:lang w:val="en-US" w:eastAsia="en-US"/>
        </w:rPr>
        <w:t>(</w:t>
      </w:r>
      <w:r w:rsidR="00DC7E37" w:rsidRPr="009363D9">
        <w:rPr>
          <w:lang w:eastAsia="en-US"/>
        </w:rPr>
        <w:t>Alankus</w:t>
      </w:r>
      <w:r w:rsidR="00DC7E37">
        <w:rPr>
          <w:lang w:eastAsia="en-US"/>
        </w:rPr>
        <w:t xml:space="preserve"> et al, 2010) is the opportunity for a patient and carer, who usually have a relationship where the patient is dependent on the carer, </w:t>
      </w:r>
      <w:r>
        <w:rPr>
          <w:lang w:eastAsia="en-US"/>
        </w:rPr>
        <w:t>where they can collaborate as equals, facilitated through the context of the multiplayer game.</w:t>
      </w:r>
    </w:p>
    <w:p w14:paraId="477F2A47" w14:textId="3AC10FEC" w:rsidR="00424176" w:rsidRDefault="00424176" w:rsidP="000277A0">
      <w:pPr>
        <w:rPr>
          <w:lang w:eastAsia="en-US"/>
        </w:rPr>
      </w:pPr>
    </w:p>
    <w:p w14:paraId="1B8C9AEA" w14:textId="0046A204" w:rsidR="00424176" w:rsidRDefault="004079F6" w:rsidP="000277A0">
      <w:pPr>
        <w:rPr>
          <w:rFonts w:ascii="Arial" w:hAnsi="Arial" w:cs="Arial"/>
          <w:color w:val="222222"/>
          <w:sz w:val="20"/>
          <w:szCs w:val="20"/>
          <w:shd w:val="clear" w:color="auto" w:fill="FFFFFF"/>
        </w:rPr>
      </w:pPr>
      <w:r>
        <w:rPr>
          <w:lang w:eastAsia="en-US"/>
        </w:rPr>
        <w:t xml:space="preserve">Another literature which was able to compare and contrast the effects if multiplayer and </w:t>
      </w:r>
      <w:r w:rsidR="000C3E7D">
        <w:rPr>
          <w:lang w:eastAsia="en-US"/>
        </w:rPr>
        <w:t>single player</w:t>
      </w:r>
      <w:r>
        <w:rPr>
          <w:lang w:eastAsia="en-US"/>
        </w:rPr>
        <w:t xml:space="preserve"> rehabilitation therapies in groups of patients, found that the group of patients assigned to a competitive game exhibited sustained player enjoyment. As opposed to the single player and traditional therapy group which had significantly decreased player enjoyment over a </w:t>
      </w:r>
      <w:r w:rsidR="000C3E7D">
        <w:rPr>
          <w:lang w:eastAsia="en-US"/>
        </w:rPr>
        <w:t>12-week</w:t>
      </w:r>
      <w:r>
        <w:rPr>
          <w:lang w:eastAsia="en-US"/>
        </w:rPr>
        <w:t xml:space="preserve"> period. </w:t>
      </w:r>
      <w:r w:rsidR="00225FD2" w:rsidRPr="000C3E7D">
        <w:rPr>
          <w:rFonts w:cstheme="minorHAnsi"/>
          <w:lang w:eastAsia="en-US"/>
        </w:rPr>
        <w:t>(</w:t>
      </w:r>
      <w:r w:rsidR="00225FD2" w:rsidRPr="000C3E7D">
        <w:rPr>
          <w:rFonts w:cstheme="minorHAnsi"/>
          <w:color w:val="222222"/>
          <w:shd w:val="clear" w:color="auto" w:fill="FFFFFF"/>
        </w:rPr>
        <w:t>Pan, W, 2018).</w:t>
      </w:r>
      <w:r w:rsidR="000C3E7D" w:rsidRPr="000C3E7D">
        <w:rPr>
          <w:rFonts w:cstheme="minorHAnsi"/>
          <w:color w:val="222222"/>
          <w:shd w:val="clear" w:color="auto" w:fill="FFFFFF"/>
        </w:rPr>
        <w:t xml:space="preserve"> It was also found that, a slightly higher exercise duration of the dominant hand was recorded in both game groups when compared with the control group</w:t>
      </w:r>
      <w:r w:rsidR="000C3E7D">
        <w:rPr>
          <w:rFonts w:cstheme="minorHAnsi"/>
          <w:color w:val="222222"/>
          <w:shd w:val="clear" w:color="auto" w:fill="FFFFFF"/>
        </w:rPr>
        <w:t xml:space="preserve">. It was therefore concluded </w:t>
      </w:r>
      <w:r w:rsidR="006351C7">
        <w:rPr>
          <w:rFonts w:cstheme="minorHAnsi"/>
          <w:color w:val="222222"/>
          <w:shd w:val="clear" w:color="auto" w:fill="FFFFFF"/>
        </w:rPr>
        <w:t>“</w:t>
      </w:r>
      <w:r w:rsidR="006351C7">
        <w:t>that competitive gameplay has significant effects on long-term motivation” (</w:t>
      </w:r>
      <w:r w:rsidR="006351C7">
        <w:rPr>
          <w:rFonts w:ascii="Arial" w:hAnsi="Arial" w:cs="Arial"/>
          <w:color w:val="222222"/>
          <w:sz w:val="20"/>
          <w:szCs w:val="20"/>
          <w:shd w:val="clear" w:color="auto" w:fill="FFFFFF"/>
        </w:rPr>
        <w:t>Pan, W., 2018: 4).</w:t>
      </w:r>
    </w:p>
    <w:p w14:paraId="30C22EA6" w14:textId="797A10B4" w:rsidR="006351C7" w:rsidRDefault="006351C7" w:rsidP="000277A0">
      <w:pPr>
        <w:rPr>
          <w:rFonts w:ascii="Arial" w:hAnsi="Arial" w:cs="Arial"/>
          <w:color w:val="222222"/>
          <w:sz w:val="20"/>
          <w:szCs w:val="20"/>
          <w:shd w:val="clear" w:color="auto" w:fill="FFFFFF"/>
        </w:rPr>
      </w:pPr>
    </w:p>
    <w:p w14:paraId="5ADFC519" w14:textId="74FC8E06" w:rsidR="006351C7" w:rsidRDefault="006351C7" w:rsidP="000277A0">
      <w:pPr>
        <w:rPr>
          <w:rFonts w:cstheme="minorHAnsi"/>
          <w:lang w:eastAsia="en-US"/>
        </w:rPr>
      </w:pPr>
      <w:r>
        <w:rPr>
          <w:rFonts w:cstheme="minorHAnsi"/>
          <w:lang w:eastAsia="en-US"/>
        </w:rPr>
        <w:t>During the literature review (Pan, W. 2018) cites the findings of (</w:t>
      </w:r>
      <w:r>
        <w:t>Staiano</w:t>
      </w:r>
      <w:r>
        <w:rPr>
          <w:rFonts w:cstheme="minorHAnsi"/>
          <w:lang w:eastAsia="en-US"/>
        </w:rPr>
        <w:t xml:space="preserve"> et al, 2012), (Lin et al, 2006) and (Chin A Paw et al, 2006) referencing the application of competition and cooperation applied to interventions designed to improve exercise engagement and participation. Of these authors (</w:t>
      </w:r>
      <w:r>
        <w:t>Staiano</w:t>
      </w:r>
      <w:r>
        <w:rPr>
          <w:rFonts w:cstheme="minorHAnsi"/>
          <w:lang w:eastAsia="en-US"/>
        </w:rPr>
        <w:t xml:space="preserve"> et al, 2012) found that social interaction results in higher motivation levels and energy expenditure and (Chin A Paw et al, 2008) found that participants are stimulated to exercise </w:t>
      </w:r>
      <w:r w:rsidR="00B95E1D">
        <w:rPr>
          <w:rFonts w:cstheme="minorHAnsi"/>
          <w:lang w:eastAsia="en-US"/>
        </w:rPr>
        <w:t>longer,</w:t>
      </w:r>
      <w:r>
        <w:rPr>
          <w:rFonts w:cstheme="minorHAnsi"/>
          <w:lang w:eastAsia="en-US"/>
        </w:rPr>
        <w:t xml:space="preserve"> and higher adherence rates are also reported when compared to single player games.</w:t>
      </w:r>
    </w:p>
    <w:p w14:paraId="3DF775F0" w14:textId="078AADD4" w:rsidR="00FC0295" w:rsidRDefault="00FC0295" w:rsidP="000277A0">
      <w:pPr>
        <w:rPr>
          <w:rFonts w:cstheme="minorHAnsi"/>
          <w:lang w:eastAsia="en-US"/>
        </w:rPr>
      </w:pPr>
    </w:p>
    <w:p w14:paraId="5E3DAC85" w14:textId="2C44C2B7" w:rsidR="00427D9F" w:rsidRPr="00E57D21" w:rsidRDefault="004E1B32" w:rsidP="00427D9F">
      <w:pPr>
        <w:rPr>
          <w:rFonts w:ascii="Arial" w:hAnsi="Arial" w:cs="Arial"/>
          <w:color w:val="222222"/>
          <w:sz w:val="20"/>
          <w:szCs w:val="20"/>
          <w:shd w:val="clear" w:color="auto" w:fill="FFFFFF"/>
        </w:rPr>
      </w:pPr>
      <w:r>
        <w:rPr>
          <w:rFonts w:cstheme="minorHAnsi"/>
          <w:lang w:eastAsia="en-US"/>
        </w:rPr>
        <w:lastRenderedPageBreak/>
        <w:t>Like the other studies (</w:t>
      </w:r>
      <w:r>
        <w:rPr>
          <w:rFonts w:ascii="Arial" w:hAnsi="Arial" w:cs="Arial"/>
          <w:color w:val="222222"/>
          <w:sz w:val="20"/>
          <w:szCs w:val="20"/>
          <w:shd w:val="clear" w:color="auto" w:fill="FFFFFF"/>
        </w:rPr>
        <w:t>Triandafilou</w:t>
      </w:r>
      <w:r w:rsidR="006F252E">
        <w:rPr>
          <w:rFonts w:ascii="Arial" w:hAnsi="Arial" w:cs="Arial"/>
          <w:color w:val="222222"/>
          <w:sz w:val="20"/>
          <w:szCs w:val="20"/>
          <w:shd w:val="clear" w:color="auto" w:fill="FFFFFF"/>
        </w:rPr>
        <w:t xml:space="preserve"> et al</w:t>
      </w:r>
      <w:r>
        <w:rPr>
          <w:rFonts w:ascii="Arial" w:hAnsi="Arial" w:cs="Arial"/>
          <w:color w:val="222222"/>
          <w:sz w:val="20"/>
          <w:szCs w:val="20"/>
          <w:shd w:val="clear" w:color="auto" w:fill="FFFFFF"/>
        </w:rPr>
        <w:t xml:space="preserve">, 2018) created </w:t>
      </w:r>
      <w:r w:rsidR="00B95E1D">
        <w:rPr>
          <w:rFonts w:ascii="Arial" w:hAnsi="Arial" w:cs="Arial"/>
          <w:color w:val="222222"/>
          <w:sz w:val="20"/>
          <w:szCs w:val="20"/>
          <w:shd w:val="clear" w:color="auto" w:fill="FFFFFF"/>
        </w:rPr>
        <w:t>multiuser</w:t>
      </w:r>
      <w:r>
        <w:rPr>
          <w:rFonts w:ascii="Arial" w:hAnsi="Arial" w:cs="Arial"/>
          <w:color w:val="222222"/>
          <w:sz w:val="20"/>
          <w:szCs w:val="20"/>
          <w:shd w:val="clear" w:color="auto" w:fill="FFFFFF"/>
        </w:rPr>
        <w:t xml:space="preserve"> environment which allowed patients to interact with therapists and /or other patients. Unlike the other studies however it was explicitly stated that this interaction </w:t>
      </w:r>
      <w:r w:rsidR="006F252E">
        <w:rPr>
          <w:rFonts w:ascii="Arial" w:hAnsi="Arial" w:cs="Arial"/>
          <w:color w:val="222222"/>
          <w:sz w:val="20"/>
          <w:szCs w:val="20"/>
          <w:shd w:val="clear" w:color="auto" w:fill="FFFFFF"/>
        </w:rPr>
        <w:t xml:space="preserve">is networked and so these interactions can occur regardless of physical distance. (Wang Pan, 2018) interpreted the work of (Nap et al, 2009) reporting that playing games with a virtual partner over the internet decreased satisfaction. </w:t>
      </w:r>
      <w:r w:rsidR="00DC4932">
        <w:rPr>
          <w:rFonts w:ascii="Arial" w:hAnsi="Arial" w:cs="Arial"/>
          <w:color w:val="222222"/>
          <w:sz w:val="20"/>
          <w:szCs w:val="20"/>
          <w:shd w:val="clear" w:color="auto" w:fill="FFFFFF"/>
        </w:rPr>
        <w:t>However,</w:t>
      </w:r>
      <w:r w:rsidR="006F252E">
        <w:rPr>
          <w:rFonts w:ascii="Arial" w:hAnsi="Arial" w:cs="Arial"/>
          <w:color w:val="222222"/>
          <w:sz w:val="20"/>
          <w:szCs w:val="20"/>
          <w:shd w:val="clear" w:color="auto" w:fill="FFFFFF"/>
        </w:rPr>
        <w:t xml:space="preserve"> the findings of </w:t>
      </w:r>
      <w:r w:rsidR="006F252E">
        <w:rPr>
          <w:rFonts w:cstheme="minorHAnsi"/>
          <w:lang w:eastAsia="en-US"/>
        </w:rPr>
        <w:t>(</w:t>
      </w:r>
      <w:r w:rsidR="006F252E">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w:t>
      </w:r>
      <w:r w:rsidR="00434445">
        <w:rPr>
          <w:rFonts w:ascii="Arial" w:hAnsi="Arial" w:cs="Arial"/>
          <w:color w:val="222222"/>
          <w:sz w:val="20"/>
          <w:szCs w:val="20"/>
          <w:shd w:val="clear" w:color="auto" w:fill="FFFFFF"/>
        </w:rPr>
        <w:t>either agreed or strongly agreed that training with a virtual partner increased motivation. One reason for the disparity in the findings between these studies could be the changes in social no</w:t>
      </w:r>
      <w:r w:rsidR="00DC4932">
        <w:rPr>
          <w:rFonts w:ascii="Arial" w:hAnsi="Arial" w:cs="Arial"/>
          <w:color w:val="222222"/>
          <w:sz w:val="20"/>
          <w:szCs w:val="20"/>
          <w:shd w:val="clear" w:color="auto" w:fill="FFFFFF"/>
        </w:rPr>
        <w:t>r</w:t>
      </w:r>
      <w:r w:rsidR="00434445">
        <w:rPr>
          <w:rFonts w:ascii="Arial" w:hAnsi="Arial" w:cs="Arial"/>
          <w:color w:val="222222"/>
          <w:sz w:val="20"/>
          <w:szCs w:val="20"/>
          <w:shd w:val="clear" w:color="auto" w:fill="FFFFFF"/>
        </w:rPr>
        <w:t xml:space="preserve">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to the potential benefits of virtual peer play explaining why </w:t>
      </w:r>
      <w:r w:rsidR="00434445">
        <w:rPr>
          <w:rFonts w:cstheme="minorHAnsi"/>
          <w:lang w:eastAsia="en-US"/>
        </w:rPr>
        <w:t>(</w:t>
      </w:r>
      <w:r w:rsidR="00434445">
        <w:rPr>
          <w:rFonts w:ascii="Arial" w:hAnsi="Arial" w:cs="Arial"/>
          <w:color w:val="222222"/>
          <w:sz w:val="20"/>
          <w:szCs w:val="20"/>
          <w:shd w:val="clear" w:color="auto" w:fill="FFFFFF"/>
        </w:rPr>
        <w:t xml:space="preserve">Triandafilou et al, 2018) found such positive satisfaction in their user base. It is likely that 6 – 7 years later in 2024 /2025 that multiplayer rehabilitation </w:t>
      </w:r>
      <w:r w:rsidR="00D87B01">
        <w:rPr>
          <w:rFonts w:ascii="Arial" w:hAnsi="Arial" w:cs="Arial"/>
          <w:color w:val="222222"/>
          <w:sz w:val="20"/>
          <w:szCs w:val="20"/>
          <w:shd w:val="clear" w:color="auto" w:fill="FFFFFF"/>
        </w:rPr>
        <w:t xml:space="preserve">will see the same unencumbered success. </w:t>
      </w:r>
    </w:p>
    <w:p w14:paraId="2AB4A47F" w14:textId="1C4872BC" w:rsidR="00C4054B" w:rsidRDefault="00C4054B" w:rsidP="00C4054B">
      <w:pPr>
        <w:rPr>
          <w:lang w:val="en-US" w:eastAsia="en-US"/>
        </w:rPr>
      </w:pPr>
    </w:p>
    <w:p w14:paraId="29144D0F" w14:textId="62FF14FD" w:rsidR="00DA1CCB" w:rsidRDefault="00DA1CCB" w:rsidP="00C4054B">
      <w:pPr>
        <w:rPr>
          <w:lang w:val="en-US" w:eastAsia="en-US"/>
        </w:rPr>
      </w:pPr>
      <w:r>
        <w:t xml:space="preserve">Systematic reviews have been made of multiplayer </w:t>
      </w:r>
      <w:r w:rsidR="00B95E1D">
        <w:t>game-based</w:t>
      </w:r>
      <w:r>
        <w:t xml:space="preserve"> therapies. (</w:t>
      </w:r>
      <w:r w:rsidRPr="00315049">
        <w:t>Baur</w:t>
      </w:r>
      <w:r>
        <w:t xml:space="preserve"> et al 2018) reviewed thirteen articles finding </w:t>
      </w:r>
      <w:r w:rsidR="00B21B89">
        <w:t xml:space="preserve">that most studies observed multiplayer modes having a positive impact on game experience and game performance. 2 studies found that single player games had better </w:t>
      </w:r>
      <w:proofErr w:type="gramStart"/>
      <w:r w:rsidR="00B21B89">
        <w:t>impacts</w:t>
      </w:r>
      <w:proofErr w:type="gramEnd"/>
      <w:r w:rsidR="00B21B89">
        <w:t xml:space="preserve"> on game </w:t>
      </w:r>
      <w:r w:rsidR="00B95E1D">
        <w:t>performance,</w:t>
      </w:r>
      <w:r w:rsidR="00B21B89">
        <w:t xml:space="preserve"> and this may be due to balancing issues in the game. The game should be able to adapt to individualize the difficulty of the game according to a players skill level in competitive modes. (</w:t>
      </w:r>
      <w:r w:rsidR="00B21B89" w:rsidRPr="00315049">
        <w:t>Baur</w:t>
      </w:r>
      <w:r w:rsidR="00B21B89">
        <w:t xml:space="preserve"> et al 2018). It is possible that the difficulty of the balancing played a role in the single player games having better effects than the multiplayer games in those 2 instances.</w:t>
      </w:r>
    </w:p>
    <w:p w14:paraId="226644D4" w14:textId="77777777" w:rsidR="003E1C03" w:rsidRDefault="003E1C03" w:rsidP="00C4054B">
      <w:pPr>
        <w:rPr>
          <w:lang w:val="en-US" w:eastAsia="en-US"/>
        </w:rPr>
      </w:pPr>
    </w:p>
    <w:p w14:paraId="722708B7" w14:textId="3B68A56B" w:rsidR="00C4054B" w:rsidRPr="008B67DD" w:rsidRDefault="00C4054B" w:rsidP="00C4054B">
      <w:pPr>
        <w:pStyle w:val="Heading1"/>
      </w:pPr>
      <w:bookmarkStart w:id="30" w:name="_Toc182906132"/>
      <w:r>
        <w:t>Summary</w:t>
      </w:r>
      <w:bookmarkEnd w:id="30"/>
    </w:p>
    <w:p w14:paraId="2F3D01F9" w14:textId="676D5EB1" w:rsidR="00AB1B59" w:rsidRDefault="00AB1B59" w:rsidP="00194AD4">
      <w:pPr>
        <w:pStyle w:val="Heading2"/>
      </w:pPr>
      <w:bookmarkStart w:id="31" w:name="_Toc182906133"/>
      <w:r>
        <w:t>Scope of the games</w:t>
      </w:r>
      <w:bookmarkEnd w:id="31"/>
      <w:r>
        <w:t xml:space="preserve"> </w:t>
      </w:r>
    </w:p>
    <w:p w14:paraId="29DFA789" w14:textId="0247C394" w:rsidR="00862958" w:rsidRDefault="00C76C77" w:rsidP="00C53CC3">
      <w:pPr>
        <w:rPr>
          <w:lang w:val="en-US" w:eastAsia="en-US"/>
        </w:rPr>
      </w:pPr>
      <w:r>
        <w:rPr>
          <w:lang w:val="en-US" w:eastAsia="en-US"/>
        </w:rPr>
        <w:t xml:space="preserve">There is a trend in making small scoped games which focus on solving a specific problem and so have a small scope. Sometimes this small game is a standalone game such as [5, 21], in increasingly complex projects the complexity comes from including multiple small scope games in the main game rather than increasing the complexity of a single game, observed in </w:t>
      </w:r>
      <w:r>
        <w:rPr>
          <w:lang w:val="en-US" w:eastAsia="en-US"/>
        </w:rPr>
        <w:t>[3, 1, 4, 19, 20]</w:t>
      </w:r>
      <w:r>
        <w:rPr>
          <w:lang w:val="en-US" w:eastAsia="en-US"/>
        </w:rPr>
        <w:t xml:space="preserve">. </w:t>
      </w:r>
      <w:r>
        <w:rPr>
          <w:lang w:val="en-US" w:eastAsia="en-US"/>
        </w:rPr>
        <w:t>Creating a low scoped game means the goal of the game can be clear and focused, it also reduces development time and allows the developers to focus on creating effective rehabilitation software especially within their time restrictions.</w:t>
      </w:r>
    </w:p>
    <w:p w14:paraId="7D540A9B" w14:textId="077D6555" w:rsidR="00862958" w:rsidRDefault="00862958" w:rsidP="00C53CC3">
      <w:pPr>
        <w:rPr>
          <w:lang w:val="en-US" w:eastAsia="en-US"/>
        </w:rPr>
      </w:pPr>
      <w:r>
        <w:rPr>
          <w:lang w:val="en-US" w:eastAsia="en-US"/>
        </w:rPr>
        <w:t>Based on</w:t>
      </w:r>
      <w:r w:rsidR="00833BE2">
        <w:rPr>
          <w:lang w:val="en-US" w:eastAsia="en-US"/>
        </w:rPr>
        <w:t xml:space="preserve"> </w:t>
      </w:r>
      <w:r>
        <w:rPr>
          <w:lang w:val="en-US" w:eastAsia="en-US"/>
        </w:rPr>
        <w:t>observation</w:t>
      </w:r>
      <w:r w:rsidR="00833BE2">
        <w:rPr>
          <w:lang w:val="en-US" w:eastAsia="en-US"/>
        </w:rPr>
        <w:t>s of other projects</w:t>
      </w:r>
      <w:r>
        <w:rPr>
          <w:lang w:val="en-US" w:eastAsia="en-US"/>
        </w:rPr>
        <w:t xml:space="preserve"> a single</w:t>
      </w:r>
      <w:r w:rsidR="00833BE2">
        <w:rPr>
          <w:lang w:val="en-US" w:eastAsia="en-US"/>
        </w:rPr>
        <w:t>,</w:t>
      </w:r>
      <w:r>
        <w:rPr>
          <w:lang w:val="en-US" w:eastAsia="en-US"/>
        </w:rPr>
        <w:t xml:space="preserve"> low to medium scoped game</w:t>
      </w:r>
      <w:r w:rsidR="00833BE2">
        <w:rPr>
          <w:lang w:val="en-US" w:eastAsia="en-US"/>
        </w:rPr>
        <w:t>, set in a visually appealing environment</w:t>
      </w:r>
      <w:r w:rsidR="00C76C77">
        <w:rPr>
          <w:lang w:val="en-US" w:eastAsia="en-US"/>
        </w:rPr>
        <w:t xml:space="preserve"> seems to be the most appropriate design for the project.</w:t>
      </w:r>
    </w:p>
    <w:p w14:paraId="19ACFE53" w14:textId="77777777" w:rsidR="00A835D8" w:rsidRPr="00A835D8" w:rsidRDefault="00A835D8" w:rsidP="00A835D8">
      <w:pPr>
        <w:rPr>
          <w:lang w:val="en-US" w:eastAsia="en-US"/>
        </w:rPr>
      </w:pPr>
    </w:p>
    <w:p w14:paraId="26C8B6CA" w14:textId="6E1F908D" w:rsidR="00E915ED" w:rsidRDefault="00A835D8" w:rsidP="00A41B8C">
      <w:pPr>
        <w:pStyle w:val="Heading2"/>
      </w:pPr>
      <w:bookmarkStart w:id="32" w:name="_Toc182906134"/>
      <w:r>
        <w:t>Prototype design</w:t>
      </w:r>
      <w:bookmarkEnd w:id="32"/>
    </w:p>
    <w:p w14:paraId="1125D9DF" w14:textId="77777777" w:rsidR="00C35EAF" w:rsidRDefault="00C35EAF" w:rsidP="00C35EAF">
      <w:pPr>
        <w:rPr>
          <w:lang w:val="en-US" w:eastAsia="en-US"/>
        </w:rPr>
      </w:pPr>
    </w:p>
    <w:p w14:paraId="248E1992" w14:textId="273109F2" w:rsidR="00C35EAF" w:rsidRDefault="00C35EAF" w:rsidP="00C35EAF">
      <w:r>
        <w:t xml:space="preserve">A key difference between many of the projects reviewed and this project is the input device the user will use. </w:t>
      </w:r>
      <w:r w:rsidR="000F7516">
        <w:t>Most</w:t>
      </w:r>
      <w:r>
        <w:t xml:space="preserve"> literatures </w:t>
      </w:r>
      <w:r w:rsidR="000F7516">
        <w:t xml:space="preserve">reviewed </w:t>
      </w:r>
      <w:r>
        <w:t xml:space="preserve">use visual systems like the Kinect which can sense arm movement well but is not effective at sensing hand and wrist movements. This project, however, will make use of etee controllers which can sense wrist and hand rotation as well as each fingers grip strength. This </w:t>
      </w:r>
      <w:r>
        <w:lastRenderedPageBreak/>
        <w:t>will be beneficial as it means arm movements and wrist and hand movements can be designed to be inputs in the game.</w:t>
      </w:r>
    </w:p>
    <w:p w14:paraId="1F575245" w14:textId="73FBF43C" w:rsidR="009025B4" w:rsidRDefault="009025B4" w:rsidP="00C35EAF"/>
    <w:p w14:paraId="23D59377" w14:textId="645B0827" w:rsidR="009025B4" w:rsidRDefault="009025B4" w:rsidP="00C35EAF"/>
    <w:p w14:paraId="1354AB65" w14:textId="75899728" w:rsidR="009025B4" w:rsidRDefault="009025B4" w:rsidP="00C35EAF">
      <w:r>
        <w:t>Make diagram here</w:t>
      </w:r>
      <w:r w:rsidR="00BF0FAB">
        <w:t>, can do for game and haptics too and multiplayer</w:t>
      </w:r>
    </w:p>
    <w:p w14:paraId="3A78C893" w14:textId="4C6EB860" w:rsidR="00854839" w:rsidRDefault="00854839" w:rsidP="00C35EAF">
      <w:r>
        <w:t>Add more references to titles don’t need to analyse them though</w:t>
      </w:r>
    </w:p>
    <w:p w14:paraId="4EA424C0" w14:textId="2FC55E02" w:rsidR="00761F19" w:rsidRPr="00C35EAF" w:rsidRDefault="00761F19" w:rsidP="00C35EAF">
      <w:r>
        <w:t xml:space="preserve">Strength </w:t>
      </w:r>
    </w:p>
    <w:p w14:paraId="2BF27D62" w14:textId="0E7E5004" w:rsidR="00693DAA" w:rsidRPr="009954F5" w:rsidRDefault="000444B2" w:rsidP="00693DAA">
      <w:pPr>
        <w:pStyle w:val="Heading1"/>
      </w:pPr>
      <w:bookmarkStart w:id="33" w:name="_Toc182906135"/>
      <w:r>
        <w:t>References</w:t>
      </w:r>
      <w:bookmarkEnd w:id="33"/>
    </w:p>
    <w:p w14:paraId="5E3DE44B" w14:textId="38789B22" w:rsidR="00104F00" w:rsidRDefault="00452D6A" w:rsidP="00693DAA">
      <w:pPr>
        <w:rPr>
          <w:lang w:eastAsia="en-US"/>
        </w:rPr>
      </w:pPr>
      <w:r>
        <w:rPr>
          <w:lang w:eastAsia="en-US"/>
        </w:rPr>
        <w:t>[1]</w:t>
      </w:r>
      <w:r w:rsidR="00693DAA">
        <w:rPr>
          <w:lang w:eastAsia="en-US"/>
        </w:rPr>
        <w:t xml:space="preserve"> </w:t>
      </w:r>
      <w:r w:rsidR="00693DAA" w:rsidRPr="009363D9">
        <w:rPr>
          <w:lang w:eastAsia="en-US"/>
        </w:rPr>
        <w:t>Alankus, G., Lazar, A., May, M. and Kelleher, C., 2010, April. Towards customizable games for stroke rehabilitation. In </w:t>
      </w:r>
      <w:r w:rsidR="00693DAA" w:rsidRPr="009363D9">
        <w:rPr>
          <w:i/>
          <w:iCs/>
          <w:lang w:eastAsia="en-US"/>
        </w:rPr>
        <w:t>Proceedings of the SIGCHI conference on human factors in computing systems</w:t>
      </w:r>
      <w:r w:rsidR="00693DAA" w:rsidRPr="009363D9">
        <w:rPr>
          <w:lang w:eastAsia="en-US"/>
        </w:rPr>
        <w:t> (pp. 2113-2122).</w:t>
      </w:r>
    </w:p>
    <w:p w14:paraId="53E6E87D" w14:textId="05E437AE" w:rsidR="00104F00" w:rsidRDefault="00104F00" w:rsidP="00693DAA">
      <w:r w:rsidRPr="00555463">
        <w:t>Amorim, P., Santos, B.S., Dias, P., Silva, S. and Martins, H., 2020. Serious games for stroke telerehabilitation of upper limb-a review for future research. </w:t>
      </w:r>
      <w:r w:rsidRPr="00555463">
        <w:rPr>
          <w:i/>
          <w:iCs/>
        </w:rPr>
        <w:t>International journal of telerehabilitation</w:t>
      </w:r>
      <w:r w:rsidRPr="00555463">
        <w:t>, </w:t>
      </w:r>
      <w:r w:rsidRPr="00555463">
        <w:rPr>
          <w:i/>
          <w:iCs/>
        </w:rPr>
        <w:t>12</w:t>
      </w:r>
      <w:r w:rsidRPr="00555463">
        <w:t>(2), p.65.</w:t>
      </w:r>
    </w:p>
    <w:p w14:paraId="5B691566" w14:textId="16A4FCE3" w:rsidR="00523EFB" w:rsidRDefault="00523EFB" w:rsidP="00693DAA">
      <w:r w:rsidRPr="00315049">
        <w:t>Baur, K., Schättin, A., de Bruin, E.D., Riener, R., Duarte, J.E. and Wolf, P., 2018. Trends in robot-assisted and virtual reality-assisted neuromuscular therapy: a systematic review of health-related multiplayer games. </w:t>
      </w:r>
      <w:r w:rsidRPr="00315049">
        <w:rPr>
          <w:i/>
          <w:iCs/>
        </w:rPr>
        <w:t>Journal of neuroengineering and rehabilitation</w:t>
      </w:r>
      <w:r w:rsidRPr="00315049">
        <w:t>, </w:t>
      </w:r>
      <w:r w:rsidRPr="00315049">
        <w:rPr>
          <w:i/>
          <w:iCs/>
        </w:rPr>
        <w:t>15</w:t>
      </w:r>
      <w:r w:rsidRPr="00315049">
        <w:t>, pp.1-19.</w:t>
      </w:r>
    </w:p>
    <w:p w14:paraId="0334E4A8" w14:textId="53CFB26B" w:rsidR="00693DAA" w:rsidRDefault="00452D6A" w:rsidP="00693DAA">
      <w:pPr>
        <w:rPr>
          <w:lang w:eastAsia="en-US"/>
        </w:rPr>
      </w:pPr>
      <w:r>
        <w:rPr>
          <w:lang w:eastAsia="en-US"/>
        </w:rPr>
        <w:t xml:space="preserve">[2] </w:t>
      </w:r>
      <w:r w:rsidR="00693DAA" w:rsidRPr="00690408">
        <w:rPr>
          <w:lang w:eastAsia="en-US"/>
        </w:rPr>
        <w:t>Borghese, N.A., Pirovano, M., Mainetti, R. and Lanzi, P.L., 2012, September. An integrated low-cost system for at-home rehabilitation. In </w:t>
      </w:r>
      <w:r w:rsidR="00693DAA" w:rsidRPr="00690408">
        <w:rPr>
          <w:i/>
          <w:iCs/>
          <w:lang w:eastAsia="en-US"/>
        </w:rPr>
        <w:t>2012 18th International conference on virtual systems and multimedia</w:t>
      </w:r>
      <w:r w:rsidR="00693DAA" w:rsidRPr="00690408">
        <w:rPr>
          <w:lang w:eastAsia="en-US"/>
        </w:rPr>
        <w:t> (pp. 553-556). IEEE.</w:t>
      </w:r>
    </w:p>
    <w:p w14:paraId="070B3449" w14:textId="4B69CECE" w:rsidR="00693DAA" w:rsidRDefault="00452D6A" w:rsidP="00693DAA">
      <w:pPr>
        <w:rPr>
          <w:lang w:eastAsia="en-US"/>
        </w:rPr>
      </w:pPr>
      <w:r>
        <w:rPr>
          <w:lang w:eastAsia="en-US"/>
        </w:rPr>
        <w:t xml:space="preserve">[3] </w:t>
      </w:r>
      <w:r w:rsidR="00693DAA" w:rsidRPr="00B833C9">
        <w:rPr>
          <w:lang w:eastAsia="en-US"/>
        </w:rPr>
        <w:t>Chen, C.H., Kreidler, T. and Ochsenfahrt, A., 2022. Rehago–A home-based training app using virtual reality to improve functional performance of stroke patients with mirror therapy and gamification concept: A pilot study. In </w:t>
      </w:r>
      <w:r w:rsidR="00693DAA" w:rsidRPr="00B833C9">
        <w:rPr>
          <w:i/>
          <w:iCs/>
          <w:lang w:eastAsia="en-US"/>
        </w:rPr>
        <w:t>Healthcare of the Future 2022</w:t>
      </w:r>
      <w:r w:rsidR="00693DAA" w:rsidRPr="00B833C9">
        <w:rPr>
          <w:lang w:eastAsia="en-US"/>
        </w:rPr>
        <w:t> (pp. 91-95). IOS Press.</w:t>
      </w:r>
    </w:p>
    <w:p w14:paraId="71BA42C2" w14:textId="1B2E0B07" w:rsidR="00693DAA" w:rsidRDefault="00452D6A" w:rsidP="00693DAA">
      <w:pPr>
        <w:rPr>
          <w:lang w:eastAsia="en-US"/>
        </w:rPr>
      </w:pPr>
      <w:r>
        <w:rPr>
          <w:lang w:eastAsia="en-US"/>
        </w:rPr>
        <w:t xml:space="preserve">[4] </w:t>
      </w:r>
      <w:r w:rsidR="00693DAA" w:rsidRPr="00D00691">
        <w:rPr>
          <w:lang w:eastAsia="en-US"/>
        </w:rPr>
        <w:t>Choi, Y.H. and Paik, N.J., 2018. Mobile game-based virtual reality program for upper extremity stroke rehabilitation. </w:t>
      </w:r>
      <w:r w:rsidR="00693DAA" w:rsidRPr="00D00691">
        <w:rPr>
          <w:i/>
          <w:iCs/>
          <w:lang w:eastAsia="en-US"/>
        </w:rPr>
        <w:t>Journal of visualized experiments: JoVE</w:t>
      </w:r>
      <w:r w:rsidR="00693DAA" w:rsidRPr="00D00691">
        <w:rPr>
          <w:lang w:eastAsia="en-US"/>
        </w:rPr>
        <w:t>, (133), p.56241.</w:t>
      </w:r>
    </w:p>
    <w:p w14:paraId="2FD1722C" w14:textId="6F60A613" w:rsidR="00693DAA" w:rsidRDefault="00452D6A" w:rsidP="00693DAA">
      <w:pPr>
        <w:rPr>
          <w:lang w:eastAsia="en-US"/>
        </w:rPr>
      </w:pPr>
      <w:r>
        <w:rPr>
          <w:lang w:eastAsia="en-US"/>
        </w:rPr>
        <w:t xml:space="preserve">[5] </w:t>
      </w:r>
      <w:r w:rsidR="00693DAA" w:rsidRPr="009C6597">
        <w:rPr>
          <w:lang w:eastAsia="en-US"/>
        </w:rPr>
        <w:t>Cordeiro d'Ornellas, M., Cargnin, D.J. and Cervi Prado, A.L., 2015. of a serious game for upper extremity stroke rehabilitation. In </w:t>
      </w:r>
      <w:r w:rsidR="00693DAA" w:rsidRPr="009C6597">
        <w:rPr>
          <w:i/>
          <w:iCs/>
          <w:lang w:eastAsia="en-US"/>
        </w:rPr>
        <w:t>MEDINFO 2015: eHealth-enabled Health</w:t>
      </w:r>
      <w:r w:rsidR="00693DAA" w:rsidRPr="009C6597">
        <w:rPr>
          <w:lang w:eastAsia="en-US"/>
        </w:rPr>
        <w:t> (pp. 363-367). IOS Press.</w:t>
      </w:r>
    </w:p>
    <w:p w14:paraId="09F05542" w14:textId="6FA7D1F4" w:rsidR="00693DAA" w:rsidRDefault="00AB7E26" w:rsidP="00693DAA">
      <w:pPr>
        <w:rPr>
          <w:lang w:eastAsia="en-US"/>
        </w:rPr>
      </w:pPr>
      <w:r>
        <w:rPr>
          <w:lang w:eastAsia="en-US"/>
        </w:rPr>
        <w:t xml:space="preserve">[6] </w:t>
      </w:r>
      <w:r w:rsidR="00693DAA" w:rsidRPr="0078248F">
        <w:rPr>
          <w:lang w:eastAsia="en-US"/>
        </w:rPr>
        <w:t xml:space="preserve">Day, M. (2018) </w:t>
      </w:r>
      <w:r w:rsidR="00693DAA" w:rsidRPr="0078248F">
        <w:rPr>
          <w:i/>
          <w:iCs/>
          <w:lang w:eastAsia="en-US"/>
        </w:rPr>
        <w:t>Virtual Reality Exposure Therapy as a Treatment for Social Anxiety Disorders</w:t>
      </w:r>
      <w:r w:rsidR="00693DAA" w:rsidRPr="0078248F">
        <w:rPr>
          <w:lang w:eastAsia="en-US"/>
        </w:rPr>
        <w:t>. Faculty of Computing, Engineering and the Built Environment.</w:t>
      </w:r>
    </w:p>
    <w:p w14:paraId="54BD0F40" w14:textId="1B84F862" w:rsidR="00693DAA" w:rsidRPr="0023665A" w:rsidRDefault="00452D6A" w:rsidP="00693DAA">
      <w:pPr>
        <w:rPr>
          <w:lang w:eastAsia="en-US"/>
        </w:rPr>
      </w:pPr>
      <w:r>
        <w:rPr>
          <w:lang w:eastAsia="en-US"/>
        </w:rPr>
        <w:t xml:space="preserve">[7] </w:t>
      </w:r>
      <w:r w:rsidR="00AE4E1A" w:rsidRPr="00D96C7F">
        <w:rPr>
          <w:lang w:eastAsia="en-US"/>
        </w:rPr>
        <w:t>Doumas, I., Everard, G., Dehem, S. and Lejeune, T., 2021. Serious games for upper limb rehabilitation after stroke: a meta-analysis. </w:t>
      </w:r>
      <w:r w:rsidR="00AE4E1A" w:rsidRPr="00D96C7F">
        <w:rPr>
          <w:i/>
          <w:iCs/>
          <w:lang w:eastAsia="en-US"/>
        </w:rPr>
        <w:t>Journal of neuroengineering and rehabilitation</w:t>
      </w:r>
      <w:r w:rsidR="00AE4E1A" w:rsidRPr="00D96C7F">
        <w:rPr>
          <w:lang w:eastAsia="en-US"/>
        </w:rPr>
        <w:t>, </w:t>
      </w:r>
      <w:r w:rsidR="00AE4E1A" w:rsidRPr="00D96C7F">
        <w:rPr>
          <w:i/>
          <w:iCs/>
          <w:lang w:eastAsia="en-US"/>
        </w:rPr>
        <w:t>18</w:t>
      </w:r>
      <w:r w:rsidR="00AE4E1A" w:rsidRPr="00D96C7F">
        <w:rPr>
          <w:lang w:eastAsia="en-US"/>
        </w:rPr>
        <w:t>, pp.1-16.</w:t>
      </w:r>
    </w:p>
    <w:p w14:paraId="4AEB0275" w14:textId="427D6FEA" w:rsidR="003962A8" w:rsidRDefault="00452D6A" w:rsidP="003962A8">
      <w:pPr>
        <w:rPr>
          <w:lang w:eastAsia="en-US"/>
        </w:rPr>
      </w:pPr>
      <w:r>
        <w:rPr>
          <w:lang w:eastAsia="en-US"/>
        </w:rPr>
        <w:t xml:space="preserve">[8] </w:t>
      </w:r>
      <w:r w:rsidR="003962A8" w:rsidRPr="00E915ED">
        <w:rPr>
          <w:lang w:eastAsia="en-US"/>
        </w:rPr>
        <w:t>Ferraris, C., Amprimo, G., Vismara, L., Mauro, A. and Pettiti, G., 2023. Enhancing upper limb mobility through gamified tasks and Azure Kinect: a preliminary study in post-stroke.</w:t>
      </w:r>
    </w:p>
    <w:p w14:paraId="08D4C9B9" w14:textId="48C3FFEF" w:rsidR="00AE4E1A" w:rsidRDefault="00452D6A" w:rsidP="003962A8">
      <w:pPr>
        <w:rPr>
          <w:lang w:eastAsia="en-US"/>
        </w:rPr>
      </w:pPr>
      <w:r>
        <w:rPr>
          <w:lang w:eastAsia="en-US"/>
        </w:rPr>
        <w:t xml:space="preserve">[9] </w:t>
      </w:r>
      <w:r w:rsidR="00693DAA" w:rsidRPr="00A819A9">
        <w:rPr>
          <w:lang w:eastAsia="en-US"/>
        </w:rPr>
        <w:t>Gelineau, A., Perrochon, A., Daviet, J.C. and Mandigout, S., 2022. Compliance with Upper Limb Home-Based Exergaming Interventions for Stroke Patients: A Narrative Review. </w:t>
      </w:r>
      <w:r w:rsidR="00693DAA" w:rsidRPr="00A819A9">
        <w:rPr>
          <w:i/>
          <w:iCs/>
          <w:lang w:eastAsia="en-US"/>
        </w:rPr>
        <w:t>Journal of rehabilitation medicine</w:t>
      </w:r>
      <w:r w:rsidR="00693DAA" w:rsidRPr="00A819A9">
        <w:rPr>
          <w:lang w:eastAsia="en-US"/>
        </w:rPr>
        <w:t>, </w:t>
      </w:r>
      <w:r w:rsidR="00693DAA" w:rsidRPr="00A819A9">
        <w:rPr>
          <w:i/>
          <w:iCs/>
          <w:lang w:eastAsia="en-US"/>
        </w:rPr>
        <w:t>54</w:t>
      </w:r>
      <w:r w:rsidR="00693DAA" w:rsidRPr="00A819A9">
        <w:rPr>
          <w:lang w:eastAsia="en-US"/>
        </w:rPr>
        <w:t>.</w:t>
      </w:r>
    </w:p>
    <w:p w14:paraId="06D45E75" w14:textId="4B367ADD" w:rsidR="00AE4E1A" w:rsidRDefault="00452D6A" w:rsidP="003962A8">
      <w:pPr>
        <w:rPr>
          <w:lang w:eastAsia="en-US"/>
        </w:rPr>
      </w:pPr>
      <w:r>
        <w:rPr>
          <w:lang w:eastAsia="en-US"/>
        </w:rPr>
        <w:lastRenderedPageBreak/>
        <w:t xml:space="preserve">[10] </w:t>
      </w:r>
      <w:r w:rsidR="00AE4E1A" w:rsidRPr="0078248F">
        <w:rPr>
          <w:lang w:eastAsia="en-US"/>
        </w:rPr>
        <w:t xml:space="preserve">Goff, S. (2020) </w:t>
      </w:r>
      <w:r w:rsidR="00AE4E1A" w:rsidRPr="0078248F">
        <w:rPr>
          <w:i/>
          <w:iCs/>
          <w:lang w:eastAsia="en-US"/>
        </w:rPr>
        <w:t>Evaluation of the use of Gamification and Augmented Reality Features on Active City Tourism</w:t>
      </w:r>
      <w:r w:rsidR="00AE4E1A" w:rsidRPr="0078248F">
        <w:rPr>
          <w:lang w:eastAsia="en-US"/>
        </w:rPr>
        <w:t>. Faculty of Computing, Engineering and the Built Environment.</w:t>
      </w:r>
    </w:p>
    <w:p w14:paraId="4004D247" w14:textId="784483A2" w:rsidR="00003BBB" w:rsidRDefault="00452D6A" w:rsidP="003962A8">
      <w:pPr>
        <w:rPr>
          <w:lang w:eastAsia="en-US"/>
        </w:rPr>
      </w:pPr>
      <w:r>
        <w:rPr>
          <w:lang w:eastAsia="en-US"/>
        </w:rPr>
        <w:t xml:space="preserve">[11] </w:t>
      </w:r>
      <w:r w:rsidR="00AE4E1A">
        <w:rPr>
          <w:lang w:eastAsia="en-US"/>
        </w:rPr>
        <w:t xml:space="preserve">Gov.Uk (2024) </w:t>
      </w:r>
      <w:r w:rsidR="00AE4E1A" w:rsidRPr="009433B4">
        <w:rPr>
          <w:lang w:eastAsia="en-US"/>
        </w:rPr>
        <w:t xml:space="preserve">Statistical Digest of Rural England </w:t>
      </w:r>
      <w:r w:rsidR="00AE4E1A">
        <w:rPr>
          <w:lang w:eastAsia="en-US"/>
        </w:rPr>
        <w:t>–</w:t>
      </w:r>
      <w:r w:rsidR="00AE4E1A" w:rsidRPr="009433B4">
        <w:rPr>
          <w:lang w:eastAsia="en-US"/>
        </w:rPr>
        <w:t xml:space="preserve"> Population</w:t>
      </w:r>
      <w:r w:rsidR="00AE4E1A">
        <w:rPr>
          <w:lang w:eastAsia="en-US"/>
        </w:rPr>
        <w:t xml:space="preserve">. Available at: </w:t>
      </w:r>
      <w:hyperlink r:id="rId17" w:history="1">
        <w:r w:rsidR="00AE4E1A" w:rsidRPr="00B62106">
          <w:rPr>
            <w:rStyle w:val="Hyperlink"/>
            <w:lang w:eastAsia="en-US"/>
          </w:rPr>
          <w:t>https://www.gov.uk/government/statistics/population-statistics-for-rural-england</w:t>
        </w:r>
      </w:hyperlink>
      <w:r w:rsidR="00AE4E1A">
        <w:rPr>
          <w:lang w:eastAsia="en-US"/>
        </w:rPr>
        <w:t xml:space="preserve"> (Accessed: 10/10/2024) </w:t>
      </w:r>
    </w:p>
    <w:p w14:paraId="6ED5119E" w14:textId="38C3C4EF" w:rsidR="00003BBB" w:rsidRDefault="00003BBB" w:rsidP="003962A8">
      <w:pPr>
        <w:rPr>
          <w:rStyle w:val="Hyperlink"/>
          <w:lang w:eastAsia="en-US"/>
        </w:rPr>
      </w:pPr>
      <w:r>
        <w:rPr>
          <w:lang w:eastAsia="en-US"/>
        </w:rPr>
        <w:t>[12] G</w:t>
      </w:r>
      <w:r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18" w:history="1">
        <w:r w:rsidRPr="00A41B8C">
          <w:rPr>
            <w:rStyle w:val="Hyperlink"/>
            <w:lang w:eastAsia="en-US"/>
          </w:rPr>
          <w:t>https://doi.org/10.1109/GEM61861.2024.10585499</w:t>
        </w:r>
      </w:hyperlink>
    </w:p>
    <w:p w14:paraId="7958E25C" w14:textId="021CACF5" w:rsidR="00514DDD" w:rsidRPr="00514DDD" w:rsidRDefault="00514DDD" w:rsidP="003962A8">
      <w:r w:rsidRPr="00BD2D17">
        <w:t>Hadjipanayi, C., Banakou, D. and Michael-Grigoriou, D., 2024. Virtual reality exergames for enhancing engagement in stroke rehabilitation: A narrative review. </w:t>
      </w:r>
      <w:r w:rsidRPr="00BD2D17">
        <w:rPr>
          <w:i/>
          <w:iCs/>
        </w:rPr>
        <w:t>Heliyon</w:t>
      </w:r>
      <w:r w:rsidRPr="00BD2D17">
        <w:t>.</w:t>
      </w:r>
    </w:p>
    <w:p w14:paraId="60D48B44" w14:textId="097EDCAF" w:rsidR="00693DAA" w:rsidRDefault="00452D6A" w:rsidP="00693DAA">
      <w:pPr>
        <w:rPr>
          <w:lang w:eastAsia="en-US"/>
        </w:rPr>
      </w:pPr>
      <w:r>
        <w:rPr>
          <w:lang w:eastAsia="en-US"/>
        </w:rPr>
        <w:t>[1</w:t>
      </w:r>
      <w:r w:rsidR="00947C87">
        <w:rPr>
          <w:lang w:eastAsia="en-US"/>
        </w:rPr>
        <w:t>3</w:t>
      </w:r>
      <w:r>
        <w:rPr>
          <w:lang w:eastAsia="en-US"/>
        </w:rPr>
        <w:t xml:space="preserve">] </w:t>
      </w:r>
      <w:r w:rsidR="00693DAA" w:rsidRPr="003962A8">
        <w:rPr>
          <w:lang w:eastAsia="en-US"/>
        </w:rPr>
        <w:t>Kecman, B., 2024. </w:t>
      </w:r>
      <w:r w:rsidR="00693DAA" w:rsidRPr="003962A8">
        <w:rPr>
          <w:i/>
          <w:iCs/>
          <w:lang w:eastAsia="en-US"/>
        </w:rPr>
        <w:t>Analysis, Design and Implementation of Serious Game for Upper Limb and Cognitive Training Using Leap Motion for Multiple Sclerosis Patients</w:t>
      </w:r>
      <w:r w:rsidR="00693DAA" w:rsidRPr="003962A8">
        <w:rPr>
          <w:lang w:eastAsia="en-US"/>
        </w:rPr>
        <w:t> (Doctoral dissertation, Technische Universität Wien).</w:t>
      </w:r>
    </w:p>
    <w:p w14:paraId="370D24F1" w14:textId="37C512B7" w:rsidR="0053251D" w:rsidRDefault="00452D6A" w:rsidP="00693DAA">
      <w:pPr>
        <w:rPr>
          <w:lang w:eastAsia="en-US"/>
        </w:rPr>
      </w:pPr>
      <w:r>
        <w:rPr>
          <w:lang w:eastAsia="en-US"/>
        </w:rPr>
        <w:t>[1</w:t>
      </w:r>
      <w:r w:rsidR="00947C87">
        <w:rPr>
          <w:lang w:eastAsia="en-US"/>
        </w:rPr>
        <w:t>4</w:t>
      </w:r>
      <w:r>
        <w:rPr>
          <w:lang w:eastAsia="en-US"/>
        </w:rPr>
        <w:t xml:space="preserve">] </w:t>
      </w:r>
      <w:r w:rsidR="00693DAA" w:rsidRPr="0098038E">
        <w:rPr>
          <w:lang w:eastAsia="en-US"/>
        </w:rPr>
        <w:t>Kempitiya, T., De Silva, D., Rio, E., Skarbez, R. and Alahakoon, D., 2022, July. Personalised physiotherapy rehabilitation using artificial intelligence and virtual reality gaming. In </w:t>
      </w:r>
      <w:r w:rsidR="00693DAA" w:rsidRPr="0098038E">
        <w:rPr>
          <w:i/>
          <w:iCs/>
          <w:lang w:eastAsia="en-US"/>
        </w:rPr>
        <w:t>2022 15th International Conference on Human System Interaction (HSI)</w:t>
      </w:r>
      <w:r w:rsidR="00693DAA" w:rsidRPr="0098038E">
        <w:rPr>
          <w:lang w:eastAsia="en-US"/>
        </w:rPr>
        <w:t> (pp. 1-6). IEEE.</w:t>
      </w:r>
    </w:p>
    <w:p w14:paraId="08423FB8" w14:textId="43E83388" w:rsidR="00693DAA" w:rsidRPr="0023665A" w:rsidRDefault="00452D6A" w:rsidP="00693DAA">
      <w:pPr>
        <w:rPr>
          <w:rFonts w:ascii="Arial" w:hAnsi="Arial" w:cs="Arial"/>
          <w:color w:val="222222"/>
          <w:sz w:val="20"/>
          <w:szCs w:val="20"/>
          <w:shd w:val="clear" w:color="auto" w:fill="FFFFFF"/>
        </w:rPr>
      </w:pPr>
      <w:r>
        <w:rPr>
          <w:rFonts w:ascii="Arial" w:hAnsi="Arial" w:cs="Arial"/>
          <w:color w:val="222222"/>
          <w:sz w:val="20"/>
          <w:szCs w:val="20"/>
          <w:shd w:val="clear" w:color="auto" w:fill="FFFFFF"/>
        </w:rPr>
        <w:t>[1</w:t>
      </w:r>
      <w:r w:rsidR="00947C87">
        <w:rPr>
          <w:rFonts w:ascii="Arial" w:hAnsi="Arial" w:cs="Arial"/>
          <w:color w:val="222222"/>
          <w:sz w:val="20"/>
          <w:szCs w:val="20"/>
          <w:shd w:val="clear" w:color="auto" w:fill="FFFFFF"/>
        </w:rPr>
        <w:t>5</w:t>
      </w:r>
      <w:r>
        <w:rPr>
          <w:rFonts w:ascii="Arial" w:hAnsi="Arial" w:cs="Arial"/>
          <w:color w:val="222222"/>
          <w:sz w:val="20"/>
          <w:szCs w:val="20"/>
          <w:shd w:val="clear" w:color="auto" w:fill="FFFFFF"/>
        </w:rPr>
        <w:t xml:space="preserve">] </w:t>
      </w:r>
      <w:r w:rsidR="00693DAA">
        <w:rPr>
          <w:rFonts w:ascii="Arial" w:hAnsi="Arial" w:cs="Arial"/>
          <w:color w:val="222222"/>
          <w:sz w:val="20"/>
          <w:szCs w:val="20"/>
          <w:shd w:val="clear" w:color="auto" w:fill="FFFFFF"/>
        </w:rPr>
        <w:t>Koutsiana, E., Ladakis, I., Fotopoulos, D., Chytas, A., Kilintzis, V. and Chouvarda, I., 2020. Serious gaming technology in upper extremity rehabilitation: scoping review. </w:t>
      </w:r>
      <w:r w:rsidR="00693DAA">
        <w:rPr>
          <w:rFonts w:ascii="Arial" w:hAnsi="Arial" w:cs="Arial"/>
          <w:i/>
          <w:iCs/>
          <w:color w:val="222222"/>
          <w:sz w:val="20"/>
          <w:szCs w:val="20"/>
          <w:shd w:val="clear" w:color="auto" w:fill="FFFFFF"/>
        </w:rPr>
        <w:t>JMIR Serious Games</w:t>
      </w:r>
      <w:r w:rsidR="00693DAA">
        <w:rPr>
          <w:rFonts w:ascii="Arial" w:hAnsi="Arial" w:cs="Arial"/>
          <w:color w:val="222222"/>
          <w:sz w:val="20"/>
          <w:szCs w:val="20"/>
          <w:shd w:val="clear" w:color="auto" w:fill="FFFFFF"/>
        </w:rPr>
        <w:t>, </w:t>
      </w:r>
      <w:r w:rsidR="00693DAA">
        <w:rPr>
          <w:rFonts w:ascii="Arial" w:hAnsi="Arial" w:cs="Arial"/>
          <w:i/>
          <w:iCs/>
          <w:color w:val="222222"/>
          <w:sz w:val="20"/>
          <w:szCs w:val="20"/>
          <w:shd w:val="clear" w:color="auto" w:fill="FFFFFF"/>
        </w:rPr>
        <w:t>8</w:t>
      </w:r>
      <w:r w:rsidR="00693DAA">
        <w:rPr>
          <w:rFonts w:ascii="Arial" w:hAnsi="Arial" w:cs="Arial"/>
          <w:color w:val="222222"/>
          <w:sz w:val="20"/>
          <w:szCs w:val="20"/>
          <w:shd w:val="clear" w:color="auto" w:fill="FFFFFF"/>
        </w:rPr>
        <w:t>(4), p.e19071.</w:t>
      </w:r>
    </w:p>
    <w:p w14:paraId="29D80EAB" w14:textId="2E359B57" w:rsidR="00693DAA" w:rsidRDefault="00452D6A" w:rsidP="003962A8">
      <w:pPr>
        <w:rPr>
          <w:lang w:eastAsia="en-US"/>
        </w:rPr>
      </w:pPr>
      <w:r>
        <w:rPr>
          <w:lang w:eastAsia="en-US"/>
        </w:rPr>
        <w:t>[1</w:t>
      </w:r>
      <w:r w:rsidR="00947C87">
        <w:rPr>
          <w:lang w:eastAsia="en-US"/>
        </w:rPr>
        <w:t>6</w:t>
      </w:r>
      <w:r>
        <w:rPr>
          <w:lang w:eastAsia="en-US"/>
        </w:rPr>
        <w:t>]</w:t>
      </w:r>
      <w:r w:rsidR="00693DAA">
        <w:rPr>
          <w:lang w:eastAsia="en-US"/>
        </w:rPr>
        <w:t xml:space="preserve"> </w:t>
      </w:r>
      <w:r w:rsidR="00693DAA" w:rsidRPr="003962A8">
        <w:rPr>
          <w:lang w:eastAsia="en-US"/>
        </w:rPr>
        <w:t>Leniston-Kahsai, S., 2020. </w:t>
      </w:r>
      <w:r w:rsidR="00693DAA" w:rsidRPr="003962A8">
        <w:rPr>
          <w:i/>
          <w:iCs/>
          <w:lang w:eastAsia="en-US"/>
        </w:rPr>
        <w:t>Mirror VR: The design of a fully immersive virtual reality game for upper limb rehabilitation post-stroke using mirror therapy</w:t>
      </w:r>
      <w:r w:rsidR="00693DAA" w:rsidRPr="003962A8">
        <w:rPr>
          <w:lang w:eastAsia="en-US"/>
        </w:rPr>
        <w:t> (Doctoral dissertation, Open Access Te Herenga Waka-Victoria University of Wellington).</w:t>
      </w:r>
    </w:p>
    <w:p w14:paraId="05002716" w14:textId="492DAE92" w:rsidR="00693DAA" w:rsidRDefault="00452D6A" w:rsidP="003962A8">
      <w:pPr>
        <w:rPr>
          <w:lang w:eastAsia="en-US"/>
        </w:rPr>
      </w:pPr>
      <w:r>
        <w:rPr>
          <w:rFonts w:ascii="Arial" w:hAnsi="Arial" w:cs="Arial"/>
          <w:color w:val="222222"/>
          <w:sz w:val="20"/>
          <w:szCs w:val="20"/>
          <w:shd w:val="clear" w:color="auto" w:fill="FFFFFF"/>
        </w:rPr>
        <w:t>[1</w:t>
      </w:r>
      <w:r w:rsidR="00947C87">
        <w:rPr>
          <w:rFonts w:ascii="Arial" w:hAnsi="Arial" w:cs="Arial"/>
          <w:color w:val="222222"/>
          <w:sz w:val="20"/>
          <w:szCs w:val="20"/>
          <w:shd w:val="clear" w:color="auto" w:fill="FFFFFF"/>
        </w:rPr>
        <w:t>7</w:t>
      </w:r>
      <w:r>
        <w:rPr>
          <w:rFonts w:ascii="Arial" w:hAnsi="Arial" w:cs="Arial"/>
          <w:color w:val="222222"/>
          <w:sz w:val="20"/>
          <w:szCs w:val="20"/>
          <w:shd w:val="clear" w:color="auto" w:fill="FFFFFF"/>
        </w:rPr>
        <w:t xml:space="preserve">] </w:t>
      </w:r>
      <w:r w:rsidR="00693DAA">
        <w:rPr>
          <w:rFonts w:ascii="Arial" w:hAnsi="Arial" w:cs="Arial"/>
          <w:color w:val="222222"/>
          <w:sz w:val="20"/>
          <w:szCs w:val="20"/>
          <w:shd w:val="clear" w:color="auto" w:fill="FFFFFF"/>
        </w:rPr>
        <w:t>Ning, H., Wang, Z., Li, R., Zhang, Y. and Mao, L., 2022. A Review on Serious Games for Exercise Rehabilitation. </w:t>
      </w:r>
      <w:r w:rsidR="00693DAA">
        <w:rPr>
          <w:rFonts w:ascii="Arial" w:hAnsi="Arial" w:cs="Arial"/>
          <w:i/>
          <w:iCs/>
          <w:color w:val="222222"/>
          <w:sz w:val="20"/>
          <w:szCs w:val="20"/>
          <w:shd w:val="clear" w:color="auto" w:fill="FFFFFF"/>
        </w:rPr>
        <w:t>arXiv preprint arXiv:2201.04984</w:t>
      </w:r>
      <w:r w:rsidR="00693DAA">
        <w:rPr>
          <w:rFonts w:ascii="Arial" w:hAnsi="Arial" w:cs="Arial"/>
          <w:color w:val="222222"/>
          <w:sz w:val="20"/>
          <w:szCs w:val="20"/>
          <w:shd w:val="clear" w:color="auto" w:fill="FFFFFF"/>
        </w:rPr>
        <w:t>.</w:t>
      </w:r>
    </w:p>
    <w:p w14:paraId="4A745935" w14:textId="217ED999" w:rsidR="003962A8" w:rsidRDefault="00452D6A" w:rsidP="003962A8">
      <w:pPr>
        <w:rPr>
          <w:lang w:eastAsia="en-US"/>
        </w:rPr>
      </w:pPr>
      <w:r>
        <w:rPr>
          <w:lang w:eastAsia="en-US"/>
        </w:rPr>
        <w:t>[1</w:t>
      </w:r>
      <w:r w:rsidR="00947C87">
        <w:rPr>
          <w:lang w:eastAsia="en-US"/>
        </w:rPr>
        <w:t>8</w:t>
      </w:r>
      <w:r>
        <w:rPr>
          <w:lang w:eastAsia="en-US"/>
        </w:rPr>
        <w:t xml:space="preserve">] </w:t>
      </w:r>
      <w:r w:rsidR="00693DAA" w:rsidRPr="003060AA">
        <w:rPr>
          <w:lang w:eastAsia="en-US"/>
        </w:rPr>
        <w:t>Pan, W., 2018. </w:t>
      </w:r>
      <w:r w:rsidR="00693DAA" w:rsidRPr="003060AA">
        <w:rPr>
          <w:i/>
          <w:iCs/>
          <w:lang w:eastAsia="en-US"/>
        </w:rPr>
        <w:t>Improving the Motivation and Participation of Elderly Patients in Rehabilitation Program Through Social Games</w:t>
      </w:r>
      <w:r w:rsidR="00693DAA" w:rsidRPr="003060AA">
        <w:rPr>
          <w:lang w:eastAsia="en-US"/>
        </w:rPr>
        <w:t> (Doctoral dissertation, National University of Singapore (Singapore)).</w:t>
      </w:r>
    </w:p>
    <w:p w14:paraId="4C26DD42" w14:textId="1DEFC9E1" w:rsidR="009363D9" w:rsidRDefault="00452D6A" w:rsidP="005042AE">
      <w:pPr>
        <w:rPr>
          <w:lang w:eastAsia="en-US"/>
        </w:rPr>
      </w:pPr>
      <w:r>
        <w:rPr>
          <w:lang w:eastAsia="en-US"/>
        </w:rPr>
        <w:t>[1</w:t>
      </w:r>
      <w:r w:rsidR="00947C87">
        <w:rPr>
          <w:lang w:eastAsia="en-US"/>
        </w:rPr>
        <w:t>9</w:t>
      </w:r>
      <w:r>
        <w:rPr>
          <w:lang w:eastAsia="en-US"/>
        </w:rPr>
        <w:t xml:space="preserve">] </w:t>
      </w:r>
      <w:r w:rsidR="003962A8" w:rsidRPr="006C6396">
        <w:rPr>
          <w:lang w:eastAsia="en-US"/>
        </w:rPr>
        <w:t>Pinto, J.F., Carvalho, H.R., Chambel, G.R., Ramiro, J. and Gonçalves, A., 2018, May. Adaptive gameplay and difficulty adjustment in a gamified upper-limb rehabilitation. In </w:t>
      </w:r>
      <w:r w:rsidR="003962A8" w:rsidRPr="006C6396">
        <w:rPr>
          <w:i/>
          <w:iCs/>
          <w:lang w:eastAsia="en-US"/>
        </w:rPr>
        <w:t>2018 IEEE 6th international conference on serious games and applications for health (SeGAH)</w:t>
      </w:r>
      <w:r w:rsidR="003962A8"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363D9" w:rsidRPr="009363D9" w14:paraId="2C738392" w14:textId="77777777" w:rsidTr="009363D9">
        <w:tc>
          <w:tcPr>
            <w:tcW w:w="0" w:type="auto"/>
            <w:shd w:val="clear" w:color="auto" w:fill="FFFFFF"/>
            <w:vAlign w:val="center"/>
            <w:hideMark/>
          </w:tcPr>
          <w:p w14:paraId="60CCD0CF" w14:textId="77777777" w:rsidR="009363D9" w:rsidRPr="009363D9" w:rsidRDefault="009363D9" w:rsidP="009363D9">
            <w:pPr>
              <w:rPr>
                <w:lang w:eastAsia="en-US"/>
              </w:rPr>
            </w:pPr>
          </w:p>
        </w:tc>
      </w:tr>
    </w:tbl>
    <w:p w14:paraId="3D3A31C8" w14:textId="36C1EFE0" w:rsidR="00693DAA" w:rsidRDefault="00452D6A" w:rsidP="00693DAA">
      <w:pPr>
        <w:rPr>
          <w:lang w:eastAsia="en-US"/>
        </w:rPr>
      </w:pPr>
      <w:r>
        <w:rPr>
          <w:lang w:eastAsia="en-US"/>
        </w:rPr>
        <w:t>[</w:t>
      </w:r>
      <w:r w:rsidR="00947C87">
        <w:rPr>
          <w:lang w:eastAsia="en-US"/>
        </w:rPr>
        <w:t>20</w:t>
      </w:r>
      <w:r>
        <w:rPr>
          <w:lang w:eastAsia="en-US"/>
        </w:rPr>
        <w:t xml:space="preserve">] </w:t>
      </w:r>
      <w:proofErr w:type="spellStart"/>
      <w:r w:rsidR="00693DAA" w:rsidRPr="00942CE2">
        <w:rPr>
          <w:lang w:eastAsia="en-US"/>
        </w:rPr>
        <w:t>Shahmoradi</w:t>
      </w:r>
      <w:proofErr w:type="spellEnd"/>
      <w:r w:rsidR="00693DAA" w:rsidRPr="00942CE2">
        <w:rPr>
          <w:lang w:eastAsia="en-US"/>
        </w:rPr>
        <w:t>, L., Almasi, S., Ahmadi, H., Bashiri, A., Azadi, T., Mirbagherie, A., Ansari, N.N. and Honarpishe, R., 2021. Virtual reality games for rehabilitation of upper extremities in stroke patients. </w:t>
      </w:r>
      <w:r w:rsidR="00693DAA" w:rsidRPr="00942CE2">
        <w:rPr>
          <w:i/>
          <w:iCs/>
          <w:lang w:eastAsia="en-US"/>
        </w:rPr>
        <w:t>Journal of bodywork and movement therapies</w:t>
      </w:r>
      <w:r w:rsidR="00693DAA" w:rsidRPr="00942CE2">
        <w:rPr>
          <w:lang w:eastAsia="en-US"/>
        </w:rPr>
        <w:t>, </w:t>
      </w:r>
      <w:r w:rsidR="00693DAA" w:rsidRPr="00942CE2">
        <w:rPr>
          <w:i/>
          <w:iCs/>
          <w:lang w:eastAsia="en-US"/>
        </w:rPr>
        <w:t>26</w:t>
      </w:r>
      <w:r w:rsidR="00693DAA" w:rsidRPr="00942CE2">
        <w:rPr>
          <w:lang w:eastAsia="en-US"/>
        </w:rPr>
        <w:t>, pp.113-122.</w:t>
      </w:r>
    </w:p>
    <w:p w14:paraId="639D1E45" w14:textId="7B910790" w:rsidR="00693DAA" w:rsidRDefault="00452D6A" w:rsidP="00693DAA">
      <w:pPr>
        <w:rPr>
          <w:lang w:eastAsia="en-US"/>
        </w:rPr>
      </w:pPr>
      <w:r>
        <w:rPr>
          <w:lang w:eastAsia="en-US"/>
        </w:rPr>
        <w:t>[2</w:t>
      </w:r>
      <w:r w:rsidR="00947C87">
        <w:rPr>
          <w:lang w:eastAsia="en-US"/>
        </w:rPr>
        <w:t>1</w:t>
      </w:r>
      <w:r>
        <w:rPr>
          <w:lang w:eastAsia="en-US"/>
        </w:rPr>
        <w:t xml:space="preserve">] </w:t>
      </w:r>
      <w:r w:rsidR="00693DAA" w:rsidRPr="00E915ED">
        <w:rPr>
          <w:lang w:eastAsia="en-US"/>
        </w:rPr>
        <w:t>Strong, B.L., Zeng, B., McCarthy, P., Roula, A. and Guo, L., 2022, July. Virtual Reality Mirror Therapy (VRMT) to Improve Finger Dexterity in Post-stroke Survivors: A Preliminary Feasibility Study of a Home-based Intervention. In </w:t>
      </w:r>
      <w:r w:rsidR="00693DAA" w:rsidRPr="00E915ED">
        <w:rPr>
          <w:i/>
          <w:iCs/>
          <w:lang w:eastAsia="en-US"/>
        </w:rPr>
        <w:t>35th International BCS Human-Computer Interaction Conference</w:t>
      </w:r>
      <w:r w:rsidR="00693DAA" w:rsidRPr="00E915ED">
        <w:rPr>
          <w:lang w:eastAsia="en-US"/>
        </w:rPr>
        <w:t> (pp. 1-7). BCS Learning &amp; Development.</w:t>
      </w:r>
    </w:p>
    <w:p w14:paraId="00B11C50" w14:textId="669854CF" w:rsidR="00693DAA" w:rsidRDefault="00452D6A" w:rsidP="00693DAA">
      <w:pPr>
        <w:rPr>
          <w:lang w:eastAsia="en-US"/>
        </w:rPr>
      </w:pPr>
      <w:r>
        <w:rPr>
          <w:lang w:eastAsia="en-US"/>
        </w:rPr>
        <w:t>[2</w:t>
      </w:r>
      <w:r w:rsidR="00947C87">
        <w:rPr>
          <w:lang w:eastAsia="en-US"/>
        </w:rPr>
        <w:t>2</w:t>
      </w:r>
      <w:r>
        <w:rPr>
          <w:lang w:eastAsia="en-US"/>
        </w:rPr>
        <w:t xml:space="preserve">] </w:t>
      </w:r>
      <w:r w:rsidR="00693DAA" w:rsidRPr="006F6B69">
        <w:rPr>
          <w:lang w:eastAsia="en-US"/>
        </w:rPr>
        <w:t>Tamayo-Serrano, P., Garbaya, S. and Blazevic, P., 2018. Gamified in-home rehabilitation for stroke survivors: analytical review. </w:t>
      </w:r>
      <w:r w:rsidR="00693DAA" w:rsidRPr="006F6B69">
        <w:rPr>
          <w:i/>
          <w:iCs/>
          <w:lang w:eastAsia="en-US"/>
        </w:rPr>
        <w:t>International Journal of Serious Games</w:t>
      </w:r>
      <w:r w:rsidR="00693DAA" w:rsidRPr="006F6B69">
        <w:rPr>
          <w:lang w:eastAsia="en-US"/>
        </w:rPr>
        <w:t>, </w:t>
      </w:r>
      <w:r w:rsidR="00693DAA" w:rsidRPr="006F6B69">
        <w:rPr>
          <w:i/>
          <w:iCs/>
          <w:lang w:eastAsia="en-US"/>
        </w:rPr>
        <w:t>5</w:t>
      </w:r>
      <w:r w:rsidR="00693DAA" w:rsidRPr="006F6B69">
        <w:rPr>
          <w:lang w:eastAsia="en-US"/>
        </w:rPr>
        <w:t>(1), pp.2384-8766.</w:t>
      </w:r>
    </w:p>
    <w:p w14:paraId="273A3A62" w14:textId="7E521292" w:rsidR="0023665A" w:rsidRDefault="00452D6A" w:rsidP="00693DAA">
      <w:pPr>
        <w:rPr>
          <w:lang w:eastAsia="en-US"/>
        </w:rPr>
      </w:pPr>
      <w:r>
        <w:rPr>
          <w:lang w:eastAsia="en-US"/>
        </w:rPr>
        <w:lastRenderedPageBreak/>
        <w:t>[2</w:t>
      </w:r>
      <w:r w:rsidR="00947C87">
        <w:rPr>
          <w:lang w:eastAsia="en-US"/>
        </w:rPr>
        <w:t>3</w:t>
      </w:r>
      <w:r>
        <w:rPr>
          <w:lang w:eastAsia="en-US"/>
        </w:rPr>
        <w:t xml:space="preserve">] </w:t>
      </w:r>
      <w:r w:rsidR="0023665A">
        <w:rPr>
          <w:lang w:eastAsia="en-US"/>
        </w:rPr>
        <w:t xml:space="preserve">The University of British Columbia (2021). Available at: </w:t>
      </w:r>
      <w:hyperlink r:id="rId19" w:history="1">
        <w:r w:rsidR="0023665A" w:rsidRPr="00B62106">
          <w:rPr>
            <w:rStyle w:val="Hyperlink"/>
            <w:lang w:eastAsia="en-US"/>
          </w:rPr>
          <w:t>https://neurorehab.med.ubc.ca/grasp/grasp-manuals-and-resources/grasp-instruction-manual-2/</w:t>
        </w:r>
      </w:hyperlink>
      <w:r w:rsidR="0023665A">
        <w:rPr>
          <w:lang w:eastAsia="en-US"/>
        </w:rPr>
        <w:t xml:space="preserve"> (Accessed: 10/10/2024)</w:t>
      </w:r>
    </w:p>
    <w:p w14:paraId="266CB3B0" w14:textId="1C79F1CD" w:rsidR="00693DAA" w:rsidRDefault="00452D6A" w:rsidP="00693DAA">
      <w:pPr>
        <w:rPr>
          <w:lang w:eastAsia="en-US"/>
        </w:rPr>
      </w:pPr>
      <w:r>
        <w:rPr>
          <w:lang w:eastAsia="en-US"/>
        </w:rPr>
        <w:t>[2</w:t>
      </w:r>
      <w:r w:rsidR="00947C87">
        <w:rPr>
          <w:lang w:eastAsia="en-US"/>
        </w:rPr>
        <w:t>4</w:t>
      </w:r>
      <w:r>
        <w:rPr>
          <w:lang w:eastAsia="en-US"/>
        </w:rPr>
        <w:t xml:space="preserve">] </w:t>
      </w:r>
      <w:r w:rsidR="00693DAA" w:rsidRPr="00CE566C">
        <w:rPr>
          <w:lang w:eastAsia="en-US"/>
        </w:rPr>
        <w:t>Toledo-Delgado, P., PadrÃ³n, M., Santos, E. and Cairos, M., 2013. Including gamification techniques in the design of TANGO: H platform. </w:t>
      </w:r>
      <w:r w:rsidR="00693DAA" w:rsidRPr="00CE566C">
        <w:rPr>
          <w:i/>
          <w:iCs/>
          <w:lang w:eastAsia="en-US"/>
        </w:rPr>
        <w:t>Jurnal Teknologi</w:t>
      </w:r>
      <w:r w:rsidR="00693DAA" w:rsidRPr="00CE566C">
        <w:rPr>
          <w:lang w:eastAsia="en-US"/>
        </w:rPr>
        <w:t>, </w:t>
      </w:r>
      <w:r w:rsidR="00693DAA" w:rsidRPr="00CE566C">
        <w:rPr>
          <w:i/>
          <w:iCs/>
          <w:lang w:eastAsia="en-US"/>
        </w:rPr>
        <w:t>63</w:t>
      </w:r>
      <w:r w:rsidR="00693DAA" w:rsidRPr="00CE566C">
        <w:rPr>
          <w:lang w:eastAsia="en-US"/>
        </w:rPr>
        <w:t>(3).</w:t>
      </w:r>
    </w:p>
    <w:p w14:paraId="3312DE92" w14:textId="211F0A70" w:rsidR="00693DAA" w:rsidRDefault="00452D6A" w:rsidP="005042AE">
      <w:pPr>
        <w:rPr>
          <w:lang w:eastAsia="en-US"/>
        </w:rPr>
      </w:pPr>
      <w:r>
        <w:rPr>
          <w:lang w:eastAsia="en-US"/>
        </w:rPr>
        <w:t>[2</w:t>
      </w:r>
      <w:r w:rsidR="00947C87">
        <w:rPr>
          <w:lang w:eastAsia="en-US"/>
        </w:rPr>
        <w:t>5</w:t>
      </w:r>
      <w:r>
        <w:rPr>
          <w:lang w:eastAsia="en-US"/>
        </w:rPr>
        <w:t xml:space="preserve">] </w:t>
      </w:r>
      <w:r w:rsidR="00693DAA" w:rsidRPr="00EE4E3A">
        <w:rPr>
          <w:lang w:eastAsia="en-US"/>
        </w:rPr>
        <w:t>Triandafilou, K.M., Tsoupikova, D., Barry, A.J., Thielbar, K.N., Stoykov, N. and Kamper, D.G., 2018. Development of a 3D, networked multi-user virtual reality environment for home therapy after stroke. </w:t>
      </w:r>
      <w:r w:rsidR="00693DAA" w:rsidRPr="00EE4E3A">
        <w:rPr>
          <w:i/>
          <w:iCs/>
          <w:lang w:eastAsia="en-US"/>
        </w:rPr>
        <w:t>Journal of neuroengineering and rehabilitation</w:t>
      </w:r>
      <w:r w:rsidR="00693DAA" w:rsidRPr="00EE4E3A">
        <w:rPr>
          <w:lang w:eastAsia="en-US"/>
        </w:rPr>
        <w:t>, </w:t>
      </w:r>
      <w:r w:rsidR="00693DAA" w:rsidRPr="00EE4E3A">
        <w:rPr>
          <w:i/>
          <w:iCs/>
          <w:lang w:eastAsia="en-US"/>
        </w:rPr>
        <w:t>15</w:t>
      </w:r>
      <w:r w:rsidR="00693DAA" w:rsidRPr="00EE4E3A">
        <w:rPr>
          <w:lang w:eastAsia="en-US"/>
        </w:rPr>
        <w:t>, pp.1-13.</w:t>
      </w:r>
    </w:p>
    <w:p w14:paraId="7C1B35EA" w14:textId="39DA816F" w:rsidR="0023665A" w:rsidRDefault="00452D6A" w:rsidP="00AE4E1A">
      <w:pPr>
        <w:rPr>
          <w:lang w:eastAsia="en-US"/>
        </w:rPr>
      </w:pPr>
      <w:r>
        <w:rPr>
          <w:lang w:eastAsia="en-US"/>
        </w:rPr>
        <w:t>[2</w:t>
      </w:r>
      <w:r w:rsidR="00947C87">
        <w:rPr>
          <w:lang w:eastAsia="en-US"/>
        </w:rPr>
        <w:t>6</w:t>
      </w:r>
      <w:r>
        <w:rPr>
          <w:lang w:eastAsia="en-US"/>
        </w:rPr>
        <w:t xml:space="preserve">] </w:t>
      </w:r>
      <w:r w:rsidR="00AE4E1A" w:rsidRPr="00D96C7F">
        <w:rPr>
          <w:lang w:eastAsia="en-US"/>
        </w:rPr>
        <w:t>Vieira, C., da Silva Pais-Vieira, C.F., Novais, J. and Perrotta, A., 2021. Serious game design and clinical improvement in physical rehabilitation: systematic review. </w:t>
      </w:r>
      <w:r w:rsidR="00AE4E1A" w:rsidRPr="00D96C7F">
        <w:rPr>
          <w:i/>
          <w:iCs/>
          <w:lang w:eastAsia="en-US"/>
        </w:rPr>
        <w:t>JMIR Serious Games</w:t>
      </w:r>
      <w:r w:rsidR="00AE4E1A" w:rsidRPr="00D96C7F">
        <w:rPr>
          <w:lang w:eastAsia="en-US"/>
        </w:rPr>
        <w:t>, </w:t>
      </w:r>
      <w:r w:rsidR="00AE4E1A" w:rsidRPr="00D96C7F">
        <w:rPr>
          <w:i/>
          <w:iCs/>
          <w:lang w:eastAsia="en-US"/>
        </w:rPr>
        <w:t>9</w:t>
      </w:r>
      <w:r w:rsidR="00AE4E1A" w:rsidRPr="00D96C7F">
        <w:rPr>
          <w:lang w:eastAsia="en-US"/>
        </w:rPr>
        <w:t>(3), p.e20066.</w:t>
      </w:r>
    </w:p>
    <w:p w14:paraId="23F53A0F" w14:textId="52F1C6F0" w:rsidR="00693DAA" w:rsidRDefault="00452D6A" w:rsidP="005042AE">
      <w:pPr>
        <w:rPr>
          <w:lang w:eastAsia="en-US"/>
        </w:rPr>
      </w:pPr>
      <w:r>
        <w:rPr>
          <w:lang w:eastAsia="en-US"/>
        </w:rPr>
        <w:t>[2</w:t>
      </w:r>
      <w:r w:rsidR="00947C87">
        <w:rPr>
          <w:lang w:eastAsia="en-US"/>
        </w:rPr>
        <w:t>7</w:t>
      </w:r>
      <w:r>
        <w:rPr>
          <w:lang w:eastAsia="en-US"/>
        </w:rPr>
        <w:t xml:space="preserve">] </w:t>
      </w:r>
      <w:r w:rsidR="0023665A" w:rsidRPr="00A1143D">
        <w:rPr>
          <w:lang w:eastAsia="en-US"/>
        </w:rPr>
        <w:t xml:space="preserve">What is a PICOC? » CEBMa [WWW Document], n.d. URL </w:t>
      </w:r>
      <w:hyperlink r:id="rId20" w:history="1">
        <w:r w:rsidR="0023665A" w:rsidRPr="00A1143D">
          <w:rPr>
            <w:rStyle w:val="Hyperlink"/>
            <w:lang w:eastAsia="en-US"/>
          </w:rPr>
          <w:t>https://cebma.org/resources/frequently-asked-questions/what-is-a-picoc/</w:t>
        </w:r>
      </w:hyperlink>
      <w:r w:rsidR="0023665A" w:rsidRPr="00A1143D">
        <w:rPr>
          <w:lang w:eastAsia="en-US"/>
        </w:rPr>
        <w:t xml:space="preserve"> (accessed 10.29.24).</w:t>
      </w:r>
    </w:p>
    <w:p w14:paraId="230E983D" w14:textId="13006AA9" w:rsidR="00194AD4" w:rsidRDefault="00452D6A" w:rsidP="005042AE">
      <w:pPr>
        <w:rPr>
          <w:lang w:eastAsia="en-US"/>
        </w:rPr>
      </w:pPr>
      <w:r>
        <w:rPr>
          <w:lang w:eastAsia="en-US"/>
        </w:rPr>
        <w:t>[2</w:t>
      </w:r>
      <w:r w:rsidR="00947C87">
        <w:rPr>
          <w:lang w:eastAsia="en-US"/>
        </w:rPr>
        <w:t>8</w:t>
      </w:r>
      <w:r>
        <w:rPr>
          <w:lang w:eastAsia="en-US"/>
        </w:rPr>
        <w:t xml:space="preserve">] </w:t>
      </w:r>
      <w:r w:rsidR="00693DAA" w:rsidRPr="003962A8">
        <w:rPr>
          <w:lang w:eastAsia="en-US"/>
        </w:rPr>
        <w:t>Zhao, P. and Krebs, H.I., 2024, September. Enabling Home Rehabilitation with Smartphone-Powered Upper Limb Training. In </w:t>
      </w:r>
      <w:r w:rsidR="00693DAA" w:rsidRPr="003962A8">
        <w:rPr>
          <w:i/>
          <w:iCs/>
          <w:lang w:eastAsia="en-US"/>
        </w:rPr>
        <w:t>2024 10th IEEE RAS/EMBS International Conference for Biomedical Robotics and Biomechatronics (BioRob)</w:t>
      </w:r>
      <w:r w:rsidR="00693DAA" w:rsidRPr="003962A8">
        <w:rPr>
          <w:lang w:eastAsia="en-US"/>
        </w:rPr>
        <w:t> (pp. 438-443). IEEE.</w:t>
      </w:r>
    </w:p>
    <w:p w14:paraId="3B6EA3DC" w14:textId="77777777" w:rsidR="00194AD4" w:rsidRDefault="00194AD4" w:rsidP="00194AD4">
      <w:pPr>
        <w:pStyle w:val="Heading1"/>
      </w:pPr>
      <w:bookmarkStart w:id="34" w:name="_Toc182906136"/>
      <w:r w:rsidRPr="007444C0">
        <w:t>Bibliography</w:t>
      </w:r>
      <w:bookmarkEnd w:id="34"/>
    </w:p>
    <w:p w14:paraId="6563A99C" w14:textId="62064BB0" w:rsidR="00194AD4" w:rsidRDefault="00452D6A" w:rsidP="005042AE">
      <w:r>
        <w:rPr>
          <w:lang w:eastAsia="en-US"/>
        </w:rPr>
        <w:t xml:space="preserve">[29] </w:t>
      </w:r>
      <w:r w:rsidR="00194AD4">
        <w:rPr>
          <w:lang w:eastAsia="en-US"/>
        </w:rPr>
        <w:t xml:space="preserve">The University of British Columbia (2021). Available at: </w:t>
      </w:r>
      <w:hyperlink r:id="rId21" w:history="1">
        <w:r w:rsidR="00194AD4" w:rsidRPr="0004450D">
          <w:rPr>
            <w:rStyle w:val="Hyperlink"/>
            <w:lang w:eastAsia="en-US"/>
          </w:rPr>
          <w:t>https://neurorehab.med.ubc.ca/grasp/grasp-manuals-and-resources/hospital-grasp-patient-exercise-manual-form/</w:t>
        </w:r>
      </w:hyperlink>
      <w:r w:rsidR="00194AD4" w:rsidRPr="00740C2E">
        <w:t xml:space="preserve"> </w:t>
      </w:r>
      <w:r w:rsidR="00194AD4">
        <w:t>(Accessed: 10/10/2024)</w:t>
      </w:r>
    </w:p>
    <w:p w14:paraId="654FD7F2" w14:textId="77777777" w:rsidR="000B45DB" w:rsidRDefault="000B45DB" w:rsidP="005042AE"/>
    <w:p w14:paraId="65892A83" w14:textId="77777777" w:rsidR="00BD2D17" w:rsidRDefault="00BD2D17" w:rsidP="005042AE"/>
    <w:p w14:paraId="3AF652B0" w14:textId="77777777" w:rsidR="00555463" w:rsidRDefault="00555463" w:rsidP="005042AE"/>
    <w:p w14:paraId="21AFF30B" w14:textId="77777777" w:rsidR="00DA1CCB" w:rsidRDefault="00DA1CCB" w:rsidP="005042AE"/>
    <w:p w14:paraId="39347B51" w14:textId="1F21AB57" w:rsidR="00DA1CCB" w:rsidRDefault="00DA1CCB" w:rsidP="005042AE"/>
    <w:sectPr w:rsidR="00DA1CCB" w:rsidSect="004D54C3">
      <w:footerReference w:type="default" r:id="rId22"/>
      <w:footerReference w:type="first" r:id="rId23"/>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ames Bland" w:date="2024-11-22T17:34:00Z" w:initials="JB">
    <w:p w14:paraId="18BF0258" w14:textId="18CC4555" w:rsidR="0077771B" w:rsidRDefault="0077771B">
      <w:pPr>
        <w:pStyle w:val="CommentText"/>
      </w:pPr>
      <w:r>
        <w:rPr>
          <w:rStyle w:val="CommentReference"/>
        </w:rPr>
        <w:annotationRef/>
      </w:r>
      <w:r>
        <w:t>Change to lit review or copy to new doc</w:t>
      </w:r>
    </w:p>
  </w:comment>
  <w:comment w:id="8" w:author="James Bland" w:date="2024-11-22T17:18:00Z" w:initials="JB">
    <w:p w14:paraId="3D28E96E" w14:textId="7B2A4B79" w:rsidR="007E4FA3" w:rsidRDefault="007E4FA3">
      <w:pPr>
        <w:pStyle w:val="CommentText"/>
      </w:pPr>
      <w:r>
        <w:rPr>
          <w:rStyle w:val="CommentReference"/>
        </w:rPr>
        <w:annotationRef/>
      </w:r>
      <w:r>
        <w:t>Delete or move to appendix</w:t>
      </w:r>
    </w:p>
  </w:comment>
  <w:comment w:id="10" w:author="James Bland" w:date="2024-11-22T17:18:00Z" w:initials="JB">
    <w:p w14:paraId="58670144" w14:textId="4E9ECCF0" w:rsidR="007E4FA3" w:rsidRDefault="007E4FA3">
      <w:pPr>
        <w:pStyle w:val="CommentText"/>
      </w:pPr>
      <w:r>
        <w:rPr>
          <w:rStyle w:val="CommentReference"/>
        </w:rPr>
        <w:annotationRef/>
      </w:r>
      <w:r>
        <w:t>Put it in appendix</w:t>
      </w:r>
    </w:p>
  </w:comment>
  <w:comment w:id="13" w:author="James Bland" w:date="2024-11-22T17:17:00Z" w:initials="JB">
    <w:p w14:paraId="0B903BC9" w14:textId="72844C10" w:rsidR="007E4FA3" w:rsidRDefault="007E4FA3">
      <w:pPr>
        <w:pStyle w:val="CommentText"/>
      </w:pPr>
      <w:r>
        <w:rPr>
          <w:rStyle w:val="CommentReference"/>
        </w:rPr>
        <w:annotationRef/>
      </w:r>
      <w:r>
        <w:t>Delete it all, merge to litera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BF0258" w15:done="0"/>
  <w15:commentEx w15:paraId="3D28E96E" w15:done="0"/>
  <w15:commentEx w15:paraId="58670144" w15:done="0"/>
  <w15:commentEx w15:paraId="0B903B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EB3F27" w16cex:dateUtc="2024-11-22T17:34:00Z"/>
  <w16cex:commentExtensible w16cex:durableId="2AEB3B6D" w16cex:dateUtc="2024-11-22T17:18:00Z"/>
  <w16cex:commentExtensible w16cex:durableId="2AEB3B50" w16cex:dateUtc="2024-11-22T17:18:00Z"/>
  <w16cex:commentExtensible w16cex:durableId="2AEB3B2A" w16cex:dateUtc="2024-11-22T1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BF0258" w16cid:durableId="2AEB3F27"/>
  <w16cid:commentId w16cid:paraId="3D28E96E" w16cid:durableId="2AEB3B6D"/>
  <w16cid:commentId w16cid:paraId="58670144" w16cid:durableId="2AEB3B50"/>
  <w16cid:commentId w16cid:paraId="0B903BC9" w16cid:durableId="2AEB3B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2984A" w14:textId="77777777" w:rsidR="00563C9E" w:rsidRDefault="00563C9E" w:rsidP="0073492E">
      <w:pPr>
        <w:spacing w:after="0" w:line="240" w:lineRule="auto"/>
      </w:pPr>
      <w:r>
        <w:separator/>
      </w:r>
    </w:p>
  </w:endnote>
  <w:endnote w:type="continuationSeparator" w:id="0">
    <w:p w14:paraId="23368D61" w14:textId="77777777" w:rsidR="00563C9E" w:rsidRDefault="00563C9E"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E605A" w14:textId="7F4FB12E" w:rsidR="009D5072" w:rsidRDefault="009D5072">
    <w:pPr>
      <w:pStyle w:val="Footer"/>
      <w:pBdr>
        <w:top w:val="single" w:sz="4" w:space="1" w:color="D9D9D9" w:themeColor="background1" w:themeShade="D9"/>
      </w:pBdr>
      <w:jc w:val="right"/>
    </w:pPr>
  </w:p>
  <w:p w14:paraId="1DC1C2B6" w14:textId="77777777" w:rsidR="009D5072" w:rsidRDefault="009D5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2670557"/>
      <w:docPartObj>
        <w:docPartGallery w:val="Page Numbers (Bottom of Page)"/>
        <w:docPartUnique/>
      </w:docPartObj>
    </w:sdtPr>
    <w:sdtEndPr>
      <w:rPr>
        <w:color w:val="7F7F7F" w:themeColor="background1" w:themeShade="7F"/>
        <w:spacing w:val="60"/>
      </w:rPr>
    </w:sdtEndPr>
    <w:sdtContent>
      <w:p w14:paraId="459C4EDD" w14:textId="19F3CD86"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4837">
          <w:rPr>
            <w:noProof/>
          </w:rPr>
          <w:t>16</w:t>
        </w:r>
        <w:r>
          <w:rPr>
            <w:noProof/>
          </w:rPr>
          <w:fldChar w:fldCharType="end"/>
        </w:r>
        <w:r>
          <w:t xml:space="preserve"> | </w:t>
        </w:r>
        <w:r>
          <w:rPr>
            <w:color w:val="7F7F7F" w:themeColor="background1" w:themeShade="7F"/>
            <w:spacing w:val="60"/>
          </w:rPr>
          <w:t>Page</w:t>
        </w:r>
      </w:p>
    </w:sdtContent>
  </w:sdt>
  <w:p w14:paraId="188A52EC" w14:textId="77777777" w:rsidR="009D5072" w:rsidRDefault="009D50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9D5072" w:rsidRDefault="009D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80C0E" w14:textId="77777777" w:rsidR="00563C9E" w:rsidRDefault="00563C9E" w:rsidP="0073492E">
      <w:pPr>
        <w:spacing w:after="0" w:line="240" w:lineRule="auto"/>
      </w:pPr>
      <w:r>
        <w:separator/>
      </w:r>
    </w:p>
  </w:footnote>
  <w:footnote w:type="continuationSeparator" w:id="0">
    <w:p w14:paraId="43FB0E2C" w14:textId="77777777" w:rsidR="00563C9E" w:rsidRDefault="00563C9E"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A324F27"/>
    <w:multiLevelType w:val="hybridMultilevel"/>
    <w:tmpl w:val="A0FEA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2"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6"/>
  </w:num>
  <w:num w:numId="3">
    <w:abstractNumId w:val="10"/>
  </w:num>
  <w:num w:numId="4">
    <w:abstractNumId w:val="9"/>
  </w:num>
  <w:num w:numId="5">
    <w:abstractNumId w:val="25"/>
  </w:num>
  <w:num w:numId="6">
    <w:abstractNumId w:val="12"/>
  </w:num>
  <w:num w:numId="7">
    <w:abstractNumId w:val="24"/>
  </w:num>
  <w:num w:numId="8">
    <w:abstractNumId w:val="6"/>
  </w:num>
  <w:num w:numId="9">
    <w:abstractNumId w:val="5"/>
  </w:num>
  <w:num w:numId="10">
    <w:abstractNumId w:val="17"/>
  </w:num>
  <w:num w:numId="11">
    <w:abstractNumId w:val="19"/>
  </w:num>
  <w:num w:numId="12">
    <w:abstractNumId w:val="20"/>
  </w:num>
  <w:num w:numId="13">
    <w:abstractNumId w:val="1"/>
  </w:num>
  <w:num w:numId="14">
    <w:abstractNumId w:val="7"/>
  </w:num>
  <w:num w:numId="15">
    <w:abstractNumId w:val="14"/>
  </w:num>
  <w:num w:numId="16">
    <w:abstractNumId w:val="18"/>
  </w:num>
  <w:num w:numId="17">
    <w:abstractNumId w:val="23"/>
  </w:num>
  <w:num w:numId="18">
    <w:abstractNumId w:val="27"/>
  </w:num>
  <w:num w:numId="19">
    <w:abstractNumId w:val="21"/>
  </w:num>
  <w:num w:numId="20">
    <w:abstractNumId w:val="11"/>
  </w:num>
  <w:num w:numId="21">
    <w:abstractNumId w:val="22"/>
  </w:num>
  <w:num w:numId="22">
    <w:abstractNumId w:val="2"/>
  </w:num>
  <w:num w:numId="23">
    <w:abstractNumId w:val="8"/>
  </w:num>
  <w:num w:numId="24">
    <w:abstractNumId w:val="4"/>
  </w:num>
  <w:num w:numId="25">
    <w:abstractNumId w:val="3"/>
  </w:num>
  <w:num w:numId="26">
    <w:abstractNumId w:val="15"/>
  </w:num>
  <w:num w:numId="27">
    <w:abstractNumId w:val="0"/>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Bland">
    <w15:presenceInfo w15:providerId="AD" w15:userId="S::James.Bland@mail.bcu.ac.uk::6e4b894d-ee42-4362-a206-a5a90afa7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3BBB"/>
    <w:rsid w:val="00005FB0"/>
    <w:rsid w:val="0000623A"/>
    <w:rsid w:val="00006EDD"/>
    <w:rsid w:val="00006F43"/>
    <w:rsid w:val="00007A7E"/>
    <w:rsid w:val="00010121"/>
    <w:rsid w:val="00013EC0"/>
    <w:rsid w:val="000157D7"/>
    <w:rsid w:val="00020D27"/>
    <w:rsid w:val="00021D37"/>
    <w:rsid w:val="00022198"/>
    <w:rsid w:val="0002471C"/>
    <w:rsid w:val="00026B24"/>
    <w:rsid w:val="000277A0"/>
    <w:rsid w:val="00037FD4"/>
    <w:rsid w:val="0004000B"/>
    <w:rsid w:val="00040A6E"/>
    <w:rsid w:val="00042843"/>
    <w:rsid w:val="00042A9D"/>
    <w:rsid w:val="0004444A"/>
    <w:rsid w:val="000444B2"/>
    <w:rsid w:val="00047ADD"/>
    <w:rsid w:val="00055C42"/>
    <w:rsid w:val="00066258"/>
    <w:rsid w:val="00066893"/>
    <w:rsid w:val="00067C2B"/>
    <w:rsid w:val="000707E4"/>
    <w:rsid w:val="00082E26"/>
    <w:rsid w:val="00086A0B"/>
    <w:rsid w:val="00092080"/>
    <w:rsid w:val="00093631"/>
    <w:rsid w:val="00093F15"/>
    <w:rsid w:val="0009549E"/>
    <w:rsid w:val="00097608"/>
    <w:rsid w:val="000A2206"/>
    <w:rsid w:val="000A3003"/>
    <w:rsid w:val="000B45DB"/>
    <w:rsid w:val="000B4CD6"/>
    <w:rsid w:val="000C3E7D"/>
    <w:rsid w:val="000C5BFA"/>
    <w:rsid w:val="000C7435"/>
    <w:rsid w:val="000C7793"/>
    <w:rsid w:val="000D278E"/>
    <w:rsid w:val="000D3C74"/>
    <w:rsid w:val="000E2B60"/>
    <w:rsid w:val="000E7764"/>
    <w:rsid w:val="000F6668"/>
    <w:rsid w:val="000F7516"/>
    <w:rsid w:val="000F7C91"/>
    <w:rsid w:val="0010100B"/>
    <w:rsid w:val="00101113"/>
    <w:rsid w:val="00104F00"/>
    <w:rsid w:val="001055D0"/>
    <w:rsid w:val="00107A00"/>
    <w:rsid w:val="0012148F"/>
    <w:rsid w:val="00122D27"/>
    <w:rsid w:val="00123212"/>
    <w:rsid w:val="00125670"/>
    <w:rsid w:val="00134501"/>
    <w:rsid w:val="00143226"/>
    <w:rsid w:val="00145198"/>
    <w:rsid w:val="00147CA3"/>
    <w:rsid w:val="0015164D"/>
    <w:rsid w:val="00157BD1"/>
    <w:rsid w:val="00162932"/>
    <w:rsid w:val="001644E0"/>
    <w:rsid w:val="00171AEC"/>
    <w:rsid w:val="00172407"/>
    <w:rsid w:val="00176C6F"/>
    <w:rsid w:val="001778D0"/>
    <w:rsid w:val="0018018E"/>
    <w:rsid w:val="0018209D"/>
    <w:rsid w:val="00182DFA"/>
    <w:rsid w:val="00194AD4"/>
    <w:rsid w:val="00195770"/>
    <w:rsid w:val="00196F1B"/>
    <w:rsid w:val="001A120E"/>
    <w:rsid w:val="001A3497"/>
    <w:rsid w:val="001B0E97"/>
    <w:rsid w:val="001C0D44"/>
    <w:rsid w:val="001D1980"/>
    <w:rsid w:val="001E0558"/>
    <w:rsid w:val="0020026F"/>
    <w:rsid w:val="00202C20"/>
    <w:rsid w:val="00205115"/>
    <w:rsid w:val="00207E5B"/>
    <w:rsid w:val="00211B8E"/>
    <w:rsid w:val="0021275B"/>
    <w:rsid w:val="00212E5F"/>
    <w:rsid w:val="0021693A"/>
    <w:rsid w:val="00221698"/>
    <w:rsid w:val="0022217F"/>
    <w:rsid w:val="00225546"/>
    <w:rsid w:val="00225FD2"/>
    <w:rsid w:val="0023010C"/>
    <w:rsid w:val="002302D2"/>
    <w:rsid w:val="0023070F"/>
    <w:rsid w:val="002328DD"/>
    <w:rsid w:val="00234E79"/>
    <w:rsid w:val="0023665A"/>
    <w:rsid w:val="00241E88"/>
    <w:rsid w:val="00245684"/>
    <w:rsid w:val="00247D6F"/>
    <w:rsid w:val="00250459"/>
    <w:rsid w:val="002521BF"/>
    <w:rsid w:val="00253A22"/>
    <w:rsid w:val="002553EF"/>
    <w:rsid w:val="002571FC"/>
    <w:rsid w:val="002611F0"/>
    <w:rsid w:val="00261666"/>
    <w:rsid w:val="00272F33"/>
    <w:rsid w:val="00275393"/>
    <w:rsid w:val="002764F6"/>
    <w:rsid w:val="00281E8D"/>
    <w:rsid w:val="002825B3"/>
    <w:rsid w:val="0028587F"/>
    <w:rsid w:val="002A2152"/>
    <w:rsid w:val="002A793D"/>
    <w:rsid w:val="002B5DBD"/>
    <w:rsid w:val="002B6736"/>
    <w:rsid w:val="002B728C"/>
    <w:rsid w:val="002C03C6"/>
    <w:rsid w:val="002C3C56"/>
    <w:rsid w:val="002C6A04"/>
    <w:rsid w:val="002C6B57"/>
    <w:rsid w:val="002E0A06"/>
    <w:rsid w:val="002E7910"/>
    <w:rsid w:val="002F47F7"/>
    <w:rsid w:val="003031E1"/>
    <w:rsid w:val="003045C2"/>
    <w:rsid w:val="003060AA"/>
    <w:rsid w:val="0030675B"/>
    <w:rsid w:val="00314F27"/>
    <w:rsid w:val="00315049"/>
    <w:rsid w:val="003167A1"/>
    <w:rsid w:val="00331127"/>
    <w:rsid w:val="003355DC"/>
    <w:rsid w:val="00342A7A"/>
    <w:rsid w:val="003479CE"/>
    <w:rsid w:val="003510A5"/>
    <w:rsid w:val="00353AF3"/>
    <w:rsid w:val="003557D3"/>
    <w:rsid w:val="00361DEF"/>
    <w:rsid w:val="003642ED"/>
    <w:rsid w:val="00367D3D"/>
    <w:rsid w:val="00376556"/>
    <w:rsid w:val="0038408C"/>
    <w:rsid w:val="003962A8"/>
    <w:rsid w:val="00396472"/>
    <w:rsid w:val="003C126F"/>
    <w:rsid w:val="003C2793"/>
    <w:rsid w:val="003C5636"/>
    <w:rsid w:val="003D0A6C"/>
    <w:rsid w:val="003D0B64"/>
    <w:rsid w:val="003D385F"/>
    <w:rsid w:val="003D3E47"/>
    <w:rsid w:val="003E15FC"/>
    <w:rsid w:val="003E1C03"/>
    <w:rsid w:val="003F1987"/>
    <w:rsid w:val="004019CF"/>
    <w:rsid w:val="00401C3A"/>
    <w:rsid w:val="004079F6"/>
    <w:rsid w:val="00410BF9"/>
    <w:rsid w:val="00415928"/>
    <w:rsid w:val="00421D24"/>
    <w:rsid w:val="004226E5"/>
    <w:rsid w:val="00424176"/>
    <w:rsid w:val="00424D68"/>
    <w:rsid w:val="004267EA"/>
    <w:rsid w:val="00427D9F"/>
    <w:rsid w:val="00434445"/>
    <w:rsid w:val="00435512"/>
    <w:rsid w:val="0043650D"/>
    <w:rsid w:val="00437776"/>
    <w:rsid w:val="00445522"/>
    <w:rsid w:val="00446207"/>
    <w:rsid w:val="0045257C"/>
    <w:rsid w:val="00452D6A"/>
    <w:rsid w:val="0045627E"/>
    <w:rsid w:val="0045636C"/>
    <w:rsid w:val="0045714E"/>
    <w:rsid w:val="00457CCB"/>
    <w:rsid w:val="00463858"/>
    <w:rsid w:val="00463A01"/>
    <w:rsid w:val="004717E7"/>
    <w:rsid w:val="0047735C"/>
    <w:rsid w:val="00490457"/>
    <w:rsid w:val="004A01DD"/>
    <w:rsid w:val="004A1091"/>
    <w:rsid w:val="004A5845"/>
    <w:rsid w:val="004A704C"/>
    <w:rsid w:val="004A750B"/>
    <w:rsid w:val="004B4274"/>
    <w:rsid w:val="004C3F11"/>
    <w:rsid w:val="004C6B35"/>
    <w:rsid w:val="004D1D23"/>
    <w:rsid w:val="004D259B"/>
    <w:rsid w:val="004D271B"/>
    <w:rsid w:val="004D54C3"/>
    <w:rsid w:val="004D5D26"/>
    <w:rsid w:val="004E1B32"/>
    <w:rsid w:val="004E5BCA"/>
    <w:rsid w:val="00501C7C"/>
    <w:rsid w:val="005042AE"/>
    <w:rsid w:val="005116AF"/>
    <w:rsid w:val="00512182"/>
    <w:rsid w:val="00513AAB"/>
    <w:rsid w:val="00514DDD"/>
    <w:rsid w:val="00515F03"/>
    <w:rsid w:val="00522830"/>
    <w:rsid w:val="00523EFB"/>
    <w:rsid w:val="00531404"/>
    <w:rsid w:val="0053251D"/>
    <w:rsid w:val="00536CCD"/>
    <w:rsid w:val="00537DE7"/>
    <w:rsid w:val="00542C6F"/>
    <w:rsid w:val="00546953"/>
    <w:rsid w:val="00547CD7"/>
    <w:rsid w:val="00551CF6"/>
    <w:rsid w:val="00552D2A"/>
    <w:rsid w:val="00553F76"/>
    <w:rsid w:val="00555463"/>
    <w:rsid w:val="00562474"/>
    <w:rsid w:val="00563522"/>
    <w:rsid w:val="00563C9E"/>
    <w:rsid w:val="00567E05"/>
    <w:rsid w:val="00573698"/>
    <w:rsid w:val="0057429C"/>
    <w:rsid w:val="005808AB"/>
    <w:rsid w:val="00583AED"/>
    <w:rsid w:val="00585AC1"/>
    <w:rsid w:val="00586181"/>
    <w:rsid w:val="00594898"/>
    <w:rsid w:val="005A4ED7"/>
    <w:rsid w:val="005B3643"/>
    <w:rsid w:val="005B45CE"/>
    <w:rsid w:val="005B586D"/>
    <w:rsid w:val="005C3D31"/>
    <w:rsid w:val="005C4EDA"/>
    <w:rsid w:val="005C60E3"/>
    <w:rsid w:val="005D6968"/>
    <w:rsid w:val="005D7B2B"/>
    <w:rsid w:val="005E6BDE"/>
    <w:rsid w:val="005F04D0"/>
    <w:rsid w:val="005F0FE3"/>
    <w:rsid w:val="005F54E1"/>
    <w:rsid w:val="00602E27"/>
    <w:rsid w:val="00603DD8"/>
    <w:rsid w:val="006164AE"/>
    <w:rsid w:val="0061695A"/>
    <w:rsid w:val="00626ACE"/>
    <w:rsid w:val="006351C7"/>
    <w:rsid w:val="006352F2"/>
    <w:rsid w:val="00640D72"/>
    <w:rsid w:val="0064531A"/>
    <w:rsid w:val="006473FF"/>
    <w:rsid w:val="006479DF"/>
    <w:rsid w:val="0065003F"/>
    <w:rsid w:val="00650810"/>
    <w:rsid w:val="00652726"/>
    <w:rsid w:val="00652748"/>
    <w:rsid w:val="0065378C"/>
    <w:rsid w:val="00655CDF"/>
    <w:rsid w:val="00660E6D"/>
    <w:rsid w:val="006671D1"/>
    <w:rsid w:val="00670717"/>
    <w:rsid w:val="00670EF0"/>
    <w:rsid w:val="00674F75"/>
    <w:rsid w:val="00685B0E"/>
    <w:rsid w:val="00686252"/>
    <w:rsid w:val="0068643D"/>
    <w:rsid w:val="00690408"/>
    <w:rsid w:val="006919D0"/>
    <w:rsid w:val="00693DAA"/>
    <w:rsid w:val="00693F5A"/>
    <w:rsid w:val="00694D71"/>
    <w:rsid w:val="006973F6"/>
    <w:rsid w:val="00697D7E"/>
    <w:rsid w:val="006A2FC1"/>
    <w:rsid w:val="006A315D"/>
    <w:rsid w:val="006A564E"/>
    <w:rsid w:val="006A68D2"/>
    <w:rsid w:val="006C0E41"/>
    <w:rsid w:val="006C404F"/>
    <w:rsid w:val="006C5822"/>
    <w:rsid w:val="006C6396"/>
    <w:rsid w:val="006C7E18"/>
    <w:rsid w:val="006D33EB"/>
    <w:rsid w:val="006E18ED"/>
    <w:rsid w:val="006E444C"/>
    <w:rsid w:val="006E53EC"/>
    <w:rsid w:val="006F0D64"/>
    <w:rsid w:val="006F252E"/>
    <w:rsid w:val="006F2C99"/>
    <w:rsid w:val="006F3421"/>
    <w:rsid w:val="006F39D4"/>
    <w:rsid w:val="006F6AA1"/>
    <w:rsid w:val="006F6B69"/>
    <w:rsid w:val="006F6E96"/>
    <w:rsid w:val="006F721E"/>
    <w:rsid w:val="00706575"/>
    <w:rsid w:val="00707323"/>
    <w:rsid w:val="00714837"/>
    <w:rsid w:val="007155A6"/>
    <w:rsid w:val="00730CDF"/>
    <w:rsid w:val="00731D47"/>
    <w:rsid w:val="00732ADF"/>
    <w:rsid w:val="0073492E"/>
    <w:rsid w:val="00740473"/>
    <w:rsid w:val="00740676"/>
    <w:rsid w:val="00740C2E"/>
    <w:rsid w:val="0074125A"/>
    <w:rsid w:val="007444C0"/>
    <w:rsid w:val="00751F4D"/>
    <w:rsid w:val="0075397F"/>
    <w:rsid w:val="00753C3C"/>
    <w:rsid w:val="0075766F"/>
    <w:rsid w:val="00760905"/>
    <w:rsid w:val="00761F19"/>
    <w:rsid w:val="00762C3A"/>
    <w:rsid w:val="0076408B"/>
    <w:rsid w:val="00772894"/>
    <w:rsid w:val="0077771B"/>
    <w:rsid w:val="00781E74"/>
    <w:rsid w:val="0078248F"/>
    <w:rsid w:val="00783D3C"/>
    <w:rsid w:val="007876F3"/>
    <w:rsid w:val="00796D4F"/>
    <w:rsid w:val="007A1027"/>
    <w:rsid w:val="007A4F63"/>
    <w:rsid w:val="007A6FBC"/>
    <w:rsid w:val="007B23A7"/>
    <w:rsid w:val="007B40A7"/>
    <w:rsid w:val="007B63E1"/>
    <w:rsid w:val="007B76A7"/>
    <w:rsid w:val="007B7DA8"/>
    <w:rsid w:val="007C2497"/>
    <w:rsid w:val="007C423D"/>
    <w:rsid w:val="007C7429"/>
    <w:rsid w:val="007D04C6"/>
    <w:rsid w:val="007E399F"/>
    <w:rsid w:val="007E4FA3"/>
    <w:rsid w:val="007E5705"/>
    <w:rsid w:val="007F07BD"/>
    <w:rsid w:val="007F1E8E"/>
    <w:rsid w:val="007F1F35"/>
    <w:rsid w:val="007F778E"/>
    <w:rsid w:val="0080072A"/>
    <w:rsid w:val="0080254A"/>
    <w:rsid w:val="00805569"/>
    <w:rsid w:val="008063C3"/>
    <w:rsid w:val="00807DC6"/>
    <w:rsid w:val="00812FD1"/>
    <w:rsid w:val="00833BE2"/>
    <w:rsid w:val="00837D19"/>
    <w:rsid w:val="00841630"/>
    <w:rsid w:val="00844A7E"/>
    <w:rsid w:val="00846046"/>
    <w:rsid w:val="00854839"/>
    <w:rsid w:val="0085542D"/>
    <w:rsid w:val="00857623"/>
    <w:rsid w:val="00862958"/>
    <w:rsid w:val="00864361"/>
    <w:rsid w:val="00866150"/>
    <w:rsid w:val="00871D15"/>
    <w:rsid w:val="00872B77"/>
    <w:rsid w:val="008754B1"/>
    <w:rsid w:val="0087634D"/>
    <w:rsid w:val="00881F77"/>
    <w:rsid w:val="0088737D"/>
    <w:rsid w:val="008957F3"/>
    <w:rsid w:val="008A3224"/>
    <w:rsid w:val="008B4B09"/>
    <w:rsid w:val="008B67DD"/>
    <w:rsid w:val="008C1C90"/>
    <w:rsid w:val="008C3B83"/>
    <w:rsid w:val="008C456E"/>
    <w:rsid w:val="008C5451"/>
    <w:rsid w:val="008D116D"/>
    <w:rsid w:val="008D2BDD"/>
    <w:rsid w:val="008E0508"/>
    <w:rsid w:val="008E0CC7"/>
    <w:rsid w:val="008E233B"/>
    <w:rsid w:val="008E2B5B"/>
    <w:rsid w:val="008E7726"/>
    <w:rsid w:val="008F12BE"/>
    <w:rsid w:val="008F5666"/>
    <w:rsid w:val="008F67D1"/>
    <w:rsid w:val="008F786D"/>
    <w:rsid w:val="009025B4"/>
    <w:rsid w:val="00905DC6"/>
    <w:rsid w:val="00907A63"/>
    <w:rsid w:val="00907C39"/>
    <w:rsid w:val="009115DD"/>
    <w:rsid w:val="00912578"/>
    <w:rsid w:val="00915433"/>
    <w:rsid w:val="009256BE"/>
    <w:rsid w:val="00927C14"/>
    <w:rsid w:val="00932B6C"/>
    <w:rsid w:val="009363D9"/>
    <w:rsid w:val="009375CD"/>
    <w:rsid w:val="0094072B"/>
    <w:rsid w:val="00941C3F"/>
    <w:rsid w:val="00942CE2"/>
    <w:rsid w:val="009433B4"/>
    <w:rsid w:val="00943C24"/>
    <w:rsid w:val="0094450D"/>
    <w:rsid w:val="009470B2"/>
    <w:rsid w:val="00947C87"/>
    <w:rsid w:val="009501E8"/>
    <w:rsid w:val="00952E38"/>
    <w:rsid w:val="00953262"/>
    <w:rsid w:val="00955245"/>
    <w:rsid w:val="00955373"/>
    <w:rsid w:val="00964AAE"/>
    <w:rsid w:val="00965BB3"/>
    <w:rsid w:val="00967A46"/>
    <w:rsid w:val="00971D6F"/>
    <w:rsid w:val="00972C34"/>
    <w:rsid w:val="00974746"/>
    <w:rsid w:val="00974E15"/>
    <w:rsid w:val="009756A4"/>
    <w:rsid w:val="0098038E"/>
    <w:rsid w:val="00983E49"/>
    <w:rsid w:val="009852DF"/>
    <w:rsid w:val="00985FCF"/>
    <w:rsid w:val="00986496"/>
    <w:rsid w:val="0099198F"/>
    <w:rsid w:val="00994EFF"/>
    <w:rsid w:val="009954F5"/>
    <w:rsid w:val="009A34F6"/>
    <w:rsid w:val="009A4FD2"/>
    <w:rsid w:val="009A6821"/>
    <w:rsid w:val="009A7D4C"/>
    <w:rsid w:val="009B1F2C"/>
    <w:rsid w:val="009C6597"/>
    <w:rsid w:val="009C6699"/>
    <w:rsid w:val="009D3A51"/>
    <w:rsid w:val="009D4436"/>
    <w:rsid w:val="009D5072"/>
    <w:rsid w:val="009E6AC8"/>
    <w:rsid w:val="009F15FA"/>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1E47"/>
    <w:rsid w:val="00A739E1"/>
    <w:rsid w:val="00A819A9"/>
    <w:rsid w:val="00A835D8"/>
    <w:rsid w:val="00A836EE"/>
    <w:rsid w:val="00A83705"/>
    <w:rsid w:val="00A85383"/>
    <w:rsid w:val="00A9340D"/>
    <w:rsid w:val="00A96303"/>
    <w:rsid w:val="00A96772"/>
    <w:rsid w:val="00AA37B3"/>
    <w:rsid w:val="00AB1B59"/>
    <w:rsid w:val="00AB32CB"/>
    <w:rsid w:val="00AB3DFE"/>
    <w:rsid w:val="00AB7A64"/>
    <w:rsid w:val="00AB7B08"/>
    <w:rsid w:val="00AB7E26"/>
    <w:rsid w:val="00AC029B"/>
    <w:rsid w:val="00AC4806"/>
    <w:rsid w:val="00AD1144"/>
    <w:rsid w:val="00AD19E7"/>
    <w:rsid w:val="00AD1FCA"/>
    <w:rsid w:val="00AD349A"/>
    <w:rsid w:val="00AD69CD"/>
    <w:rsid w:val="00AE4E1A"/>
    <w:rsid w:val="00AF0E09"/>
    <w:rsid w:val="00B01503"/>
    <w:rsid w:val="00B10925"/>
    <w:rsid w:val="00B14ACB"/>
    <w:rsid w:val="00B16B22"/>
    <w:rsid w:val="00B21B89"/>
    <w:rsid w:val="00B21CA0"/>
    <w:rsid w:val="00B2490B"/>
    <w:rsid w:val="00B27973"/>
    <w:rsid w:val="00B30092"/>
    <w:rsid w:val="00B30E8B"/>
    <w:rsid w:val="00B33193"/>
    <w:rsid w:val="00B3591E"/>
    <w:rsid w:val="00B35FAB"/>
    <w:rsid w:val="00B37700"/>
    <w:rsid w:val="00B4232B"/>
    <w:rsid w:val="00B45E68"/>
    <w:rsid w:val="00B508D3"/>
    <w:rsid w:val="00B52553"/>
    <w:rsid w:val="00B55BD3"/>
    <w:rsid w:val="00B5734E"/>
    <w:rsid w:val="00B63385"/>
    <w:rsid w:val="00B64001"/>
    <w:rsid w:val="00B71AAA"/>
    <w:rsid w:val="00B80050"/>
    <w:rsid w:val="00B833C9"/>
    <w:rsid w:val="00B92257"/>
    <w:rsid w:val="00B94FFB"/>
    <w:rsid w:val="00B95E1D"/>
    <w:rsid w:val="00B96071"/>
    <w:rsid w:val="00BA074D"/>
    <w:rsid w:val="00BA0B6A"/>
    <w:rsid w:val="00BB004E"/>
    <w:rsid w:val="00BB23C1"/>
    <w:rsid w:val="00BB4FC6"/>
    <w:rsid w:val="00BB5FA4"/>
    <w:rsid w:val="00BC5AAD"/>
    <w:rsid w:val="00BC63C0"/>
    <w:rsid w:val="00BC6B80"/>
    <w:rsid w:val="00BD2D17"/>
    <w:rsid w:val="00BD4951"/>
    <w:rsid w:val="00BD5ABD"/>
    <w:rsid w:val="00BE0DCA"/>
    <w:rsid w:val="00BE1988"/>
    <w:rsid w:val="00BE4B4C"/>
    <w:rsid w:val="00BE4F30"/>
    <w:rsid w:val="00BF0991"/>
    <w:rsid w:val="00BF0FAB"/>
    <w:rsid w:val="00C00D22"/>
    <w:rsid w:val="00C06297"/>
    <w:rsid w:val="00C102B3"/>
    <w:rsid w:val="00C10ECA"/>
    <w:rsid w:val="00C22276"/>
    <w:rsid w:val="00C22D3F"/>
    <w:rsid w:val="00C25FA0"/>
    <w:rsid w:val="00C3276C"/>
    <w:rsid w:val="00C33BC3"/>
    <w:rsid w:val="00C35EAF"/>
    <w:rsid w:val="00C4054B"/>
    <w:rsid w:val="00C44013"/>
    <w:rsid w:val="00C4553F"/>
    <w:rsid w:val="00C523C4"/>
    <w:rsid w:val="00C53CC3"/>
    <w:rsid w:val="00C56FF1"/>
    <w:rsid w:val="00C57ADA"/>
    <w:rsid w:val="00C66319"/>
    <w:rsid w:val="00C66495"/>
    <w:rsid w:val="00C66D1B"/>
    <w:rsid w:val="00C72A5D"/>
    <w:rsid w:val="00C73BDC"/>
    <w:rsid w:val="00C760BC"/>
    <w:rsid w:val="00C76C77"/>
    <w:rsid w:val="00C7739F"/>
    <w:rsid w:val="00C839C8"/>
    <w:rsid w:val="00C8501D"/>
    <w:rsid w:val="00C86136"/>
    <w:rsid w:val="00C93719"/>
    <w:rsid w:val="00C94776"/>
    <w:rsid w:val="00C961FC"/>
    <w:rsid w:val="00C96634"/>
    <w:rsid w:val="00CA3D3F"/>
    <w:rsid w:val="00CA4042"/>
    <w:rsid w:val="00CA6841"/>
    <w:rsid w:val="00CB0DC2"/>
    <w:rsid w:val="00CB6DF9"/>
    <w:rsid w:val="00CC3DA6"/>
    <w:rsid w:val="00CD1DFD"/>
    <w:rsid w:val="00CE566C"/>
    <w:rsid w:val="00CF3B40"/>
    <w:rsid w:val="00CF5184"/>
    <w:rsid w:val="00CF60C2"/>
    <w:rsid w:val="00D00691"/>
    <w:rsid w:val="00D01447"/>
    <w:rsid w:val="00D06382"/>
    <w:rsid w:val="00D07985"/>
    <w:rsid w:val="00D14CB4"/>
    <w:rsid w:val="00D25D7E"/>
    <w:rsid w:val="00D31409"/>
    <w:rsid w:val="00D351AF"/>
    <w:rsid w:val="00D3561A"/>
    <w:rsid w:val="00D368B6"/>
    <w:rsid w:val="00D3764B"/>
    <w:rsid w:val="00D37912"/>
    <w:rsid w:val="00D41E2B"/>
    <w:rsid w:val="00D47B50"/>
    <w:rsid w:val="00D50C33"/>
    <w:rsid w:val="00D55283"/>
    <w:rsid w:val="00D5702A"/>
    <w:rsid w:val="00D57A0B"/>
    <w:rsid w:val="00D60EF1"/>
    <w:rsid w:val="00D85B98"/>
    <w:rsid w:val="00D87B01"/>
    <w:rsid w:val="00D95CFA"/>
    <w:rsid w:val="00D96C7F"/>
    <w:rsid w:val="00DA1CCB"/>
    <w:rsid w:val="00DA27D3"/>
    <w:rsid w:val="00DA38C4"/>
    <w:rsid w:val="00DA39C4"/>
    <w:rsid w:val="00DA493D"/>
    <w:rsid w:val="00DB7F50"/>
    <w:rsid w:val="00DC2CFB"/>
    <w:rsid w:val="00DC4932"/>
    <w:rsid w:val="00DC78FD"/>
    <w:rsid w:val="00DC7E37"/>
    <w:rsid w:val="00DC7FEB"/>
    <w:rsid w:val="00DD6764"/>
    <w:rsid w:val="00DE15B2"/>
    <w:rsid w:val="00DE2665"/>
    <w:rsid w:val="00DE7807"/>
    <w:rsid w:val="00DF53C3"/>
    <w:rsid w:val="00E014F9"/>
    <w:rsid w:val="00E075E0"/>
    <w:rsid w:val="00E178BC"/>
    <w:rsid w:val="00E20F9E"/>
    <w:rsid w:val="00E26B88"/>
    <w:rsid w:val="00E278D1"/>
    <w:rsid w:val="00E350DF"/>
    <w:rsid w:val="00E36024"/>
    <w:rsid w:val="00E450EA"/>
    <w:rsid w:val="00E47927"/>
    <w:rsid w:val="00E57D21"/>
    <w:rsid w:val="00E66E7A"/>
    <w:rsid w:val="00E70ABA"/>
    <w:rsid w:val="00E74028"/>
    <w:rsid w:val="00E74303"/>
    <w:rsid w:val="00E763FC"/>
    <w:rsid w:val="00E8218F"/>
    <w:rsid w:val="00E8273B"/>
    <w:rsid w:val="00E82CD5"/>
    <w:rsid w:val="00E84B18"/>
    <w:rsid w:val="00E8506D"/>
    <w:rsid w:val="00E87F95"/>
    <w:rsid w:val="00E915ED"/>
    <w:rsid w:val="00E92614"/>
    <w:rsid w:val="00E92A48"/>
    <w:rsid w:val="00E96FFB"/>
    <w:rsid w:val="00E97711"/>
    <w:rsid w:val="00EA04D5"/>
    <w:rsid w:val="00EA4076"/>
    <w:rsid w:val="00EB5F92"/>
    <w:rsid w:val="00EB62E5"/>
    <w:rsid w:val="00EC2099"/>
    <w:rsid w:val="00EC2716"/>
    <w:rsid w:val="00EC52FB"/>
    <w:rsid w:val="00EC6639"/>
    <w:rsid w:val="00ED1D9E"/>
    <w:rsid w:val="00EE4E3A"/>
    <w:rsid w:val="00EE60AB"/>
    <w:rsid w:val="00EF23B2"/>
    <w:rsid w:val="00EF3855"/>
    <w:rsid w:val="00F04BC0"/>
    <w:rsid w:val="00F13105"/>
    <w:rsid w:val="00F14EE6"/>
    <w:rsid w:val="00F15A8E"/>
    <w:rsid w:val="00F16DCA"/>
    <w:rsid w:val="00F1780F"/>
    <w:rsid w:val="00F26746"/>
    <w:rsid w:val="00F30016"/>
    <w:rsid w:val="00F32892"/>
    <w:rsid w:val="00F37E93"/>
    <w:rsid w:val="00F43E8D"/>
    <w:rsid w:val="00F45CD1"/>
    <w:rsid w:val="00F46C2D"/>
    <w:rsid w:val="00F47213"/>
    <w:rsid w:val="00F63A16"/>
    <w:rsid w:val="00F655D4"/>
    <w:rsid w:val="00F66D53"/>
    <w:rsid w:val="00F66DFF"/>
    <w:rsid w:val="00F70975"/>
    <w:rsid w:val="00F70C21"/>
    <w:rsid w:val="00F74886"/>
    <w:rsid w:val="00F806BE"/>
    <w:rsid w:val="00F86033"/>
    <w:rsid w:val="00F95EAA"/>
    <w:rsid w:val="00F97F21"/>
    <w:rsid w:val="00FA1A4B"/>
    <w:rsid w:val="00FA6FD2"/>
    <w:rsid w:val="00FC0295"/>
    <w:rsid w:val="00FC20F6"/>
    <w:rsid w:val="00FC54CA"/>
    <w:rsid w:val="00FC77D2"/>
    <w:rsid w:val="00FD4BB4"/>
    <w:rsid w:val="00FD4C6D"/>
    <w:rsid w:val="00FD5923"/>
    <w:rsid w:val="00FD7D45"/>
    <w:rsid w:val="00FE06E7"/>
    <w:rsid w:val="00FE3516"/>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AF"/>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customStyle="1" w:styleId="UnresolvedMention1">
    <w:name w:val="Unresolved Mention1"/>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3653379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20118934">
      <w:bodyDiv w:val="1"/>
      <w:marLeft w:val="0"/>
      <w:marRight w:val="0"/>
      <w:marTop w:val="0"/>
      <w:marBottom w:val="0"/>
      <w:divBdr>
        <w:top w:val="none" w:sz="0" w:space="0" w:color="auto"/>
        <w:left w:val="none" w:sz="0" w:space="0" w:color="auto"/>
        <w:bottom w:val="none" w:sz="0" w:space="0" w:color="auto"/>
        <w:right w:val="none" w:sz="0" w:space="0" w:color="auto"/>
      </w:divBdr>
      <w:divsChild>
        <w:div w:id="451948492">
          <w:marLeft w:val="0"/>
          <w:marRight w:val="0"/>
          <w:marTop w:val="0"/>
          <w:marBottom w:val="0"/>
          <w:divBdr>
            <w:top w:val="none" w:sz="0" w:space="0" w:color="auto"/>
            <w:left w:val="none" w:sz="0" w:space="0" w:color="auto"/>
            <w:bottom w:val="none" w:sz="0" w:space="0" w:color="auto"/>
            <w:right w:val="none" w:sz="0" w:space="0" w:color="auto"/>
          </w:divBdr>
        </w:div>
      </w:divsChild>
    </w:div>
    <w:div w:id="861865876">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442339672">
      <w:bodyDiv w:val="1"/>
      <w:marLeft w:val="0"/>
      <w:marRight w:val="0"/>
      <w:marTop w:val="0"/>
      <w:marBottom w:val="0"/>
      <w:divBdr>
        <w:top w:val="none" w:sz="0" w:space="0" w:color="auto"/>
        <w:left w:val="none" w:sz="0" w:space="0" w:color="auto"/>
        <w:bottom w:val="none" w:sz="0" w:space="0" w:color="auto"/>
        <w:right w:val="none" w:sz="0" w:space="0" w:color="auto"/>
      </w:divBdr>
      <w:divsChild>
        <w:div w:id="650212636">
          <w:marLeft w:val="0"/>
          <w:marRight w:val="0"/>
          <w:marTop w:val="0"/>
          <w:marBottom w:val="0"/>
          <w:divBdr>
            <w:top w:val="none" w:sz="0" w:space="0" w:color="auto"/>
            <w:left w:val="none" w:sz="0" w:space="0" w:color="auto"/>
            <w:bottom w:val="none" w:sz="0" w:space="0" w:color="auto"/>
            <w:right w:val="none" w:sz="0" w:space="0" w:color="auto"/>
          </w:divBdr>
        </w:div>
      </w:divsChild>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3532">
      <w:bodyDiv w:val="1"/>
      <w:marLeft w:val="0"/>
      <w:marRight w:val="0"/>
      <w:marTop w:val="0"/>
      <w:marBottom w:val="0"/>
      <w:divBdr>
        <w:top w:val="none" w:sz="0" w:space="0" w:color="auto"/>
        <w:left w:val="none" w:sz="0" w:space="0" w:color="auto"/>
        <w:bottom w:val="none" w:sz="0" w:space="0" w:color="auto"/>
        <w:right w:val="none" w:sz="0" w:space="0" w:color="auto"/>
      </w:divBdr>
      <w:divsChild>
        <w:div w:id="72943522">
          <w:marLeft w:val="-90"/>
          <w:marRight w:val="90"/>
          <w:marTop w:val="0"/>
          <w:marBottom w:val="0"/>
          <w:divBdr>
            <w:top w:val="none" w:sz="0" w:space="0" w:color="auto"/>
            <w:left w:val="none" w:sz="0" w:space="0" w:color="auto"/>
            <w:bottom w:val="none" w:sz="0" w:space="0" w:color="auto"/>
            <w:right w:val="none" w:sz="0" w:space="0" w:color="auto"/>
          </w:divBdr>
          <w:divsChild>
            <w:div w:id="969363985">
              <w:marLeft w:val="-60"/>
              <w:marRight w:val="-60"/>
              <w:marTop w:val="0"/>
              <w:marBottom w:val="0"/>
              <w:divBdr>
                <w:top w:val="none" w:sz="0" w:space="3" w:color="auto"/>
                <w:left w:val="none" w:sz="0" w:space="3" w:color="auto"/>
                <w:bottom w:val="none" w:sz="0" w:space="3" w:color="auto"/>
                <w:right w:val="none" w:sz="0" w:space="3" w:color="auto"/>
              </w:divBdr>
            </w:div>
          </w:divsChild>
        </w:div>
        <w:div w:id="229073399">
          <w:marLeft w:val="0"/>
          <w:marRight w:val="0"/>
          <w:marTop w:val="0"/>
          <w:marBottom w:val="0"/>
          <w:divBdr>
            <w:top w:val="none" w:sz="0" w:space="0" w:color="auto"/>
            <w:left w:val="none" w:sz="0" w:space="0" w:color="auto"/>
            <w:bottom w:val="none" w:sz="0" w:space="0" w:color="auto"/>
            <w:right w:val="none" w:sz="0" w:space="0" w:color="auto"/>
          </w:divBdr>
          <w:divsChild>
            <w:div w:id="66418336">
              <w:marLeft w:val="0"/>
              <w:marRight w:val="0"/>
              <w:marTop w:val="0"/>
              <w:marBottom w:val="0"/>
              <w:divBdr>
                <w:top w:val="none" w:sz="0" w:space="0" w:color="auto"/>
                <w:left w:val="none" w:sz="0" w:space="0" w:color="auto"/>
                <w:bottom w:val="none" w:sz="0" w:space="0" w:color="auto"/>
                <w:right w:val="none" w:sz="0" w:space="0" w:color="auto"/>
              </w:divBdr>
              <w:divsChild>
                <w:div w:id="123169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hyperlink" Target="https://doi.org/10.1109/GEM61861.2024.10585499"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s://neurorehab.med.ubc.ca/grasp/grasp-manuals-and-resources/hospital-grasp-patient-exercise-manual-form/"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gov.uk/government/statistics/population-statistics-for-rural-england"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tmp"/><Relationship Id="rId20" Type="http://schemas.openxmlformats.org/officeDocument/2006/relationships/hyperlink" Target="https://cebma.org/resources/frequently-asked-questions/what-is-a-pico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3.xml"/><Relationship Id="rId10" Type="http://schemas.microsoft.com/office/2011/relationships/commentsExtended" Target="commentsExtended.xml"/><Relationship Id="rId19" Type="http://schemas.openxmlformats.org/officeDocument/2006/relationships/hyperlink" Target="https://neurorehab.med.ubc.ca/grasp/grasp-manuals-and-resources/grasp-instruction-manual-2/"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footer" Target="footer2.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1C03"/>
    <w:rsid w:val="00037FD4"/>
    <w:rsid w:val="0005125D"/>
    <w:rsid w:val="000707E4"/>
    <w:rsid w:val="000A4091"/>
    <w:rsid w:val="000B5CDB"/>
    <w:rsid w:val="000E01C3"/>
    <w:rsid w:val="000E551F"/>
    <w:rsid w:val="001110AC"/>
    <w:rsid w:val="001359B4"/>
    <w:rsid w:val="00182DFA"/>
    <w:rsid w:val="001F2BBF"/>
    <w:rsid w:val="0021275B"/>
    <w:rsid w:val="002134BB"/>
    <w:rsid w:val="00221698"/>
    <w:rsid w:val="00221910"/>
    <w:rsid w:val="0022314A"/>
    <w:rsid w:val="00247639"/>
    <w:rsid w:val="002725E9"/>
    <w:rsid w:val="0028587F"/>
    <w:rsid w:val="00291C03"/>
    <w:rsid w:val="003067D4"/>
    <w:rsid w:val="00326802"/>
    <w:rsid w:val="003635C8"/>
    <w:rsid w:val="0039798E"/>
    <w:rsid w:val="003D262E"/>
    <w:rsid w:val="003D385F"/>
    <w:rsid w:val="00487D0E"/>
    <w:rsid w:val="004E4D90"/>
    <w:rsid w:val="00525368"/>
    <w:rsid w:val="0053513C"/>
    <w:rsid w:val="00562474"/>
    <w:rsid w:val="00572673"/>
    <w:rsid w:val="005808AB"/>
    <w:rsid w:val="00583AED"/>
    <w:rsid w:val="00586181"/>
    <w:rsid w:val="00590E94"/>
    <w:rsid w:val="005C4EDA"/>
    <w:rsid w:val="005F0FE3"/>
    <w:rsid w:val="005F499C"/>
    <w:rsid w:val="00685B0E"/>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66150"/>
    <w:rsid w:val="00874914"/>
    <w:rsid w:val="009311F0"/>
    <w:rsid w:val="00933D4D"/>
    <w:rsid w:val="00952E38"/>
    <w:rsid w:val="00964AAE"/>
    <w:rsid w:val="00971D6F"/>
    <w:rsid w:val="009A34F6"/>
    <w:rsid w:val="00A41C89"/>
    <w:rsid w:val="00A51E56"/>
    <w:rsid w:val="00A5457D"/>
    <w:rsid w:val="00A6253A"/>
    <w:rsid w:val="00A71380"/>
    <w:rsid w:val="00AA6207"/>
    <w:rsid w:val="00AB32CB"/>
    <w:rsid w:val="00AD22DC"/>
    <w:rsid w:val="00AD69CD"/>
    <w:rsid w:val="00B00D9D"/>
    <w:rsid w:val="00B13A8E"/>
    <w:rsid w:val="00B508D3"/>
    <w:rsid w:val="00B622EB"/>
    <w:rsid w:val="00B64001"/>
    <w:rsid w:val="00B740D7"/>
    <w:rsid w:val="00C07D59"/>
    <w:rsid w:val="00C10F26"/>
    <w:rsid w:val="00C22D3F"/>
    <w:rsid w:val="00C33BC3"/>
    <w:rsid w:val="00C523C4"/>
    <w:rsid w:val="00C57ADA"/>
    <w:rsid w:val="00C75901"/>
    <w:rsid w:val="00D01E25"/>
    <w:rsid w:val="00D50C33"/>
    <w:rsid w:val="00D54847"/>
    <w:rsid w:val="00D57A0B"/>
    <w:rsid w:val="00D9018A"/>
    <w:rsid w:val="00DD1E72"/>
    <w:rsid w:val="00DE5C12"/>
    <w:rsid w:val="00E076C2"/>
    <w:rsid w:val="00E248B4"/>
    <w:rsid w:val="00E25F44"/>
    <w:rsid w:val="00E66E7A"/>
    <w:rsid w:val="00E97711"/>
    <w:rsid w:val="00EB24DF"/>
    <w:rsid w:val="00EC2636"/>
    <w:rsid w:val="00ED0D04"/>
    <w:rsid w:val="00ED71FC"/>
    <w:rsid w:val="00F26119"/>
    <w:rsid w:val="00F32892"/>
    <w:rsid w:val="00F37BBC"/>
    <w:rsid w:val="00F655D4"/>
    <w:rsid w:val="00F806BE"/>
    <w:rsid w:val="00FA18C9"/>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06003-D8C3-4675-954C-3AD409A7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9</TotalTime>
  <Pages>1</Pages>
  <Words>7861</Words>
  <Characters>44811</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5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James Bland</dc:creator>
  <cp:keywords/>
  <dc:description/>
  <cp:lastModifiedBy>James Bland</cp:lastModifiedBy>
  <cp:revision>373</cp:revision>
  <cp:lastPrinted>2024-10-13T22:21:00Z</cp:lastPrinted>
  <dcterms:created xsi:type="dcterms:W3CDTF">2024-09-11T14:29:00Z</dcterms:created>
  <dcterms:modified xsi:type="dcterms:W3CDTF">2024-11-22T17:36:00Z</dcterms:modified>
</cp:coreProperties>
</file>